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85B520" w14:textId="02FC6B53" w:rsidR="000C6540" w:rsidRPr="000F169B" w:rsidRDefault="000C6540" w:rsidP="008E7CA6">
      <w:pPr>
        <w:spacing w:after="33" w:line="244" w:lineRule="auto"/>
        <w:ind w:right="3"/>
        <w:jc w:val="both"/>
        <w:rPr>
          <w:rFonts w:ascii="Cambria" w:hAnsi="Cambria"/>
          <w:b/>
          <w:color w:val="000000" w:themeColor="text1"/>
          <w:sz w:val="22"/>
          <w:szCs w:val="22"/>
        </w:rPr>
      </w:pPr>
      <w:bookmarkStart w:id="0" w:name="_GoBack"/>
      <w:bookmarkEnd w:id="0"/>
    </w:p>
    <w:p w14:paraId="7419E1CD" w14:textId="2DD0414E" w:rsidR="009611C2" w:rsidRPr="000F169B" w:rsidRDefault="000F169B" w:rsidP="008E7CA6">
      <w:pPr>
        <w:spacing w:after="33" w:line="244" w:lineRule="auto"/>
        <w:ind w:right="3"/>
        <w:jc w:val="both"/>
        <w:rPr>
          <w:rFonts w:ascii="Cambria" w:eastAsia="Calibri" w:hAnsi="Cambria" w:cstheme="minorHAnsi"/>
          <w:b/>
          <w:color w:val="000000" w:themeColor="text1"/>
          <w:sz w:val="22"/>
          <w:szCs w:val="22"/>
        </w:rPr>
      </w:pPr>
      <w:r w:rsidRPr="000F169B">
        <w:rPr>
          <w:rFonts w:ascii="Cambria" w:eastAsia="Calibri" w:hAnsi="Cambria" w:cstheme="minorHAnsi"/>
          <w:b/>
          <w:color w:val="000000" w:themeColor="text1"/>
          <w:sz w:val="22"/>
          <w:szCs w:val="22"/>
        </w:rPr>
        <w:t>EXPERIENCE SUMMARY:</w:t>
      </w:r>
    </w:p>
    <w:p w14:paraId="296619C4" w14:textId="77777777" w:rsidR="000F169B" w:rsidRPr="000F169B" w:rsidRDefault="000F169B" w:rsidP="008E7CA6">
      <w:pPr>
        <w:tabs>
          <w:tab w:val="left" w:pos="5814"/>
        </w:tabs>
        <w:jc w:val="both"/>
        <w:rPr>
          <w:rFonts w:ascii="Cambria" w:hAnsi="Cambria" w:cstheme="minorHAnsi"/>
          <w:bCs/>
          <w:color w:val="000000" w:themeColor="text1"/>
          <w:sz w:val="22"/>
          <w:szCs w:val="22"/>
        </w:rPr>
      </w:pPr>
    </w:p>
    <w:p w14:paraId="4DEDE9F1" w14:textId="4FFE3A93" w:rsidR="007A3DC7" w:rsidRPr="000F169B" w:rsidRDefault="006E6077" w:rsidP="008E7CA6">
      <w:pPr>
        <w:tabs>
          <w:tab w:val="left" w:pos="5814"/>
        </w:tabs>
        <w:jc w:val="both"/>
        <w:rPr>
          <w:rFonts w:ascii="Cambria" w:eastAsia="Calibri" w:hAnsi="Cambria" w:cstheme="minorHAnsi"/>
          <w:b/>
          <w:color w:val="000000" w:themeColor="text1"/>
          <w:sz w:val="22"/>
          <w:szCs w:val="22"/>
        </w:rPr>
      </w:pPr>
      <w:r w:rsidRPr="000F169B">
        <w:rPr>
          <w:rFonts w:ascii="Cambria" w:hAnsi="Cambria" w:cstheme="minorHAnsi"/>
          <w:bCs/>
          <w:color w:val="000000" w:themeColor="text1"/>
          <w:sz w:val="22"/>
          <w:szCs w:val="22"/>
        </w:rPr>
        <w:t xml:space="preserve">Around 7 </w:t>
      </w:r>
      <w:r w:rsidR="007A3DC7" w:rsidRPr="000F169B">
        <w:rPr>
          <w:rFonts w:ascii="Cambria" w:hAnsi="Cambria" w:cstheme="minorHAnsi"/>
          <w:bCs/>
          <w:color w:val="000000" w:themeColor="text1"/>
          <w:sz w:val="22"/>
          <w:szCs w:val="22"/>
        </w:rPr>
        <w:t>years d</w:t>
      </w:r>
      <w:r w:rsidR="007A3DC7" w:rsidRPr="000F169B">
        <w:rPr>
          <w:rFonts w:ascii="Cambria" w:hAnsi="Cambria" w:cstheme="minorHAnsi"/>
          <w:color w:val="000000" w:themeColor="text1"/>
          <w:sz w:val="22"/>
          <w:szCs w:val="22"/>
        </w:rPr>
        <w:t>iversified experience in design and development of modular Web Applications using latest technologies and Object-Oriented Software Programming. Highly developed analytical, technical, and critical thinking skills, excellent communication skills and motivated with the ability to work within a competent team. Well-versed and experience in all phases of the software development lifecycle.</w:t>
      </w:r>
    </w:p>
    <w:p w14:paraId="1FF868A4" w14:textId="575E786B" w:rsidR="000E4332" w:rsidRPr="000F169B" w:rsidRDefault="00872563" w:rsidP="008E7CA6">
      <w:pPr>
        <w:pStyle w:val="NoSpacing"/>
        <w:numPr>
          <w:ilvl w:val="0"/>
          <w:numId w:val="38"/>
        </w:numPr>
        <w:jc w:val="both"/>
        <w:rPr>
          <w:rFonts w:ascii="Cambria" w:hAnsi="Cambria" w:cstheme="minorHAnsi"/>
          <w:color w:val="000000" w:themeColor="text1"/>
        </w:rPr>
      </w:pPr>
      <w:r w:rsidRPr="000F169B">
        <w:rPr>
          <w:rFonts w:ascii="Cambria" w:eastAsia="Arial Unicode MS" w:hAnsi="Cambria" w:cstheme="minorHAnsi"/>
          <w:color w:val="000000" w:themeColor="text1"/>
        </w:rPr>
        <w:t xml:space="preserve">Strong knowledge of </w:t>
      </w:r>
      <w:r w:rsidR="003D382E" w:rsidRPr="000F169B">
        <w:rPr>
          <w:rFonts w:ascii="Cambria" w:eastAsia="Arial Unicode MS" w:hAnsi="Cambria" w:cstheme="minorHAnsi"/>
          <w:color w:val="000000" w:themeColor="text1"/>
        </w:rPr>
        <w:t>Object-Oriented</w:t>
      </w:r>
      <w:r w:rsidRPr="000F169B">
        <w:rPr>
          <w:rFonts w:ascii="Cambria" w:eastAsia="Arial Unicode MS" w:hAnsi="Cambria" w:cstheme="minorHAnsi"/>
          <w:color w:val="000000" w:themeColor="text1"/>
        </w:rPr>
        <w:t xml:space="preserve"> Design</w:t>
      </w:r>
      <w:r w:rsidR="00F50D56" w:rsidRPr="000F169B">
        <w:rPr>
          <w:rFonts w:ascii="Cambria" w:eastAsia="Arial Unicode MS" w:hAnsi="Cambria" w:cstheme="minorHAnsi"/>
          <w:color w:val="000000" w:themeColor="text1"/>
        </w:rPr>
        <w:t>/Analysis</w:t>
      </w:r>
      <w:r w:rsidRPr="000F169B">
        <w:rPr>
          <w:rFonts w:ascii="Cambria" w:eastAsia="Arial Unicode MS" w:hAnsi="Cambria" w:cstheme="minorHAnsi"/>
          <w:color w:val="000000" w:themeColor="text1"/>
        </w:rPr>
        <w:t xml:space="preserve"> (OOD),</w:t>
      </w:r>
      <w:r w:rsidR="00F25938" w:rsidRPr="000F169B">
        <w:rPr>
          <w:rFonts w:ascii="Cambria" w:eastAsia="Arial Unicode MS" w:hAnsi="Cambria" w:cstheme="minorHAnsi"/>
          <w:color w:val="000000" w:themeColor="text1"/>
        </w:rPr>
        <w:t xml:space="preserve"> SOLID Principles,</w:t>
      </w:r>
      <w:r w:rsidRPr="000F169B">
        <w:rPr>
          <w:rFonts w:ascii="Cambria" w:eastAsia="Arial Unicode MS" w:hAnsi="Cambria" w:cstheme="minorHAnsi"/>
          <w:color w:val="000000" w:themeColor="text1"/>
        </w:rPr>
        <w:t xml:space="preserve"> </w:t>
      </w:r>
      <w:r w:rsidR="00A13C0A" w:rsidRPr="000F169B">
        <w:rPr>
          <w:rFonts w:ascii="Cambria" w:eastAsia="Arial Unicode MS" w:hAnsi="Cambria" w:cstheme="minorHAnsi"/>
          <w:color w:val="000000" w:themeColor="text1"/>
        </w:rPr>
        <w:t>UML,</w:t>
      </w:r>
      <w:r w:rsidRPr="000F169B">
        <w:rPr>
          <w:rFonts w:ascii="Cambria" w:eastAsia="Arial Unicode MS" w:hAnsi="Cambria" w:cstheme="minorHAnsi"/>
          <w:color w:val="000000" w:themeColor="text1"/>
        </w:rPr>
        <w:t xml:space="preserve"> and Design patterns.</w:t>
      </w:r>
    </w:p>
    <w:p w14:paraId="17D3161A" w14:textId="7A21A033" w:rsidR="00872563" w:rsidRPr="000F169B" w:rsidRDefault="006E28EE" w:rsidP="008E7CA6">
      <w:pPr>
        <w:pStyle w:val="NoSpacing"/>
        <w:numPr>
          <w:ilvl w:val="0"/>
          <w:numId w:val="38"/>
        </w:numPr>
        <w:jc w:val="both"/>
        <w:rPr>
          <w:rFonts w:ascii="Cambria" w:hAnsi="Cambria" w:cstheme="minorHAnsi"/>
          <w:color w:val="000000" w:themeColor="text1"/>
        </w:rPr>
      </w:pPr>
      <w:r w:rsidRPr="000F169B">
        <w:rPr>
          <w:rFonts w:ascii="Cambria" w:eastAsia="Arial Unicode MS" w:hAnsi="Cambria" w:cstheme="minorHAnsi"/>
          <w:color w:val="000000" w:themeColor="text1"/>
        </w:rPr>
        <w:t>Good experience in S</w:t>
      </w:r>
      <w:r w:rsidR="00872563" w:rsidRPr="000F169B">
        <w:rPr>
          <w:rFonts w:ascii="Cambria" w:eastAsia="Arial Unicode MS" w:hAnsi="Cambria" w:cstheme="minorHAnsi"/>
          <w:color w:val="000000" w:themeColor="text1"/>
        </w:rPr>
        <w:t xml:space="preserve">ervice oriented architecture and </w:t>
      </w:r>
      <w:r w:rsidR="000308BB" w:rsidRPr="000F169B">
        <w:rPr>
          <w:rFonts w:ascii="Cambria" w:eastAsia="Arial Unicode MS" w:hAnsi="Cambria" w:cstheme="minorHAnsi"/>
          <w:color w:val="000000" w:themeColor="text1"/>
        </w:rPr>
        <w:t xml:space="preserve">in </w:t>
      </w:r>
      <w:r w:rsidR="00C406B8" w:rsidRPr="000F169B">
        <w:rPr>
          <w:rFonts w:ascii="Cambria" w:eastAsia="Arial Unicode MS" w:hAnsi="Cambria" w:cstheme="minorHAnsi"/>
          <w:color w:val="000000" w:themeColor="text1"/>
        </w:rPr>
        <w:t>A</w:t>
      </w:r>
      <w:r w:rsidR="00FE23E1" w:rsidRPr="000F169B">
        <w:rPr>
          <w:rFonts w:ascii="Cambria" w:eastAsia="Arial Unicode MS" w:hAnsi="Cambria" w:cstheme="minorHAnsi"/>
          <w:color w:val="000000" w:themeColor="text1"/>
        </w:rPr>
        <w:t>gile</w:t>
      </w:r>
      <w:r w:rsidR="00872563" w:rsidRPr="000F169B">
        <w:rPr>
          <w:rFonts w:ascii="Cambria" w:eastAsia="Arial Unicode MS" w:hAnsi="Cambria" w:cstheme="minorHAnsi"/>
          <w:color w:val="000000" w:themeColor="text1"/>
        </w:rPr>
        <w:t xml:space="preserve"> methodology</w:t>
      </w:r>
      <w:r w:rsidR="000308BB" w:rsidRPr="000F169B">
        <w:rPr>
          <w:rFonts w:ascii="Cambria" w:eastAsia="Arial Unicode MS" w:hAnsi="Cambria" w:cstheme="minorHAnsi"/>
          <w:color w:val="000000" w:themeColor="text1"/>
        </w:rPr>
        <w:t>.</w:t>
      </w:r>
    </w:p>
    <w:p w14:paraId="1803919B" w14:textId="5E4DBE85" w:rsidR="00872563" w:rsidRPr="000F169B" w:rsidRDefault="00872563" w:rsidP="008E7CA6">
      <w:pPr>
        <w:pStyle w:val="NoSpacing"/>
        <w:numPr>
          <w:ilvl w:val="0"/>
          <w:numId w:val="38"/>
        </w:numPr>
        <w:jc w:val="both"/>
        <w:rPr>
          <w:rFonts w:ascii="Cambria" w:hAnsi="Cambria" w:cstheme="minorHAnsi"/>
          <w:color w:val="000000" w:themeColor="text1"/>
        </w:rPr>
      </w:pPr>
      <w:r w:rsidRPr="000F169B">
        <w:rPr>
          <w:rFonts w:ascii="Cambria" w:hAnsi="Cambria" w:cstheme="minorHAnsi"/>
          <w:color w:val="000000" w:themeColor="text1"/>
        </w:rPr>
        <w:t>Designed and developed applications using Microsoft ASP.NET, C#, ADO.NET, JavaScript, XML, LINQ, AJAX, UML</w:t>
      </w:r>
      <w:r w:rsidR="00075AC7" w:rsidRPr="000F169B">
        <w:rPr>
          <w:rFonts w:ascii="Cambria" w:hAnsi="Cambria" w:cstheme="minorHAnsi"/>
          <w:color w:val="000000" w:themeColor="text1"/>
        </w:rPr>
        <w:t>, MVC, Angular JS</w:t>
      </w:r>
      <w:r w:rsidR="00CB5C98" w:rsidRPr="000F169B">
        <w:rPr>
          <w:rFonts w:ascii="Cambria" w:hAnsi="Cambria" w:cstheme="minorHAnsi"/>
          <w:color w:val="000000" w:themeColor="text1"/>
        </w:rPr>
        <w:t>, Angular</w:t>
      </w:r>
      <w:r w:rsidRPr="000F169B">
        <w:rPr>
          <w:rFonts w:ascii="Cambria" w:hAnsi="Cambria" w:cstheme="minorHAnsi"/>
          <w:color w:val="000000" w:themeColor="text1"/>
        </w:rPr>
        <w:t>.</w:t>
      </w:r>
    </w:p>
    <w:p w14:paraId="5BF59696" w14:textId="18848F93" w:rsidR="00CB5C98" w:rsidRPr="000F169B" w:rsidRDefault="00CB5C98" w:rsidP="008E7CA6">
      <w:pPr>
        <w:pStyle w:val="NoSpacing"/>
        <w:numPr>
          <w:ilvl w:val="0"/>
          <w:numId w:val="38"/>
        </w:numPr>
        <w:jc w:val="both"/>
        <w:rPr>
          <w:rFonts w:ascii="Cambria" w:hAnsi="Cambria" w:cstheme="minorHAnsi"/>
          <w:color w:val="000000" w:themeColor="text1"/>
        </w:rPr>
      </w:pPr>
      <w:r w:rsidRPr="000F169B">
        <w:rPr>
          <w:rFonts w:ascii="Cambria" w:hAnsi="Cambria" w:cstheme="minorHAnsi"/>
          <w:color w:val="000000" w:themeColor="text1"/>
          <w:shd w:val="clear" w:color="auto" w:fill="FFFFFF"/>
        </w:rPr>
        <w:t>Experienced in developing web-based applications using XML, CSS3, HTML5, DHTML, JavaScript</w:t>
      </w:r>
      <w:r w:rsidR="006332AB" w:rsidRPr="000F169B">
        <w:rPr>
          <w:rFonts w:ascii="Cambria" w:hAnsi="Cambria" w:cstheme="minorHAnsi"/>
          <w:color w:val="000000" w:themeColor="text1"/>
          <w:shd w:val="clear" w:color="auto" w:fill="FFFFFF"/>
        </w:rPr>
        <w:t xml:space="preserve">, </w:t>
      </w:r>
      <w:r w:rsidR="00B659AE" w:rsidRPr="000F169B">
        <w:rPr>
          <w:rFonts w:ascii="Cambria" w:hAnsi="Cambria" w:cstheme="minorHAnsi"/>
          <w:color w:val="000000" w:themeColor="text1"/>
          <w:shd w:val="clear" w:color="auto" w:fill="FFFFFF"/>
        </w:rPr>
        <w:t>jQuery</w:t>
      </w:r>
      <w:r w:rsidR="006332AB" w:rsidRPr="000F169B">
        <w:rPr>
          <w:rFonts w:ascii="Cambria" w:hAnsi="Cambria" w:cstheme="minorHAnsi"/>
          <w:color w:val="000000" w:themeColor="text1"/>
          <w:shd w:val="clear" w:color="auto" w:fill="FFFFFF"/>
        </w:rPr>
        <w:t>, Angular</w:t>
      </w:r>
      <w:r w:rsidR="00CA6694" w:rsidRPr="000F169B">
        <w:rPr>
          <w:rFonts w:ascii="Cambria" w:hAnsi="Cambria" w:cstheme="minorHAnsi"/>
          <w:color w:val="000000" w:themeColor="text1"/>
          <w:shd w:val="clear" w:color="auto" w:fill="FFFFFF"/>
        </w:rPr>
        <w:t xml:space="preserve"> and TypeScript</w:t>
      </w:r>
      <w:r w:rsidRPr="000F169B">
        <w:rPr>
          <w:rFonts w:ascii="Cambria" w:hAnsi="Cambria" w:cstheme="minorHAnsi"/>
          <w:color w:val="000000" w:themeColor="text1"/>
          <w:shd w:val="clear" w:color="auto" w:fill="FFFFFF"/>
        </w:rPr>
        <w:t>.</w:t>
      </w:r>
    </w:p>
    <w:p w14:paraId="26814FD1" w14:textId="26C5FA63" w:rsidR="00872563" w:rsidRPr="000F169B" w:rsidRDefault="00872563" w:rsidP="008E7CA6">
      <w:pPr>
        <w:pStyle w:val="NoSpacing"/>
        <w:numPr>
          <w:ilvl w:val="0"/>
          <w:numId w:val="38"/>
        </w:numPr>
        <w:jc w:val="both"/>
        <w:rPr>
          <w:rFonts w:ascii="Cambria" w:hAnsi="Cambria" w:cstheme="minorHAnsi"/>
          <w:color w:val="000000" w:themeColor="text1"/>
        </w:rPr>
      </w:pPr>
      <w:r w:rsidRPr="000F169B">
        <w:rPr>
          <w:rFonts w:ascii="Cambria" w:hAnsi="Cambria" w:cstheme="minorHAnsi"/>
          <w:color w:val="000000" w:themeColor="text1"/>
        </w:rPr>
        <w:t>Expertise in Midd</w:t>
      </w:r>
      <w:r w:rsidR="007E301A" w:rsidRPr="000F169B">
        <w:rPr>
          <w:rFonts w:ascii="Cambria" w:hAnsi="Cambria" w:cstheme="minorHAnsi"/>
          <w:color w:val="000000" w:themeColor="text1"/>
        </w:rPr>
        <w:t xml:space="preserve">le tier and N tier architecture and </w:t>
      </w:r>
      <w:r w:rsidRPr="000F169B">
        <w:rPr>
          <w:rFonts w:ascii="Cambria" w:hAnsi="Cambria" w:cstheme="minorHAnsi"/>
          <w:color w:val="000000" w:themeColor="text1"/>
        </w:rPr>
        <w:t>Experience in implementing SOA architecture using XML Web Services (SOAP, WSDL</w:t>
      </w:r>
      <w:r w:rsidR="009B1788" w:rsidRPr="000F169B">
        <w:rPr>
          <w:rFonts w:ascii="Cambria" w:hAnsi="Cambria" w:cstheme="minorHAnsi"/>
          <w:color w:val="000000" w:themeColor="text1"/>
        </w:rPr>
        <w:t xml:space="preserve">), WCF, </w:t>
      </w:r>
      <w:r w:rsidR="006958C9" w:rsidRPr="000F169B">
        <w:rPr>
          <w:rFonts w:ascii="Cambria" w:hAnsi="Cambria" w:cstheme="minorHAnsi"/>
          <w:color w:val="000000" w:themeColor="text1"/>
        </w:rPr>
        <w:t>REST, Web APIs</w:t>
      </w:r>
      <w:r w:rsidRPr="000F169B">
        <w:rPr>
          <w:rFonts w:ascii="Cambria" w:hAnsi="Cambria" w:cstheme="minorHAnsi"/>
          <w:color w:val="000000" w:themeColor="text1"/>
        </w:rPr>
        <w:t>.</w:t>
      </w:r>
    </w:p>
    <w:p w14:paraId="14236D20" w14:textId="2B8597AF" w:rsidR="005117F4" w:rsidRPr="000F169B" w:rsidRDefault="005117F4" w:rsidP="008E7CA6">
      <w:pPr>
        <w:pStyle w:val="NoSpacing"/>
        <w:numPr>
          <w:ilvl w:val="0"/>
          <w:numId w:val="38"/>
        </w:numPr>
        <w:jc w:val="both"/>
        <w:rPr>
          <w:rFonts w:ascii="Cambria" w:hAnsi="Cambria" w:cstheme="minorHAnsi"/>
          <w:color w:val="000000" w:themeColor="text1"/>
        </w:rPr>
      </w:pPr>
      <w:r w:rsidRPr="000F169B">
        <w:rPr>
          <w:rFonts w:ascii="Cambria" w:hAnsi="Cambria" w:cstheme="minorHAnsi"/>
          <w:color w:val="000000" w:themeColor="text1"/>
          <w:shd w:val="clear" w:color="auto" w:fill="FFFFFF"/>
        </w:rPr>
        <w:t>Experience in developing Microservices using ASP.NET core</w:t>
      </w:r>
      <w:r w:rsidR="006B22E3" w:rsidRPr="000F169B">
        <w:rPr>
          <w:rFonts w:ascii="Cambria" w:hAnsi="Cambria" w:cstheme="minorHAnsi"/>
          <w:color w:val="000000" w:themeColor="text1"/>
          <w:shd w:val="clear" w:color="auto" w:fill="FFFFFF"/>
        </w:rPr>
        <w:t>.</w:t>
      </w:r>
    </w:p>
    <w:p w14:paraId="49DFBE3F" w14:textId="77777777" w:rsidR="00932D50" w:rsidRPr="000F169B" w:rsidRDefault="00872563" w:rsidP="008E7CA6">
      <w:pPr>
        <w:pStyle w:val="NoSpacing"/>
        <w:numPr>
          <w:ilvl w:val="0"/>
          <w:numId w:val="38"/>
        </w:numPr>
        <w:jc w:val="both"/>
        <w:rPr>
          <w:rFonts w:ascii="Cambria" w:hAnsi="Cambria" w:cstheme="minorHAnsi"/>
          <w:color w:val="000000" w:themeColor="text1"/>
        </w:rPr>
      </w:pPr>
      <w:r w:rsidRPr="000F169B">
        <w:rPr>
          <w:rFonts w:ascii="Cambria" w:hAnsi="Cambria" w:cstheme="minorHAnsi"/>
          <w:color w:val="000000" w:themeColor="text1"/>
        </w:rPr>
        <w:t>Experience in database connectivity programming using ADO.NET, ADO.NET Entity Framework,</w:t>
      </w:r>
      <w:r w:rsidR="00A039A6" w:rsidRPr="000F169B">
        <w:rPr>
          <w:rFonts w:ascii="Cambria" w:hAnsi="Cambria" w:cstheme="minorHAnsi"/>
          <w:color w:val="000000" w:themeColor="text1"/>
        </w:rPr>
        <w:t xml:space="preserve"> Entity Framework </w:t>
      </w:r>
      <w:r w:rsidR="00342097" w:rsidRPr="000F169B">
        <w:rPr>
          <w:rFonts w:ascii="Cambria" w:hAnsi="Cambria" w:cstheme="minorHAnsi"/>
          <w:color w:val="000000" w:themeColor="text1"/>
        </w:rPr>
        <w:t>Core, and</w:t>
      </w:r>
      <w:r w:rsidRPr="000F169B">
        <w:rPr>
          <w:rFonts w:ascii="Cambria" w:hAnsi="Cambria" w:cstheme="minorHAnsi"/>
          <w:color w:val="000000" w:themeColor="text1"/>
        </w:rPr>
        <w:t xml:space="preserve"> LINQ.</w:t>
      </w:r>
    </w:p>
    <w:p w14:paraId="27924F01" w14:textId="77777777" w:rsidR="00932D50" w:rsidRPr="000F169B" w:rsidRDefault="00B81B8F" w:rsidP="008E7CA6">
      <w:pPr>
        <w:pStyle w:val="NoSpacing"/>
        <w:numPr>
          <w:ilvl w:val="0"/>
          <w:numId w:val="38"/>
        </w:numPr>
        <w:jc w:val="both"/>
        <w:rPr>
          <w:rFonts w:ascii="Cambria" w:hAnsi="Cambria" w:cstheme="minorHAnsi"/>
          <w:color w:val="000000" w:themeColor="text1"/>
        </w:rPr>
      </w:pPr>
      <w:r w:rsidRPr="000F169B">
        <w:rPr>
          <w:rFonts w:ascii="Cambria" w:eastAsia="Arial" w:hAnsi="Cambria" w:cstheme="minorHAnsi"/>
          <w:color w:val="000000" w:themeColor="text1"/>
        </w:rPr>
        <w:t>Experience</w:t>
      </w:r>
      <w:r w:rsidR="007B3A97" w:rsidRPr="000F169B">
        <w:rPr>
          <w:rFonts w:ascii="Cambria" w:eastAsia="Arial" w:hAnsi="Cambria" w:cstheme="minorHAnsi"/>
          <w:color w:val="000000" w:themeColor="text1"/>
        </w:rPr>
        <w:t xml:space="preserve"> on Angular</w:t>
      </w:r>
      <w:r w:rsidR="00932D50" w:rsidRPr="000F169B">
        <w:rPr>
          <w:rFonts w:ascii="Cambria" w:eastAsia="Arial" w:hAnsi="Cambria" w:cstheme="minorHAnsi"/>
          <w:color w:val="000000" w:themeColor="text1"/>
        </w:rPr>
        <w:t xml:space="preserve"> routing along with MVC framework routing.</w:t>
      </w:r>
    </w:p>
    <w:p w14:paraId="32EDA438" w14:textId="4F1BE0E0" w:rsidR="002D2172" w:rsidRPr="000F169B" w:rsidRDefault="00774688" w:rsidP="008E7CA6">
      <w:pPr>
        <w:pStyle w:val="NoSpacing"/>
        <w:numPr>
          <w:ilvl w:val="0"/>
          <w:numId w:val="38"/>
        </w:numPr>
        <w:jc w:val="both"/>
        <w:rPr>
          <w:rFonts w:ascii="Cambria" w:hAnsi="Cambria" w:cstheme="minorHAnsi"/>
          <w:color w:val="000000" w:themeColor="text1"/>
        </w:rPr>
      </w:pPr>
      <w:r w:rsidRPr="000F169B">
        <w:rPr>
          <w:rFonts w:ascii="Cambria" w:hAnsi="Cambria" w:cstheme="minorHAnsi"/>
          <w:color w:val="000000" w:themeColor="text1"/>
        </w:rPr>
        <w:t>Experience</w:t>
      </w:r>
      <w:r w:rsidR="00932D50" w:rsidRPr="000F169B">
        <w:rPr>
          <w:rFonts w:ascii="Cambria" w:hAnsi="Cambria" w:cstheme="minorHAnsi"/>
          <w:color w:val="000000" w:themeColor="text1"/>
        </w:rPr>
        <w:t xml:space="preserve"> </w:t>
      </w:r>
      <w:r w:rsidRPr="000F169B">
        <w:rPr>
          <w:rFonts w:ascii="Cambria" w:hAnsi="Cambria" w:cstheme="minorHAnsi"/>
          <w:color w:val="000000" w:themeColor="text1"/>
        </w:rPr>
        <w:t>in</w:t>
      </w:r>
      <w:r w:rsidR="00932D50" w:rsidRPr="000F169B">
        <w:rPr>
          <w:rFonts w:ascii="Cambria" w:hAnsi="Cambria" w:cstheme="minorHAnsi"/>
          <w:color w:val="000000" w:themeColor="text1"/>
        </w:rPr>
        <w:t xml:space="preserve"> </w:t>
      </w:r>
      <w:r w:rsidRPr="000F169B">
        <w:rPr>
          <w:rFonts w:ascii="Cambria" w:hAnsi="Cambria" w:cstheme="minorHAnsi"/>
          <w:color w:val="000000" w:themeColor="text1"/>
        </w:rPr>
        <w:t xml:space="preserve">developing </w:t>
      </w:r>
      <w:r w:rsidR="00932D50" w:rsidRPr="000F169B">
        <w:rPr>
          <w:rFonts w:ascii="Cambria" w:hAnsi="Cambria" w:cstheme="minorHAnsi"/>
          <w:color w:val="000000" w:themeColor="text1"/>
        </w:rPr>
        <w:t xml:space="preserve">HTTP restful </w:t>
      </w:r>
      <w:r w:rsidRPr="000F169B">
        <w:rPr>
          <w:rFonts w:ascii="Cambria" w:hAnsi="Cambria" w:cstheme="minorHAnsi"/>
          <w:color w:val="000000" w:themeColor="text1"/>
        </w:rPr>
        <w:t xml:space="preserve">API’s </w:t>
      </w:r>
      <w:r w:rsidR="00932D50" w:rsidRPr="000F169B">
        <w:rPr>
          <w:rFonts w:ascii="Cambria" w:hAnsi="Cambria" w:cstheme="minorHAnsi"/>
          <w:color w:val="000000" w:themeColor="text1"/>
        </w:rPr>
        <w:t>with different data types like J</w:t>
      </w:r>
      <w:r w:rsidR="00C97A04" w:rsidRPr="000F169B">
        <w:rPr>
          <w:rFonts w:ascii="Cambria" w:hAnsi="Cambria" w:cstheme="minorHAnsi"/>
          <w:color w:val="000000" w:themeColor="text1"/>
        </w:rPr>
        <w:t>SON</w:t>
      </w:r>
      <w:r w:rsidR="00932D50" w:rsidRPr="000F169B">
        <w:rPr>
          <w:rFonts w:ascii="Cambria" w:hAnsi="Cambria" w:cstheme="minorHAnsi"/>
          <w:color w:val="000000" w:themeColor="text1"/>
        </w:rPr>
        <w:t>, XML, text etc.</w:t>
      </w:r>
    </w:p>
    <w:p w14:paraId="608CEA91" w14:textId="1B3C4117" w:rsidR="00872563" w:rsidRPr="000F169B" w:rsidRDefault="00872563" w:rsidP="008E7CA6">
      <w:pPr>
        <w:pStyle w:val="NoSpacing"/>
        <w:numPr>
          <w:ilvl w:val="0"/>
          <w:numId w:val="38"/>
        </w:numPr>
        <w:jc w:val="both"/>
        <w:rPr>
          <w:rFonts w:ascii="Cambria" w:hAnsi="Cambria" w:cstheme="minorHAnsi"/>
          <w:color w:val="000000" w:themeColor="text1"/>
        </w:rPr>
      </w:pPr>
      <w:r w:rsidRPr="000F169B">
        <w:rPr>
          <w:rFonts w:ascii="Cambria" w:hAnsi="Cambria" w:cstheme="minorHAnsi"/>
          <w:color w:val="000000" w:themeColor="text1"/>
        </w:rPr>
        <w:t>Strong experience in using ASP.NET Web applications involving User controls, Server controls, ASP.NET State Management.</w:t>
      </w:r>
    </w:p>
    <w:p w14:paraId="7199DB1B" w14:textId="6C8EB332" w:rsidR="006D4E78" w:rsidRPr="000F169B" w:rsidRDefault="006D4E78" w:rsidP="008E7CA6">
      <w:pPr>
        <w:pStyle w:val="NoSpacing"/>
        <w:numPr>
          <w:ilvl w:val="0"/>
          <w:numId w:val="38"/>
        </w:numPr>
        <w:jc w:val="both"/>
        <w:rPr>
          <w:rFonts w:ascii="Cambria" w:hAnsi="Cambria" w:cstheme="minorHAnsi"/>
          <w:color w:val="000000" w:themeColor="text1"/>
        </w:rPr>
      </w:pPr>
      <w:r w:rsidRPr="000F169B">
        <w:rPr>
          <w:rFonts w:ascii="Cambria" w:hAnsi="Cambria" w:cstheme="minorHAnsi"/>
          <w:color w:val="000000" w:themeColor="text1"/>
        </w:rPr>
        <w:t>Hands on experience in requirement gathering, analysis, system modeling, design and development of 3 Tier, N-tier distributed architectures and MVC architecture.</w:t>
      </w:r>
    </w:p>
    <w:p w14:paraId="47D900FE" w14:textId="0F41348E" w:rsidR="006D4E78" w:rsidRPr="000F169B" w:rsidRDefault="006D4E78" w:rsidP="008E7CA6">
      <w:pPr>
        <w:pStyle w:val="NoSpacing"/>
        <w:numPr>
          <w:ilvl w:val="0"/>
          <w:numId w:val="38"/>
        </w:numPr>
        <w:jc w:val="both"/>
        <w:rPr>
          <w:rFonts w:ascii="Cambria" w:hAnsi="Cambria" w:cstheme="minorHAnsi"/>
          <w:color w:val="000000" w:themeColor="text1"/>
        </w:rPr>
      </w:pPr>
      <w:r w:rsidRPr="000F169B">
        <w:rPr>
          <w:rFonts w:ascii="Cambria" w:hAnsi="Cambria" w:cstheme="minorHAnsi"/>
          <w:color w:val="000000" w:themeColor="text1"/>
        </w:rPr>
        <w:t>Strong relational database background in SQL Server, Oracle DB with exte</w:t>
      </w:r>
      <w:r w:rsidR="000F169B" w:rsidRPr="000F169B">
        <w:rPr>
          <w:rFonts w:ascii="Cambria" w:hAnsi="Cambria" w:cstheme="minorHAnsi"/>
          <w:color w:val="000000" w:themeColor="text1"/>
        </w:rPr>
        <w:t>nsive knowledge in writing the s</w:t>
      </w:r>
      <w:r w:rsidRPr="000F169B">
        <w:rPr>
          <w:rFonts w:ascii="Cambria" w:hAnsi="Cambria" w:cstheme="minorHAnsi"/>
          <w:color w:val="000000" w:themeColor="text1"/>
        </w:rPr>
        <w:t>tored procedure, Views.</w:t>
      </w:r>
    </w:p>
    <w:p w14:paraId="190FB311" w14:textId="397D78EE" w:rsidR="001E7184" w:rsidRPr="000F169B" w:rsidRDefault="00C97A04" w:rsidP="008E7CA6">
      <w:pPr>
        <w:pStyle w:val="NoSpacing"/>
        <w:numPr>
          <w:ilvl w:val="0"/>
          <w:numId w:val="38"/>
        </w:numPr>
        <w:jc w:val="both"/>
        <w:rPr>
          <w:rFonts w:ascii="Cambria" w:hAnsi="Cambria" w:cstheme="minorHAnsi"/>
          <w:color w:val="000000" w:themeColor="text1"/>
        </w:rPr>
      </w:pPr>
      <w:r w:rsidRPr="000F169B">
        <w:rPr>
          <w:rFonts w:ascii="Cambria" w:hAnsi="Cambria" w:cstheme="minorHAnsi"/>
          <w:color w:val="000000" w:themeColor="text1"/>
        </w:rPr>
        <w:t>Coordinated with DevOps team for automated</w:t>
      </w:r>
      <w:r w:rsidR="00B55213" w:rsidRPr="000F169B">
        <w:rPr>
          <w:rFonts w:ascii="Cambria" w:hAnsi="Cambria" w:cstheme="minorHAnsi"/>
          <w:color w:val="000000" w:themeColor="text1"/>
        </w:rPr>
        <w:t xml:space="preserve"> deployment </w:t>
      </w:r>
      <w:r w:rsidR="00685B5F" w:rsidRPr="000F169B">
        <w:rPr>
          <w:rFonts w:ascii="Cambria" w:hAnsi="Cambria" w:cstheme="minorHAnsi"/>
          <w:color w:val="000000" w:themeColor="text1"/>
        </w:rPr>
        <w:t xml:space="preserve">Process and Cloud Deployments </w:t>
      </w:r>
      <w:r w:rsidRPr="000F169B">
        <w:rPr>
          <w:rFonts w:ascii="Cambria" w:hAnsi="Cambria" w:cstheme="minorHAnsi"/>
          <w:color w:val="000000" w:themeColor="text1"/>
        </w:rPr>
        <w:t>in</w:t>
      </w:r>
      <w:r w:rsidR="007E301A" w:rsidRPr="000F169B">
        <w:rPr>
          <w:rFonts w:ascii="Cambria" w:hAnsi="Cambria" w:cstheme="minorHAnsi"/>
          <w:color w:val="000000" w:themeColor="text1"/>
        </w:rPr>
        <w:t xml:space="preserve"> Daily</w:t>
      </w:r>
      <w:r w:rsidR="001E7184" w:rsidRPr="000F169B">
        <w:rPr>
          <w:rFonts w:ascii="Cambria" w:hAnsi="Cambria" w:cstheme="minorHAnsi"/>
          <w:color w:val="000000" w:themeColor="text1"/>
        </w:rPr>
        <w:t xml:space="preserve"> Builds &amp; Deployments for all non-prod environments.</w:t>
      </w:r>
    </w:p>
    <w:p w14:paraId="1D950E5E" w14:textId="123606CB" w:rsidR="006D4E78" w:rsidRPr="000F169B" w:rsidRDefault="006D4E78" w:rsidP="008E7CA6">
      <w:pPr>
        <w:pStyle w:val="NoSpacing"/>
        <w:numPr>
          <w:ilvl w:val="0"/>
          <w:numId w:val="38"/>
        </w:numPr>
        <w:jc w:val="both"/>
        <w:rPr>
          <w:rFonts w:ascii="Cambria" w:hAnsi="Cambria" w:cstheme="minorHAnsi"/>
          <w:color w:val="000000" w:themeColor="text1"/>
        </w:rPr>
      </w:pPr>
      <w:r w:rsidRPr="000F169B">
        <w:rPr>
          <w:rFonts w:ascii="Cambria" w:hAnsi="Cambria" w:cstheme="minorHAnsi"/>
          <w:color w:val="000000" w:themeColor="text1"/>
        </w:rPr>
        <w:t>Expertise in Maintaining, supporting, and troubleshooting applications and fixing bugs.</w:t>
      </w:r>
    </w:p>
    <w:p w14:paraId="3DAF48BA" w14:textId="1271CF19" w:rsidR="00C21847" w:rsidRPr="000F169B" w:rsidRDefault="00C21847" w:rsidP="008E7CA6">
      <w:pPr>
        <w:pStyle w:val="NoSpacing"/>
        <w:numPr>
          <w:ilvl w:val="0"/>
          <w:numId w:val="38"/>
        </w:numPr>
        <w:jc w:val="both"/>
        <w:rPr>
          <w:rFonts w:ascii="Cambria" w:hAnsi="Cambria" w:cstheme="minorHAnsi"/>
          <w:color w:val="000000" w:themeColor="text1"/>
        </w:rPr>
      </w:pPr>
      <w:r w:rsidRPr="000F169B">
        <w:rPr>
          <w:rFonts w:ascii="Cambria" w:hAnsi="Cambria" w:cstheme="minorHAnsi"/>
          <w:color w:val="000000" w:themeColor="text1"/>
        </w:rPr>
        <w:t>Hands on Experience in testing applications using X Unit, N Unit and MS Unit Test Framework.</w:t>
      </w:r>
    </w:p>
    <w:p w14:paraId="4CF7322B" w14:textId="77777777" w:rsidR="000F169B" w:rsidRPr="000F169B" w:rsidRDefault="000F169B" w:rsidP="008E7CA6">
      <w:pPr>
        <w:pStyle w:val="NoSpacing"/>
        <w:jc w:val="both"/>
        <w:rPr>
          <w:rFonts w:ascii="Cambria" w:hAnsi="Cambria" w:cstheme="minorHAnsi"/>
          <w:b/>
          <w:bCs/>
          <w:color w:val="000000" w:themeColor="text1"/>
        </w:rPr>
      </w:pPr>
    </w:p>
    <w:p w14:paraId="0478C6DC" w14:textId="0B821330" w:rsidR="00B525D2" w:rsidRPr="000F169B" w:rsidRDefault="000F169B" w:rsidP="008E7CA6">
      <w:pPr>
        <w:pStyle w:val="NoSpacing"/>
        <w:jc w:val="both"/>
        <w:rPr>
          <w:rFonts w:ascii="Cambria" w:hAnsi="Cambria" w:cstheme="minorHAnsi"/>
          <w:b/>
          <w:bCs/>
          <w:color w:val="000000" w:themeColor="text1"/>
        </w:rPr>
      </w:pPr>
      <w:r w:rsidRPr="000F169B">
        <w:rPr>
          <w:rFonts w:ascii="Cambria" w:hAnsi="Cambria" w:cstheme="minorHAnsi"/>
          <w:b/>
          <w:bCs/>
          <w:color w:val="000000" w:themeColor="text1"/>
        </w:rPr>
        <w:t>EDUCATION DETAILS:</w:t>
      </w:r>
    </w:p>
    <w:p w14:paraId="14F25DDD" w14:textId="77777777" w:rsidR="000F169B" w:rsidRPr="000F169B" w:rsidRDefault="000F169B" w:rsidP="008E7CA6">
      <w:pPr>
        <w:pStyle w:val="NoSpacing"/>
        <w:jc w:val="both"/>
        <w:rPr>
          <w:rFonts w:ascii="Cambria" w:hAnsi="Cambria" w:cstheme="minorHAnsi"/>
          <w:b/>
          <w:bCs/>
          <w:color w:val="000000" w:themeColor="text1"/>
        </w:rPr>
      </w:pPr>
    </w:p>
    <w:p w14:paraId="43ABF7E4" w14:textId="1DF67149" w:rsidR="00CB255B" w:rsidRPr="000F169B" w:rsidRDefault="00CB255B" w:rsidP="008E7CA6">
      <w:pPr>
        <w:pStyle w:val="NoSpacing"/>
        <w:numPr>
          <w:ilvl w:val="0"/>
          <w:numId w:val="40"/>
        </w:numPr>
        <w:jc w:val="both"/>
        <w:rPr>
          <w:rFonts w:ascii="Cambria" w:hAnsi="Cambria" w:cstheme="minorHAnsi"/>
          <w:color w:val="000000" w:themeColor="text1"/>
        </w:rPr>
      </w:pPr>
      <w:r w:rsidRPr="000F169B">
        <w:rPr>
          <w:rFonts w:ascii="Cambria" w:hAnsi="Cambria" w:cstheme="minorHAnsi"/>
          <w:color w:val="000000" w:themeColor="text1"/>
        </w:rPr>
        <w:t xml:space="preserve">Master of Computer Applications-Nagarjuna University </w:t>
      </w:r>
      <w:r w:rsidR="00062BE4" w:rsidRPr="000F169B">
        <w:rPr>
          <w:rFonts w:ascii="Cambria" w:hAnsi="Cambria" w:cstheme="minorHAnsi"/>
          <w:color w:val="000000" w:themeColor="text1"/>
        </w:rPr>
        <w:t xml:space="preserve">, India   </w:t>
      </w:r>
    </w:p>
    <w:p w14:paraId="7F1FB7A1" w14:textId="1264B20C" w:rsidR="007A3DC7" w:rsidRPr="000F169B" w:rsidRDefault="00CB255B" w:rsidP="008E7CA6">
      <w:pPr>
        <w:pStyle w:val="NoSpacing"/>
        <w:numPr>
          <w:ilvl w:val="0"/>
          <w:numId w:val="40"/>
        </w:numPr>
        <w:jc w:val="both"/>
        <w:rPr>
          <w:rFonts w:ascii="Cambria" w:hAnsi="Cambria" w:cstheme="minorHAnsi"/>
          <w:color w:val="000000" w:themeColor="text1"/>
        </w:rPr>
      </w:pPr>
      <w:r w:rsidRPr="000F169B">
        <w:rPr>
          <w:rFonts w:ascii="Cambria" w:hAnsi="Cambria" w:cstheme="minorHAnsi"/>
          <w:color w:val="000000" w:themeColor="text1"/>
        </w:rPr>
        <w:t xml:space="preserve">Bachelor of Computer Science-Nagarjuna University </w:t>
      </w:r>
      <w:r w:rsidR="00062BE4" w:rsidRPr="000F169B">
        <w:rPr>
          <w:rFonts w:ascii="Cambria" w:hAnsi="Cambria" w:cstheme="minorHAnsi"/>
          <w:color w:val="000000" w:themeColor="text1"/>
        </w:rPr>
        <w:t xml:space="preserve">, India   </w:t>
      </w:r>
    </w:p>
    <w:p w14:paraId="1826CE63" w14:textId="77777777" w:rsidR="000F169B" w:rsidRPr="000F169B" w:rsidRDefault="000F169B" w:rsidP="008E7CA6">
      <w:pPr>
        <w:jc w:val="both"/>
        <w:rPr>
          <w:rFonts w:ascii="Cambria" w:hAnsi="Cambria" w:cstheme="minorHAnsi"/>
          <w:b/>
          <w:color w:val="000000" w:themeColor="text1"/>
          <w:sz w:val="22"/>
          <w:szCs w:val="22"/>
        </w:rPr>
      </w:pPr>
    </w:p>
    <w:p w14:paraId="2871A96F" w14:textId="6E06319F" w:rsidR="00B133CA" w:rsidRPr="000F169B" w:rsidRDefault="000F169B" w:rsidP="008E7CA6">
      <w:pPr>
        <w:jc w:val="both"/>
        <w:rPr>
          <w:rFonts w:ascii="Cambria" w:hAnsi="Cambria" w:cstheme="minorHAnsi"/>
          <w:b/>
          <w:color w:val="000000" w:themeColor="text1"/>
          <w:sz w:val="22"/>
          <w:szCs w:val="22"/>
        </w:rPr>
      </w:pPr>
      <w:r w:rsidRPr="000F169B">
        <w:rPr>
          <w:rFonts w:ascii="Cambria" w:hAnsi="Cambria" w:cstheme="minorHAnsi"/>
          <w:b/>
          <w:color w:val="000000" w:themeColor="text1"/>
          <w:sz w:val="22"/>
          <w:szCs w:val="22"/>
        </w:rPr>
        <w:t>TECHNICAL SKILLS:</w:t>
      </w:r>
    </w:p>
    <w:p w14:paraId="23C87D6A" w14:textId="77777777" w:rsidR="000F169B" w:rsidRPr="000F169B" w:rsidRDefault="000F169B" w:rsidP="008E7CA6">
      <w:pPr>
        <w:jc w:val="both"/>
        <w:rPr>
          <w:rFonts w:ascii="Cambria" w:hAnsi="Cambria" w:cstheme="minorHAnsi"/>
          <w:b/>
          <w:color w:val="000000" w:themeColor="text1"/>
          <w:sz w:val="22"/>
          <w:szCs w:val="22"/>
        </w:rPr>
      </w:pPr>
    </w:p>
    <w:p w14:paraId="2B7DD40D" w14:textId="7EAA8503" w:rsidR="002E7EA9" w:rsidRPr="000F169B" w:rsidRDefault="00090380" w:rsidP="008E7CA6">
      <w:pPr>
        <w:pStyle w:val="NoSpacing"/>
        <w:jc w:val="both"/>
        <w:rPr>
          <w:rFonts w:ascii="Cambria" w:hAnsi="Cambria" w:cstheme="minorHAnsi"/>
          <w:color w:val="000000" w:themeColor="text1"/>
        </w:rPr>
      </w:pPr>
      <w:r w:rsidRPr="000F169B">
        <w:rPr>
          <w:rFonts w:ascii="Cambria" w:hAnsi="Cambria" w:cstheme="minorHAnsi"/>
          <w:b/>
          <w:color w:val="000000" w:themeColor="text1"/>
        </w:rPr>
        <w:t>Languages</w:t>
      </w:r>
      <w:r w:rsidR="00C3387C" w:rsidRPr="000F169B">
        <w:rPr>
          <w:rFonts w:ascii="Cambria" w:hAnsi="Cambria" w:cstheme="minorHAnsi"/>
          <w:b/>
          <w:color w:val="000000" w:themeColor="text1"/>
        </w:rPr>
        <w:t>:</w:t>
      </w:r>
      <w:r w:rsidR="00C3387C" w:rsidRPr="000F169B">
        <w:rPr>
          <w:rFonts w:ascii="Cambria" w:hAnsi="Cambria" w:cstheme="minorHAnsi"/>
          <w:b/>
          <w:color w:val="000000" w:themeColor="text1"/>
        </w:rPr>
        <w:tab/>
      </w:r>
      <w:r w:rsidR="00C3387C" w:rsidRPr="000F169B">
        <w:rPr>
          <w:rFonts w:ascii="Cambria" w:hAnsi="Cambria" w:cstheme="minorHAnsi"/>
          <w:b/>
          <w:color w:val="000000" w:themeColor="text1"/>
        </w:rPr>
        <w:tab/>
        <w:t xml:space="preserve">        </w:t>
      </w:r>
      <w:r w:rsidR="00E573AF" w:rsidRPr="000F169B">
        <w:rPr>
          <w:rFonts w:ascii="Cambria" w:hAnsi="Cambria" w:cstheme="minorHAnsi"/>
          <w:b/>
          <w:color w:val="000000" w:themeColor="text1"/>
        </w:rPr>
        <w:t xml:space="preserve">  </w:t>
      </w:r>
      <w:r w:rsidR="00F25938" w:rsidRPr="000F169B">
        <w:rPr>
          <w:rFonts w:ascii="Cambria" w:hAnsi="Cambria" w:cstheme="minorHAnsi"/>
          <w:b/>
          <w:color w:val="000000" w:themeColor="text1"/>
        </w:rPr>
        <w:t xml:space="preserve">    </w:t>
      </w:r>
      <w:r w:rsidR="00460770" w:rsidRPr="000F169B">
        <w:rPr>
          <w:rFonts w:ascii="Cambria" w:hAnsi="Cambria" w:cstheme="minorHAnsi"/>
          <w:b/>
          <w:color w:val="000000" w:themeColor="text1"/>
        </w:rPr>
        <w:t xml:space="preserve"> </w:t>
      </w:r>
      <w:r w:rsidR="00CA46B7" w:rsidRPr="000F169B">
        <w:rPr>
          <w:rFonts w:ascii="Cambria" w:hAnsi="Cambria" w:cstheme="minorHAnsi"/>
          <w:b/>
          <w:color w:val="000000" w:themeColor="text1"/>
        </w:rPr>
        <w:t xml:space="preserve"> </w:t>
      </w:r>
      <w:r w:rsidR="000F169B" w:rsidRPr="000F169B">
        <w:rPr>
          <w:rFonts w:ascii="Cambria" w:hAnsi="Cambria" w:cstheme="minorHAnsi"/>
          <w:b/>
          <w:color w:val="000000" w:themeColor="text1"/>
        </w:rPr>
        <w:tab/>
      </w:r>
      <w:r w:rsidR="007E301A" w:rsidRPr="000F169B">
        <w:rPr>
          <w:rFonts w:ascii="Cambria" w:hAnsi="Cambria" w:cstheme="minorHAnsi"/>
          <w:color w:val="000000" w:themeColor="text1"/>
        </w:rPr>
        <w:t xml:space="preserve">C#, </w:t>
      </w:r>
      <w:r w:rsidR="002E7EA9" w:rsidRPr="000F169B">
        <w:rPr>
          <w:rFonts w:ascii="Cambria" w:hAnsi="Cambria" w:cstheme="minorHAnsi"/>
          <w:color w:val="000000" w:themeColor="text1"/>
        </w:rPr>
        <w:t>UML, SQL</w:t>
      </w:r>
      <w:r w:rsidR="001B7A10" w:rsidRPr="000F169B">
        <w:rPr>
          <w:rFonts w:ascii="Cambria" w:hAnsi="Cambria" w:cstheme="minorHAnsi"/>
          <w:color w:val="000000" w:themeColor="text1"/>
        </w:rPr>
        <w:t>, PL/SQL</w:t>
      </w:r>
    </w:p>
    <w:p w14:paraId="5919F5FC" w14:textId="68D0D038" w:rsidR="002E7EA9" w:rsidRPr="000F169B" w:rsidRDefault="00090380" w:rsidP="008E7CA6">
      <w:pPr>
        <w:pStyle w:val="NoSpacing"/>
        <w:ind w:left="3600" w:hanging="3600"/>
        <w:rPr>
          <w:rFonts w:ascii="Cambria" w:hAnsi="Cambria" w:cstheme="minorHAnsi"/>
          <w:color w:val="000000" w:themeColor="text1"/>
        </w:rPr>
      </w:pPr>
      <w:r w:rsidRPr="000F169B">
        <w:rPr>
          <w:rFonts w:ascii="Cambria" w:hAnsi="Cambria" w:cstheme="minorHAnsi"/>
          <w:b/>
          <w:color w:val="000000" w:themeColor="text1"/>
        </w:rPr>
        <w:t xml:space="preserve">.Net </w:t>
      </w:r>
      <w:r w:rsidR="00D17F74" w:rsidRPr="000F169B">
        <w:rPr>
          <w:rFonts w:ascii="Cambria" w:hAnsi="Cambria" w:cstheme="minorHAnsi"/>
          <w:b/>
          <w:color w:val="000000" w:themeColor="text1"/>
        </w:rPr>
        <w:t>Technologies:</w:t>
      </w:r>
      <w:r w:rsidR="00C3387C" w:rsidRPr="000F169B">
        <w:rPr>
          <w:rFonts w:ascii="Cambria" w:hAnsi="Cambria" w:cstheme="minorHAnsi"/>
          <w:b/>
          <w:color w:val="000000" w:themeColor="text1"/>
        </w:rPr>
        <w:t xml:space="preserve">          </w:t>
      </w:r>
      <w:r w:rsidR="00F25938" w:rsidRPr="000F169B">
        <w:rPr>
          <w:rFonts w:ascii="Cambria" w:hAnsi="Cambria" w:cstheme="minorHAnsi"/>
          <w:b/>
          <w:color w:val="000000" w:themeColor="text1"/>
        </w:rPr>
        <w:t xml:space="preserve"> </w:t>
      </w:r>
      <w:r w:rsidR="00F25938" w:rsidRPr="000F169B">
        <w:rPr>
          <w:rFonts w:ascii="Cambria" w:hAnsi="Cambria" w:cstheme="minorHAnsi"/>
          <w:b/>
          <w:color w:val="000000" w:themeColor="text1"/>
        </w:rPr>
        <w:tab/>
      </w:r>
      <w:r w:rsidR="002E7EA9" w:rsidRPr="000F169B">
        <w:rPr>
          <w:rFonts w:ascii="Cambria" w:hAnsi="Cambria" w:cstheme="minorHAnsi"/>
          <w:color w:val="000000" w:themeColor="text1"/>
        </w:rPr>
        <w:t>ASP.NET</w:t>
      </w:r>
      <w:r w:rsidR="00460770" w:rsidRPr="000F169B">
        <w:rPr>
          <w:rFonts w:ascii="Cambria" w:hAnsi="Cambria" w:cstheme="minorHAnsi"/>
          <w:color w:val="000000" w:themeColor="text1"/>
        </w:rPr>
        <w:t xml:space="preserve"> </w:t>
      </w:r>
      <w:r w:rsidR="00D5186E" w:rsidRPr="000F169B">
        <w:rPr>
          <w:rFonts w:ascii="Cambria" w:hAnsi="Cambria" w:cstheme="minorHAnsi"/>
          <w:color w:val="000000" w:themeColor="text1"/>
        </w:rPr>
        <w:t>4.5</w:t>
      </w:r>
      <w:r w:rsidR="002E7EA9" w:rsidRPr="000F169B">
        <w:rPr>
          <w:rFonts w:ascii="Cambria" w:hAnsi="Cambria" w:cstheme="minorHAnsi"/>
          <w:color w:val="000000" w:themeColor="text1"/>
        </w:rPr>
        <w:t>/</w:t>
      </w:r>
      <w:r w:rsidR="00D5186E" w:rsidRPr="000F169B">
        <w:rPr>
          <w:rFonts w:ascii="Cambria" w:hAnsi="Cambria" w:cstheme="minorHAnsi"/>
          <w:color w:val="000000" w:themeColor="text1"/>
        </w:rPr>
        <w:t>4.0</w:t>
      </w:r>
      <w:r w:rsidR="00C622FD" w:rsidRPr="000F169B">
        <w:rPr>
          <w:rFonts w:ascii="Cambria" w:hAnsi="Cambria" w:cstheme="minorHAnsi"/>
          <w:color w:val="000000" w:themeColor="text1"/>
        </w:rPr>
        <w:t>,</w:t>
      </w:r>
      <w:r w:rsidR="001F5054" w:rsidRPr="000F169B">
        <w:rPr>
          <w:rFonts w:ascii="Cambria" w:hAnsi="Cambria" w:cstheme="minorHAnsi"/>
          <w:color w:val="000000" w:themeColor="text1"/>
        </w:rPr>
        <w:t xml:space="preserve"> ASP.</w:t>
      </w:r>
      <w:r w:rsidR="00AA7803" w:rsidRPr="000F169B">
        <w:rPr>
          <w:rFonts w:ascii="Cambria" w:hAnsi="Cambria" w:cstheme="minorHAnsi"/>
          <w:color w:val="000000" w:themeColor="text1"/>
        </w:rPr>
        <w:t>N</w:t>
      </w:r>
      <w:r w:rsidR="001F5054" w:rsidRPr="000F169B">
        <w:rPr>
          <w:rFonts w:ascii="Cambria" w:hAnsi="Cambria" w:cstheme="minorHAnsi"/>
          <w:color w:val="000000" w:themeColor="text1"/>
        </w:rPr>
        <w:t>ET MVC</w:t>
      </w:r>
      <w:r w:rsidR="0040137B" w:rsidRPr="000F169B">
        <w:rPr>
          <w:rFonts w:ascii="Cambria" w:hAnsi="Cambria" w:cstheme="minorHAnsi"/>
          <w:color w:val="000000" w:themeColor="text1"/>
        </w:rPr>
        <w:t xml:space="preserve"> 5</w:t>
      </w:r>
      <w:r w:rsidR="001F5054" w:rsidRPr="000F169B">
        <w:rPr>
          <w:rFonts w:ascii="Cambria" w:hAnsi="Cambria" w:cstheme="minorHAnsi"/>
          <w:color w:val="000000" w:themeColor="text1"/>
        </w:rPr>
        <w:t>,</w:t>
      </w:r>
      <w:r w:rsidR="00C622FD" w:rsidRPr="000F169B">
        <w:rPr>
          <w:rFonts w:ascii="Cambria" w:hAnsi="Cambria" w:cstheme="minorHAnsi"/>
          <w:color w:val="000000" w:themeColor="text1"/>
        </w:rPr>
        <w:t xml:space="preserve"> </w:t>
      </w:r>
      <w:r w:rsidR="002E7EA9" w:rsidRPr="000F169B">
        <w:rPr>
          <w:rFonts w:ascii="Cambria" w:hAnsi="Cambria" w:cstheme="minorHAnsi"/>
          <w:color w:val="000000" w:themeColor="text1"/>
        </w:rPr>
        <w:t>ADO.NET, LINQ, Entity</w:t>
      </w:r>
      <w:r w:rsidRPr="000F169B">
        <w:rPr>
          <w:rFonts w:ascii="Cambria" w:hAnsi="Cambria" w:cstheme="minorHAnsi"/>
          <w:color w:val="000000" w:themeColor="text1"/>
        </w:rPr>
        <w:t xml:space="preserve"> </w:t>
      </w:r>
      <w:r w:rsidR="00357F8C" w:rsidRPr="000F169B">
        <w:rPr>
          <w:rFonts w:ascii="Cambria" w:hAnsi="Cambria" w:cstheme="minorHAnsi"/>
          <w:color w:val="000000" w:themeColor="text1"/>
        </w:rPr>
        <w:t>Framework</w:t>
      </w:r>
      <w:r w:rsidR="008B50DC" w:rsidRPr="000F169B">
        <w:rPr>
          <w:rFonts w:ascii="Cambria" w:hAnsi="Cambria" w:cstheme="minorHAnsi"/>
          <w:color w:val="000000" w:themeColor="text1"/>
        </w:rPr>
        <w:t xml:space="preserve"> core</w:t>
      </w:r>
      <w:r w:rsidR="000F169B" w:rsidRPr="000F169B">
        <w:rPr>
          <w:rFonts w:ascii="Cambria" w:hAnsi="Cambria" w:cstheme="minorHAnsi"/>
          <w:color w:val="000000" w:themeColor="text1"/>
        </w:rPr>
        <w:t>,</w:t>
      </w:r>
      <w:r w:rsidR="00CA46B7" w:rsidRPr="000F169B">
        <w:rPr>
          <w:rFonts w:ascii="Cambria" w:hAnsi="Cambria" w:cstheme="minorHAnsi"/>
          <w:color w:val="000000" w:themeColor="text1"/>
        </w:rPr>
        <w:t xml:space="preserve"> </w:t>
      </w:r>
      <w:r w:rsidR="002E7EA9" w:rsidRPr="000F169B">
        <w:rPr>
          <w:rFonts w:ascii="Cambria" w:hAnsi="Cambria"/>
          <w:color w:val="000000" w:themeColor="text1"/>
        </w:rPr>
        <w:t>AJAX, RES</w:t>
      </w:r>
      <w:r w:rsidR="00BC0CB9" w:rsidRPr="000F169B">
        <w:rPr>
          <w:rFonts w:ascii="Cambria" w:hAnsi="Cambria"/>
          <w:color w:val="000000" w:themeColor="text1"/>
        </w:rPr>
        <w:t>T</w:t>
      </w:r>
      <w:r w:rsidR="002E7EA9" w:rsidRPr="000F169B">
        <w:rPr>
          <w:rFonts w:ascii="Cambria" w:hAnsi="Cambria"/>
          <w:color w:val="000000" w:themeColor="text1"/>
        </w:rPr>
        <w:t>,</w:t>
      </w:r>
      <w:r w:rsidR="001912AB" w:rsidRPr="000F169B">
        <w:rPr>
          <w:rFonts w:ascii="Cambria" w:hAnsi="Cambria"/>
          <w:color w:val="000000" w:themeColor="text1"/>
        </w:rPr>
        <w:t xml:space="preserve"> Web API,</w:t>
      </w:r>
      <w:r w:rsidR="002E7EA9" w:rsidRPr="000F169B">
        <w:rPr>
          <w:rFonts w:ascii="Cambria" w:hAnsi="Cambria"/>
          <w:color w:val="000000" w:themeColor="text1"/>
        </w:rPr>
        <w:t xml:space="preserve"> WCF,</w:t>
      </w:r>
      <w:r w:rsidRPr="000F169B">
        <w:rPr>
          <w:rFonts w:ascii="Cambria" w:hAnsi="Cambria"/>
          <w:color w:val="000000" w:themeColor="text1"/>
        </w:rPr>
        <w:t xml:space="preserve"> </w:t>
      </w:r>
      <w:r w:rsidR="002E7EA9" w:rsidRPr="000F169B">
        <w:rPr>
          <w:rFonts w:ascii="Cambria" w:hAnsi="Cambria"/>
          <w:color w:val="000000" w:themeColor="text1"/>
        </w:rPr>
        <w:t>.Net</w:t>
      </w:r>
      <w:r w:rsidR="00F25938" w:rsidRPr="000F169B">
        <w:rPr>
          <w:rFonts w:ascii="Cambria" w:hAnsi="Cambria"/>
          <w:color w:val="000000" w:themeColor="text1"/>
        </w:rPr>
        <w:t xml:space="preserve"> Framework</w:t>
      </w:r>
      <w:r w:rsidR="00F25938" w:rsidRPr="000F169B">
        <w:rPr>
          <w:rFonts w:ascii="Cambria" w:hAnsi="Cambria" w:cstheme="minorHAnsi"/>
          <w:color w:val="000000" w:themeColor="text1"/>
        </w:rPr>
        <w:t xml:space="preserve"> </w:t>
      </w:r>
      <w:r w:rsidR="008C1D9C" w:rsidRPr="000F169B">
        <w:rPr>
          <w:rFonts w:ascii="Cambria" w:hAnsi="Cambria" w:cstheme="minorHAnsi"/>
          <w:color w:val="000000" w:themeColor="text1"/>
        </w:rPr>
        <w:t>4.5.1</w:t>
      </w:r>
      <w:r w:rsidR="002E7EA9" w:rsidRPr="000F169B">
        <w:rPr>
          <w:rFonts w:ascii="Cambria" w:hAnsi="Cambria" w:cstheme="minorHAnsi"/>
          <w:color w:val="000000" w:themeColor="text1"/>
        </w:rPr>
        <w:t>/4.</w:t>
      </w:r>
      <w:r w:rsidR="008C1D9C" w:rsidRPr="000F169B">
        <w:rPr>
          <w:rFonts w:ascii="Cambria" w:hAnsi="Cambria" w:cstheme="minorHAnsi"/>
          <w:color w:val="000000" w:themeColor="text1"/>
        </w:rPr>
        <w:t>5</w:t>
      </w:r>
      <w:r w:rsidR="002E7EA9" w:rsidRPr="000F169B">
        <w:rPr>
          <w:rFonts w:ascii="Cambria" w:hAnsi="Cambria" w:cstheme="minorHAnsi"/>
          <w:color w:val="000000" w:themeColor="text1"/>
        </w:rPr>
        <w:t>/4.</w:t>
      </w:r>
      <w:r w:rsidR="008C1D9C" w:rsidRPr="000F169B">
        <w:rPr>
          <w:rFonts w:ascii="Cambria" w:hAnsi="Cambria" w:cstheme="minorHAnsi"/>
          <w:color w:val="000000" w:themeColor="text1"/>
        </w:rPr>
        <w:t>0</w:t>
      </w:r>
      <w:r w:rsidR="003A7E4E" w:rsidRPr="000F169B">
        <w:rPr>
          <w:rFonts w:ascii="Cambria" w:hAnsi="Cambria" w:cstheme="minorHAnsi"/>
          <w:color w:val="000000" w:themeColor="text1"/>
        </w:rPr>
        <w:t>, .</w:t>
      </w:r>
      <w:r w:rsidR="00F25938" w:rsidRPr="000F169B">
        <w:rPr>
          <w:rFonts w:ascii="Cambria" w:hAnsi="Cambria" w:cstheme="minorHAnsi"/>
          <w:color w:val="000000" w:themeColor="text1"/>
        </w:rPr>
        <w:t>N</w:t>
      </w:r>
      <w:r w:rsidR="003A7E4E" w:rsidRPr="000F169B">
        <w:rPr>
          <w:rFonts w:ascii="Cambria" w:hAnsi="Cambria" w:cstheme="minorHAnsi"/>
          <w:color w:val="000000" w:themeColor="text1"/>
        </w:rPr>
        <w:t>et core</w:t>
      </w:r>
      <w:r w:rsidR="00F25938" w:rsidRPr="000F169B">
        <w:rPr>
          <w:rFonts w:ascii="Cambria" w:hAnsi="Cambria" w:cstheme="minorHAnsi"/>
          <w:color w:val="000000" w:themeColor="text1"/>
        </w:rPr>
        <w:t xml:space="preserve"> 3.1/3.0/2.2</w:t>
      </w:r>
      <w:r w:rsidR="006332AB" w:rsidRPr="000F169B">
        <w:rPr>
          <w:rFonts w:ascii="Cambria" w:hAnsi="Cambria" w:cstheme="minorHAnsi"/>
          <w:color w:val="000000" w:themeColor="text1"/>
        </w:rPr>
        <w:t>.</w:t>
      </w:r>
    </w:p>
    <w:p w14:paraId="53FE9DEF" w14:textId="2DD0F419" w:rsidR="002E7EA9" w:rsidRPr="000F169B" w:rsidRDefault="002E7EA9" w:rsidP="008E7CA6">
      <w:pPr>
        <w:pStyle w:val="NoSpacing"/>
        <w:jc w:val="both"/>
        <w:rPr>
          <w:rFonts w:ascii="Cambria" w:hAnsi="Cambria" w:cstheme="minorHAnsi"/>
          <w:bCs/>
          <w:color w:val="000000" w:themeColor="text1"/>
        </w:rPr>
      </w:pPr>
      <w:r w:rsidRPr="000F169B">
        <w:rPr>
          <w:rFonts w:ascii="Cambria" w:hAnsi="Cambria" w:cstheme="minorHAnsi"/>
          <w:b/>
          <w:bCs/>
          <w:color w:val="000000" w:themeColor="text1"/>
        </w:rPr>
        <w:t>Interne</w:t>
      </w:r>
      <w:r w:rsidR="00C3387C" w:rsidRPr="000F169B">
        <w:rPr>
          <w:rFonts w:ascii="Cambria" w:hAnsi="Cambria" w:cstheme="minorHAnsi"/>
          <w:b/>
          <w:bCs/>
          <w:color w:val="000000" w:themeColor="text1"/>
        </w:rPr>
        <w:t xml:space="preserve">t Technologies:            </w:t>
      </w:r>
      <w:r w:rsidRPr="000F169B">
        <w:rPr>
          <w:rFonts w:ascii="Cambria" w:hAnsi="Cambria" w:cstheme="minorHAnsi"/>
          <w:b/>
          <w:bCs/>
          <w:color w:val="000000" w:themeColor="text1"/>
        </w:rPr>
        <w:t xml:space="preserve"> </w:t>
      </w:r>
      <w:r w:rsidR="00460770" w:rsidRPr="000F169B">
        <w:rPr>
          <w:rFonts w:ascii="Cambria" w:hAnsi="Cambria" w:cstheme="minorHAnsi"/>
          <w:b/>
          <w:bCs/>
          <w:color w:val="000000" w:themeColor="text1"/>
        </w:rPr>
        <w:t xml:space="preserve">     </w:t>
      </w:r>
      <w:r w:rsidR="000F169B" w:rsidRPr="000F169B">
        <w:rPr>
          <w:rFonts w:ascii="Cambria" w:hAnsi="Cambria" w:cstheme="minorHAnsi"/>
          <w:b/>
          <w:bCs/>
          <w:color w:val="000000" w:themeColor="text1"/>
        </w:rPr>
        <w:tab/>
      </w:r>
      <w:r w:rsidRPr="000F169B">
        <w:rPr>
          <w:rFonts w:ascii="Cambria" w:hAnsi="Cambria" w:cstheme="minorHAnsi"/>
          <w:bCs/>
          <w:color w:val="000000" w:themeColor="text1"/>
        </w:rPr>
        <w:t xml:space="preserve">XAML, </w:t>
      </w:r>
      <w:r w:rsidR="004A46D7" w:rsidRPr="000F169B">
        <w:rPr>
          <w:rFonts w:ascii="Cambria" w:hAnsi="Cambria" w:cstheme="minorHAnsi"/>
          <w:bCs/>
          <w:color w:val="000000" w:themeColor="text1"/>
        </w:rPr>
        <w:t xml:space="preserve">XML/CSS/XSL, HTML </w:t>
      </w:r>
      <w:r w:rsidR="008C1D9C" w:rsidRPr="000F169B">
        <w:rPr>
          <w:rFonts w:ascii="Cambria" w:hAnsi="Cambria" w:cstheme="minorHAnsi"/>
          <w:bCs/>
          <w:color w:val="000000" w:themeColor="text1"/>
        </w:rPr>
        <w:t>5</w:t>
      </w:r>
      <w:r w:rsidR="004A46D7" w:rsidRPr="000F169B">
        <w:rPr>
          <w:rFonts w:ascii="Cambria" w:hAnsi="Cambria" w:cstheme="minorHAnsi"/>
          <w:bCs/>
          <w:color w:val="000000" w:themeColor="text1"/>
        </w:rPr>
        <w:t>/</w:t>
      </w:r>
      <w:r w:rsidR="008C1D9C" w:rsidRPr="000F169B">
        <w:rPr>
          <w:rFonts w:ascii="Cambria" w:hAnsi="Cambria" w:cstheme="minorHAnsi"/>
          <w:bCs/>
          <w:color w:val="000000" w:themeColor="text1"/>
        </w:rPr>
        <w:t>4</w:t>
      </w:r>
      <w:r w:rsidR="004A46D7" w:rsidRPr="000F169B">
        <w:rPr>
          <w:rFonts w:ascii="Cambria" w:hAnsi="Cambria" w:cstheme="minorHAnsi"/>
          <w:bCs/>
          <w:color w:val="000000" w:themeColor="text1"/>
        </w:rPr>
        <w:t>, CSS</w:t>
      </w:r>
      <w:r w:rsidRPr="000F169B">
        <w:rPr>
          <w:rFonts w:ascii="Cambria" w:hAnsi="Cambria" w:cstheme="minorHAnsi"/>
          <w:bCs/>
          <w:color w:val="000000" w:themeColor="text1"/>
        </w:rPr>
        <w:t>,</w:t>
      </w:r>
      <w:r w:rsidR="004A46D7" w:rsidRPr="000F169B">
        <w:rPr>
          <w:rFonts w:ascii="Cambria" w:hAnsi="Cambria" w:cstheme="minorHAnsi"/>
          <w:bCs/>
          <w:color w:val="000000" w:themeColor="text1"/>
        </w:rPr>
        <w:t xml:space="preserve"> Bootstrap,</w:t>
      </w:r>
      <w:r w:rsidRPr="000F169B">
        <w:rPr>
          <w:rFonts w:ascii="Cambria" w:hAnsi="Cambria" w:cstheme="minorHAnsi"/>
          <w:bCs/>
          <w:color w:val="000000" w:themeColor="text1"/>
        </w:rPr>
        <w:t xml:space="preserve"> X</w:t>
      </w:r>
      <w:r w:rsidR="004A46D7" w:rsidRPr="000F169B">
        <w:rPr>
          <w:rFonts w:ascii="Cambria" w:hAnsi="Cambria" w:cstheme="minorHAnsi"/>
          <w:bCs/>
          <w:color w:val="000000" w:themeColor="text1"/>
        </w:rPr>
        <w:t>HTML</w:t>
      </w:r>
    </w:p>
    <w:p w14:paraId="69FDCE69" w14:textId="4431314F" w:rsidR="008C4688" w:rsidRPr="000F169B" w:rsidRDefault="00E573AF" w:rsidP="008E7CA6">
      <w:pPr>
        <w:pStyle w:val="NoSpacing"/>
        <w:jc w:val="both"/>
        <w:rPr>
          <w:rFonts w:ascii="Cambria" w:hAnsi="Cambria" w:cstheme="minorHAnsi"/>
          <w:b/>
          <w:bCs/>
          <w:color w:val="000000" w:themeColor="text1"/>
        </w:rPr>
      </w:pPr>
      <w:r w:rsidRPr="000F169B">
        <w:rPr>
          <w:rFonts w:ascii="Cambria" w:hAnsi="Cambria" w:cstheme="minorHAnsi"/>
          <w:b/>
          <w:bCs/>
          <w:color w:val="000000" w:themeColor="text1"/>
        </w:rPr>
        <w:t>Server-side</w:t>
      </w:r>
      <w:r w:rsidR="00C3387C" w:rsidRPr="000F169B">
        <w:rPr>
          <w:rFonts w:ascii="Cambria" w:hAnsi="Cambria" w:cstheme="minorHAnsi"/>
          <w:b/>
          <w:bCs/>
          <w:color w:val="000000" w:themeColor="text1"/>
        </w:rPr>
        <w:t xml:space="preserve"> Unit Testing:         </w:t>
      </w:r>
      <w:r w:rsidR="00460770" w:rsidRPr="000F169B">
        <w:rPr>
          <w:rFonts w:ascii="Cambria" w:hAnsi="Cambria" w:cstheme="minorHAnsi"/>
          <w:b/>
          <w:bCs/>
          <w:color w:val="000000" w:themeColor="text1"/>
        </w:rPr>
        <w:t xml:space="preserve">     </w:t>
      </w:r>
      <w:r w:rsidR="000F169B" w:rsidRPr="000F169B">
        <w:rPr>
          <w:rFonts w:ascii="Cambria" w:hAnsi="Cambria" w:cstheme="minorHAnsi"/>
          <w:b/>
          <w:bCs/>
          <w:color w:val="000000" w:themeColor="text1"/>
        </w:rPr>
        <w:tab/>
      </w:r>
      <w:r w:rsidR="008C4688" w:rsidRPr="000F169B">
        <w:rPr>
          <w:rFonts w:ascii="Cambria" w:hAnsi="Cambria" w:cstheme="minorHAnsi"/>
          <w:bCs/>
          <w:color w:val="000000" w:themeColor="text1"/>
        </w:rPr>
        <w:t>Microsoft Unit Testing, N</w:t>
      </w:r>
      <w:r w:rsidR="003A7E4E" w:rsidRPr="000F169B">
        <w:rPr>
          <w:rFonts w:ascii="Cambria" w:hAnsi="Cambria" w:cstheme="minorHAnsi"/>
          <w:bCs/>
          <w:color w:val="000000" w:themeColor="text1"/>
        </w:rPr>
        <w:t xml:space="preserve"> </w:t>
      </w:r>
      <w:r w:rsidR="008C4688" w:rsidRPr="000F169B">
        <w:rPr>
          <w:rFonts w:ascii="Cambria" w:hAnsi="Cambria" w:cstheme="minorHAnsi"/>
          <w:bCs/>
          <w:color w:val="000000" w:themeColor="text1"/>
        </w:rPr>
        <w:t>Unit</w:t>
      </w:r>
      <w:r w:rsidR="003A7E4E" w:rsidRPr="000F169B">
        <w:rPr>
          <w:rFonts w:ascii="Cambria" w:hAnsi="Cambria" w:cstheme="minorHAnsi"/>
          <w:bCs/>
          <w:color w:val="000000" w:themeColor="text1"/>
        </w:rPr>
        <w:t>, X Unit</w:t>
      </w:r>
      <w:r w:rsidR="008C4688" w:rsidRPr="000F169B">
        <w:rPr>
          <w:rFonts w:ascii="Cambria" w:hAnsi="Cambria" w:cstheme="minorHAnsi"/>
          <w:bCs/>
          <w:color w:val="000000" w:themeColor="text1"/>
        </w:rPr>
        <w:t>.</w:t>
      </w:r>
    </w:p>
    <w:p w14:paraId="48E48443" w14:textId="2E3D6F74" w:rsidR="008C4688" w:rsidRPr="000F169B" w:rsidRDefault="008C4688" w:rsidP="008E7CA6">
      <w:pPr>
        <w:pStyle w:val="NoSpacing"/>
        <w:jc w:val="both"/>
        <w:rPr>
          <w:rFonts w:ascii="Cambria" w:hAnsi="Cambria" w:cstheme="minorHAnsi"/>
          <w:b/>
          <w:color w:val="000000" w:themeColor="text1"/>
        </w:rPr>
      </w:pPr>
      <w:r w:rsidRPr="000F169B">
        <w:rPr>
          <w:rFonts w:ascii="Cambria" w:hAnsi="Cambria" w:cstheme="minorHAnsi"/>
          <w:b/>
          <w:bCs/>
          <w:color w:val="000000" w:themeColor="text1"/>
        </w:rPr>
        <w:t xml:space="preserve">Angular Unit </w:t>
      </w:r>
      <w:r w:rsidR="00E3260C" w:rsidRPr="000F169B">
        <w:rPr>
          <w:rFonts w:ascii="Cambria" w:hAnsi="Cambria" w:cstheme="minorHAnsi"/>
          <w:b/>
          <w:bCs/>
          <w:color w:val="000000" w:themeColor="text1"/>
        </w:rPr>
        <w:t>Testing</w:t>
      </w:r>
      <w:r w:rsidR="00C3387C" w:rsidRPr="000F169B">
        <w:rPr>
          <w:rFonts w:ascii="Cambria" w:hAnsi="Cambria" w:cstheme="minorHAnsi"/>
          <w:bCs/>
          <w:color w:val="000000" w:themeColor="text1"/>
        </w:rPr>
        <w:t>:</w:t>
      </w:r>
      <w:r w:rsidR="00C3387C" w:rsidRPr="000F169B">
        <w:rPr>
          <w:rFonts w:ascii="Cambria" w:hAnsi="Cambria" w:cstheme="minorHAnsi"/>
          <w:bCs/>
          <w:color w:val="000000" w:themeColor="text1"/>
        </w:rPr>
        <w:tab/>
        <w:t xml:space="preserve">       </w:t>
      </w:r>
      <w:r w:rsidR="00E3260C" w:rsidRPr="000F169B">
        <w:rPr>
          <w:rFonts w:ascii="Cambria" w:hAnsi="Cambria" w:cstheme="minorHAnsi"/>
          <w:bCs/>
          <w:color w:val="000000" w:themeColor="text1"/>
        </w:rPr>
        <w:t xml:space="preserve"> </w:t>
      </w:r>
      <w:r w:rsidR="00E573AF" w:rsidRPr="000F169B">
        <w:rPr>
          <w:rFonts w:ascii="Cambria" w:hAnsi="Cambria" w:cstheme="minorHAnsi"/>
          <w:bCs/>
          <w:color w:val="000000" w:themeColor="text1"/>
        </w:rPr>
        <w:t xml:space="preserve"> </w:t>
      </w:r>
      <w:r w:rsidR="00F25938" w:rsidRPr="000F169B">
        <w:rPr>
          <w:rFonts w:ascii="Cambria" w:hAnsi="Cambria" w:cstheme="minorHAnsi"/>
          <w:bCs/>
          <w:color w:val="000000" w:themeColor="text1"/>
        </w:rPr>
        <w:t xml:space="preserve">     </w:t>
      </w:r>
      <w:r w:rsidR="00460770" w:rsidRPr="000F169B">
        <w:rPr>
          <w:rFonts w:ascii="Cambria" w:hAnsi="Cambria" w:cstheme="minorHAnsi"/>
          <w:bCs/>
          <w:color w:val="000000" w:themeColor="text1"/>
        </w:rPr>
        <w:t xml:space="preserve"> </w:t>
      </w:r>
      <w:r w:rsidR="000F169B" w:rsidRPr="000F169B">
        <w:rPr>
          <w:rFonts w:ascii="Cambria" w:hAnsi="Cambria" w:cstheme="minorHAnsi"/>
          <w:bCs/>
          <w:color w:val="000000" w:themeColor="text1"/>
        </w:rPr>
        <w:tab/>
      </w:r>
      <w:r w:rsidR="00460770" w:rsidRPr="000F169B">
        <w:rPr>
          <w:rFonts w:ascii="Cambria" w:hAnsi="Cambria" w:cstheme="minorHAnsi"/>
          <w:bCs/>
          <w:color w:val="000000" w:themeColor="text1"/>
        </w:rPr>
        <w:t xml:space="preserve"> </w:t>
      </w:r>
      <w:r w:rsidR="00BA2CCD" w:rsidRPr="000F169B">
        <w:rPr>
          <w:rFonts w:ascii="Cambria" w:hAnsi="Cambria" w:cstheme="minorHAnsi"/>
          <w:bCs/>
          <w:color w:val="000000" w:themeColor="text1"/>
        </w:rPr>
        <w:t>Jasmine, Karma.</w:t>
      </w:r>
    </w:p>
    <w:p w14:paraId="4308664F" w14:textId="05E9811F" w:rsidR="002E7EA9" w:rsidRPr="000F169B" w:rsidRDefault="00090380" w:rsidP="008E7CA6">
      <w:pPr>
        <w:pStyle w:val="NoSpacing"/>
        <w:jc w:val="both"/>
        <w:rPr>
          <w:rFonts w:ascii="Cambria" w:hAnsi="Cambria" w:cstheme="minorHAnsi"/>
          <w:color w:val="000000" w:themeColor="text1"/>
        </w:rPr>
      </w:pPr>
      <w:r w:rsidRPr="000F169B">
        <w:rPr>
          <w:rFonts w:ascii="Cambria" w:hAnsi="Cambria" w:cstheme="minorHAnsi"/>
          <w:b/>
          <w:color w:val="000000" w:themeColor="text1"/>
        </w:rPr>
        <w:t>Web Server /Service</w:t>
      </w:r>
      <w:r w:rsidR="00C3387C" w:rsidRPr="000F169B">
        <w:rPr>
          <w:rFonts w:ascii="Cambria" w:hAnsi="Cambria" w:cstheme="minorHAnsi"/>
          <w:b/>
          <w:color w:val="000000" w:themeColor="text1"/>
        </w:rPr>
        <w:t>:</w:t>
      </w:r>
      <w:r w:rsidR="00C3387C" w:rsidRPr="000F169B">
        <w:rPr>
          <w:rFonts w:ascii="Cambria" w:hAnsi="Cambria" w:cstheme="minorHAnsi"/>
          <w:b/>
          <w:color w:val="000000" w:themeColor="text1"/>
        </w:rPr>
        <w:tab/>
        <w:t xml:space="preserve">        </w:t>
      </w:r>
      <w:r w:rsidR="00E573AF" w:rsidRPr="000F169B">
        <w:rPr>
          <w:rFonts w:ascii="Cambria" w:hAnsi="Cambria" w:cstheme="minorHAnsi"/>
          <w:b/>
          <w:color w:val="000000" w:themeColor="text1"/>
        </w:rPr>
        <w:t xml:space="preserve"> </w:t>
      </w:r>
      <w:r w:rsidR="00F25938" w:rsidRPr="000F169B">
        <w:rPr>
          <w:rFonts w:ascii="Cambria" w:hAnsi="Cambria" w:cstheme="minorHAnsi"/>
          <w:b/>
          <w:color w:val="000000" w:themeColor="text1"/>
        </w:rPr>
        <w:t xml:space="preserve">     </w:t>
      </w:r>
      <w:r w:rsidR="00460770" w:rsidRPr="000F169B">
        <w:rPr>
          <w:rFonts w:ascii="Cambria" w:hAnsi="Cambria" w:cstheme="minorHAnsi"/>
          <w:b/>
          <w:color w:val="000000" w:themeColor="text1"/>
        </w:rPr>
        <w:t xml:space="preserve"> </w:t>
      </w:r>
      <w:r w:rsidR="000F169B" w:rsidRPr="000F169B">
        <w:rPr>
          <w:rFonts w:ascii="Cambria" w:hAnsi="Cambria" w:cstheme="minorHAnsi"/>
          <w:b/>
          <w:color w:val="000000" w:themeColor="text1"/>
        </w:rPr>
        <w:tab/>
      </w:r>
      <w:r w:rsidR="00460770" w:rsidRPr="000F169B">
        <w:rPr>
          <w:rFonts w:ascii="Cambria" w:hAnsi="Cambria" w:cstheme="minorHAnsi"/>
          <w:b/>
          <w:color w:val="000000" w:themeColor="text1"/>
        </w:rPr>
        <w:t xml:space="preserve"> </w:t>
      </w:r>
      <w:r w:rsidR="002E7EA9" w:rsidRPr="000F169B">
        <w:rPr>
          <w:rFonts w:ascii="Cambria" w:hAnsi="Cambria" w:cstheme="minorHAnsi"/>
          <w:color w:val="000000" w:themeColor="text1"/>
        </w:rPr>
        <w:t>IIS</w:t>
      </w:r>
      <w:r w:rsidR="00B659AE" w:rsidRPr="000F169B">
        <w:rPr>
          <w:rFonts w:ascii="Cambria" w:hAnsi="Cambria" w:cstheme="minorHAnsi"/>
          <w:color w:val="000000" w:themeColor="text1"/>
        </w:rPr>
        <w:t>, Azure</w:t>
      </w:r>
      <w:r w:rsidR="002E7EA9" w:rsidRPr="000F169B">
        <w:rPr>
          <w:rFonts w:ascii="Cambria" w:hAnsi="Cambria" w:cstheme="minorHAnsi"/>
          <w:color w:val="000000" w:themeColor="text1"/>
        </w:rPr>
        <w:t>.</w:t>
      </w:r>
    </w:p>
    <w:p w14:paraId="3449B939" w14:textId="6A0B3CC7" w:rsidR="002E7EA9" w:rsidRPr="000F169B" w:rsidRDefault="00C3387C" w:rsidP="008E7CA6">
      <w:pPr>
        <w:pStyle w:val="NoSpacing"/>
        <w:jc w:val="both"/>
        <w:rPr>
          <w:rFonts w:ascii="Cambria" w:hAnsi="Cambria" w:cstheme="minorHAnsi"/>
          <w:b/>
          <w:color w:val="000000" w:themeColor="text1"/>
        </w:rPr>
      </w:pPr>
      <w:r w:rsidRPr="000F169B">
        <w:rPr>
          <w:rFonts w:ascii="Cambria" w:hAnsi="Cambria" w:cstheme="minorHAnsi"/>
          <w:b/>
          <w:color w:val="000000" w:themeColor="text1"/>
        </w:rPr>
        <w:t>Web Services:</w:t>
      </w:r>
      <w:r w:rsidRPr="000F169B">
        <w:rPr>
          <w:rFonts w:ascii="Cambria" w:hAnsi="Cambria" w:cstheme="minorHAnsi"/>
          <w:b/>
          <w:color w:val="000000" w:themeColor="text1"/>
        </w:rPr>
        <w:tab/>
        <w:t xml:space="preserve">         </w:t>
      </w:r>
      <w:r w:rsidRPr="000F169B">
        <w:rPr>
          <w:rFonts w:ascii="Cambria" w:hAnsi="Cambria" w:cstheme="minorHAnsi"/>
          <w:b/>
          <w:color w:val="000000" w:themeColor="text1"/>
        </w:rPr>
        <w:tab/>
        <w:t xml:space="preserve">        </w:t>
      </w:r>
      <w:r w:rsidR="00E573AF" w:rsidRPr="000F169B">
        <w:rPr>
          <w:rFonts w:ascii="Cambria" w:hAnsi="Cambria" w:cstheme="minorHAnsi"/>
          <w:b/>
          <w:color w:val="000000" w:themeColor="text1"/>
        </w:rPr>
        <w:t xml:space="preserve"> </w:t>
      </w:r>
      <w:r w:rsidR="00F25938" w:rsidRPr="000F169B">
        <w:rPr>
          <w:rFonts w:ascii="Cambria" w:hAnsi="Cambria" w:cstheme="minorHAnsi"/>
          <w:b/>
          <w:color w:val="000000" w:themeColor="text1"/>
        </w:rPr>
        <w:t xml:space="preserve">     </w:t>
      </w:r>
      <w:r w:rsidR="00460770" w:rsidRPr="000F169B">
        <w:rPr>
          <w:rFonts w:ascii="Cambria" w:hAnsi="Cambria" w:cstheme="minorHAnsi"/>
          <w:b/>
          <w:color w:val="000000" w:themeColor="text1"/>
        </w:rPr>
        <w:t xml:space="preserve">  </w:t>
      </w:r>
      <w:r w:rsidR="000F169B" w:rsidRPr="000F169B">
        <w:rPr>
          <w:rFonts w:ascii="Cambria" w:hAnsi="Cambria" w:cstheme="minorHAnsi"/>
          <w:b/>
          <w:color w:val="000000" w:themeColor="text1"/>
        </w:rPr>
        <w:tab/>
      </w:r>
      <w:r w:rsidR="002E7EA9" w:rsidRPr="000F169B">
        <w:rPr>
          <w:rFonts w:ascii="Cambria" w:hAnsi="Cambria" w:cstheme="minorHAnsi"/>
          <w:color w:val="000000" w:themeColor="text1"/>
        </w:rPr>
        <w:t>WSDL, SOAP, SAML, WSRM, UDDI</w:t>
      </w:r>
      <w:r w:rsidR="002E7EA9" w:rsidRPr="000F169B">
        <w:rPr>
          <w:rFonts w:ascii="Cambria" w:hAnsi="Cambria" w:cstheme="minorHAnsi"/>
          <w:b/>
          <w:color w:val="000000" w:themeColor="text1"/>
        </w:rPr>
        <w:t>.</w:t>
      </w:r>
    </w:p>
    <w:p w14:paraId="1E48234A" w14:textId="59884AA6" w:rsidR="002E7EA9" w:rsidRPr="000F169B" w:rsidRDefault="002E7EA9" w:rsidP="008E7CA6">
      <w:pPr>
        <w:pStyle w:val="NoSpacing"/>
        <w:jc w:val="both"/>
        <w:rPr>
          <w:rFonts w:ascii="Cambria" w:hAnsi="Cambria" w:cstheme="minorHAnsi"/>
          <w:color w:val="000000" w:themeColor="text1"/>
        </w:rPr>
      </w:pPr>
      <w:r w:rsidRPr="000F169B">
        <w:rPr>
          <w:rFonts w:ascii="Cambria" w:hAnsi="Cambria" w:cstheme="minorHAnsi"/>
          <w:b/>
          <w:bCs/>
          <w:color w:val="000000" w:themeColor="text1"/>
        </w:rPr>
        <w:t>Scripting</w:t>
      </w:r>
      <w:r w:rsidR="00C3387C" w:rsidRPr="000F169B">
        <w:rPr>
          <w:rFonts w:ascii="Cambria" w:hAnsi="Cambria" w:cstheme="minorHAnsi"/>
          <w:b/>
          <w:bCs/>
          <w:color w:val="000000" w:themeColor="text1"/>
        </w:rPr>
        <w:t xml:space="preserve"> Languages:                </w:t>
      </w:r>
      <w:r w:rsidR="00460770" w:rsidRPr="000F169B">
        <w:rPr>
          <w:rFonts w:ascii="Cambria" w:hAnsi="Cambria" w:cstheme="minorHAnsi"/>
          <w:b/>
          <w:bCs/>
          <w:color w:val="000000" w:themeColor="text1"/>
        </w:rPr>
        <w:t xml:space="preserve">      </w:t>
      </w:r>
      <w:r w:rsidR="000F169B" w:rsidRPr="000F169B">
        <w:rPr>
          <w:rFonts w:ascii="Cambria" w:hAnsi="Cambria" w:cstheme="minorHAnsi"/>
          <w:b/>
          <w:bCs/>
          <w:color w:val="000000" w:themeColor="text1"/>
        </w:rPr>
        <w:tab/>
      </w:r>
      <w:r w:rsidR="00F25938" w:rsidRPr="000F169B">
        <w:rPr>
          <w:rFonts w:ascii="Cambria" w:hAnsi="Cambria" w:cstheme="minorHAnsi"/>
          <w:color w:val="000000" w:themeColor="text1"/>
        </w:rPr>
        <w:t>Type</w:t>
      </w:r>
      <w:r w:rsidR="008E7CA6">
        <w:rPr>
          <w:rFonts w:ascii="Cambria" w:hAnsi="Cambria" w:cstheme="minorHAnsi"/>
          <w:color w:val="000000" w:themeColor="text1"/>
        </w:rPr>
        <w:t xml:space="preserve"> </w:t>
      </w:r>
      <w:r w:rsidR="00F25938" w:rsidRPr="000F169B">
        <w:rPr>
          <w:rFonts w:ascii="Cambria" w:hAnsi="Cambria" w:cstheme="minorHAnsi"/>
          <w:color w:val="000000" w:themeColor="text1"/>
        </w:rPr>
        <w:t>Script,</w:t>
      </w:r>
      <w:r w:rsidR="00F25938" w:rsidRPr="000F169B">
        <w:rPr>
          <w:rFonts w:ascii="Cambria" w:hAnsi="Cambria" w:cstheme="minorHAnsi"/>
          <w:b/>
          <w:bCs/>
          <w:color w:val="000000" w:themeColor="text1"/>
        </w:rPr>
        <w:t xml:space="preserve"> </w:t>
      </w:r>
      <w:r w:rsidR="00D17F74" w:rsidRPr="000F169B">
        <w:rPr>
          <w:rFonts w:ascii="Cambria" w:hAnsi="Cambria" w:cstheme="minorHAnsi"/>
          <w:bCs/>
          <w:color w:val="000000" w:themeColor="text1"/>
        </w:rPr>
        <w:t xml:space="preserve">Java Script, </w:t>
      </w:r>
      <w:r w:rsidR="00E573AF" w:rsidRPr="000F169B">
        <w:rPr>
          <w:rFonts w:ascii="Cambria" w:hAnsi="Cambria" w:cstheme="minorHAnsi"/>
          <w:bCs/>
          <w:color w:val="000000" w:themeColor="text1"/>
        </w:rPr>
        <w:t>jQuery</w:t>
      </w:r>
      <w:r w:rsidR="007E301A" w:rsidRPr="000F169B">
        <w:rPr>
          <w:rFonts w:ascii="Cambria" w:hAnsi="Cambria" w:cstheme="minorHAnsi"/>
          <w:bCs/>
          <w:color w:val="000000" w:themeColor="text1"/>
        </w:rPr>
        <w:t>, Angular JS</w:t>
      </w:r>
      <w:r w:rsidR="00A626FE" w:rsidRPr="000F169B">
        <w:rPr>
          <w:rFonts w:ascii="Cambria" w:hAnsi="Cambria" w:cstheme="minorHAnsi"/>
          <w:bCs/>
          <w:color w:val="000000" w:themeColor="text1"/>
        </w:rPr>
        <w:t>,</w:t>
      </w:r>
      <w:r w:rsidR="009A0EF9" w:rsidRPr="000F169B">
        <w:rPr>
          <w:rFonts w:ascii="Cambria" w:hAnsi="Cambria" w:cstheme="minorHAnsi"/>
          <w:bCs/>
          <w:color w:val="000000" w:themeColor="text1"/>
        </w:rPr>
        <w:t xml:space="preserve"> Angular</w:t>
      </w:r>
      <w:r w:rsidR="008B50DC" w:rsidRPr="000F169B">
        <w:rPr>
          <w:rFonts w:ascii="Cambria" w:hAnsi="Cambria" w:cstheme="minorHAnsi"/>
          <w:bCs/>
          <w:color w:val="000000" w:themeColor="text1"/>
        </w:rPr>
        <w:t>.</w:t>
      </w:r>
    </w:p>
    <w:p w14:paraId="4206D717" w14:textId="77777777" w:rsidR="000F169B" w:rsidRDefault="00C3387C" w:rsidP="008E7CA6">
      <w:pPr>
        <w:pStyle w:val="NoSpacing"/>
        <w:jc w:val="both"/>
        <w:rPr>
          <w:rFonts w:ascii="Cambria" w:hAnsi="Cambria" w:cstheme="minorHAnsi"/>
          <w:color w:val="000000" w:themeColor="text1"/>
        </w:rPr>
      </w:pPr>
      <w:r w:rsidRPr="000F169B">
        <w:rPr>
          <w:rFonts w:ascii="Cambria" w:hAnsi="Cambria" w:cstheme="minorHAnsi"/>
          <w:b/>
          <w:color w:val="000000" w:themeColor="text1"/>
        </w:rPr>
        <w:t>Database:</w:t>
      </w:r>
      <w:r w:rsidRPr="000F169B">
        <w:rPr>
          <w:rFonts w:ascii="Cambria" w:hAnsi="Cambria" w:cstheme="minorHAnsi"/>
          <w:b/>
          <w:color w:val="000000" w:themeColor="text1"/>
        </w:rPr>
        <w:tab/>
      </w:r>
      <w:r w:rsidRPr="000F169B">
        <w:rPr>
          <w:rFonts w:ascii="Cambria" w:hAnsi="Cambria" w:cstheme="minorHAnsi"/>
          <w:b/>
          <w:color w:val="000000" w:themeColor="text1"/>
        </w:rPr>
        <w:tab/>
        <w:t xml:space="preserve">         </w:t>
      </w:r>
      <w:r w:rsidR="00F25938" w:rsidRPr="000F169B">
        <w:rPr>
          <w:rFonts w:ascii="Cambria" w:hAnsi="Cambria" w:cstheme="minorHAnsi"/>
          <w:b/>
          <w:color w:val="000000" w:themeColor="text1"/>
        </w:rPr>
        <w:t xml:space="preserve">     </w:t>
      </w:r>
      <w:r w:rsidR="00460770" w:rsidRPr="000F169B">
        <w:rPr>
          <w:rFonts w:ascii="Cambria" w:hAnsi="Cambria" w:cstheme="minorHAnsi"/>
          <w:b/>
          <w:color w:val="000000" w:themeColor="text1"/>
        </w:rPr>
        <w:t xml:space="preserve">  </w:t>
      </w:r>
      <w:r w:rsidR="000F169B" w:rsidRPr="000F169B">
        <w:rPr>
          <w:rFonts w:ascii="Cambria" w:hAnsi="Cambria" w:cstheme="minorHAnsi"/>
          <w:b/>
          <w:color w:val="000000" w:themeColor="text1"/>
        </w:rPr>
        <w:tab/>
      </w:r>
      <w:r w:rsidR="006A553B" w:rsidRPr="000F169B">
        <w:rPr>
          <w:rFonts w:ascii="Cambria" w:hAnsi="Cambria" w:cstheme="minorHAnsi"/>
          <w:color w:val="000000" w:themeColor="text1"/>
        </w:rPr>
        <w:t xml:space="preserve">SQL Server </w:t>
      </w:r>
      <w:r w:rsidR="005B567B" w:rsidRPr="000F169B">
        <w:rPr>
          <w:rFonts w:ascii="Cambria" w:hAnsi="Cambria" w:cstheme="minorHAnsi"/>
          <w:color w:val="000000" w:themeColor="text1"/>
        </w:rPr>
        <w:t>18/</w:t>
      </w:r>
      <w:r w:rsidR="00D5186E" w:rsidRPr="000F169B">
        <w:rPr>
          <w:rFonts w:ascii="Cambria" w:hAnsi="Cambria" w:cstheme="minorHAnsi"/>
          <w:color w:val="000000" w:themeColor="text1"/>
        </w:rPr>
        <w:t>17</w:t>
      </w:r>
      <w:r w:rsidR="006A553B" w:rsidRPr="000F169B">
        <w:rPr>
          <w:rFonts w:ascii="Cambria" w:hAnsi="Cambria" w:cstheme="minorHAnsi"/>
          <w:color w:val="000000" w:themeColor="text1"/>
        </w:rPr>
        <w:t>/</w:t>
      </w:r>
      <w:r w:rsidR="00D5186E" w:rsidRPr="000F169B">
        <w:rPr>
          <w:rFonts w:ascii="Cambria" w:hAnsi="Cambria" w:cstheme="minorHAnsi"/>
          <w:color w:val="000000" w:themeColor="text1"/>
        </w:rPr>
        <w:t>1</w:t>
      </w:r>
      <w:r w:rsidR="008C1D9C" w:rsidRPr="000F169B">
        <w:rPr>
          <w:rFonts w:ascii="Cambria" w:hAnsi="Cambria" w:cstheme="minorHAnsi"/>
          <w:color w:val="000000" w:themeColor="text1"/>
        </w:rPr>
        <w:t>4</w:t>
      </w:r>
      <w:r w:rsidR="003A7E4E" w:rsidRPr="000F169B">
        <w:rPr>
          <w:rFonts w:ascii="Cambria" w:hAnsi="Cambria" w:cstheme="minorHAnsi"/>
          <w:color w:val="000000" w:themeColor="text1"/>
        </w:rPr>
        <w:t>/</w:t>
      </w:r>
      <w:r w:rsidR="00D5186E" w:rsidRPr="000F169B">
        <w:rPr>
          <w:rFonts w:ascii="Cambria" w:hAnsi="Cambria" w:cstheme="minorHAnsi"/>
          <w:color w:val="000000" w:themeColor="text1"/>
        </w:rPr>
        <w:t>1</w:t>
      </w:r>
      <w:r w:rsidR="008C1D9C" w:rsidRPr="000F169B">
        <w:rPr>
          <w:rFonts w:ascii="Cambria" w:hAnsi="Cambria" w:cstheme="minorHAnsi"/>
          <w:color w:val="000000" w:themeColor="text1"/>
        </w:rPr>
        <w:t>2</w:t>
      </w:r>
      <w:r w:rsidR="003F7733" w:rsidRPr="000F169B">
        <w:rPr>
          <w:rFonts w:ascii="Cambria" w:hAnsi="Cambria" w:cstheme="minorHAnsi"/>
          <w:color w:val="000000" w:themeColor="text1"/>
        </w:rPr>
        <w:t>/</w:t>
      </w:r>
      <w:r w:rsidR="008C1D9C" w:rsidRPr="000F169B">
        <w:rPr>
          <w:rFonts w:ascii="Cambria" w:hAnsi="Cambria" w:cstheme="minorHAnsi"/>
          <w:color w:val="000000" w:themeColor="text1"/>
        </w:rPr>
        <w:t>10</w:t>
      </w:r>
      <w:r w:rsidR="002E7EA9" w:rsidRPr="000F169B">
        <w:rPr>
          <w:rFonts w:ascii="Cambria" w:hAnsi="Cambria" w:cstheme="minorHAnsi"/>
          <w:color w:val="000000" w:themeColor="text1"/>
        </w:rPr>
        <w:t>,</w:t>
      </w:r>
      <w:r w:rsidR="00D17F74" w:rsidRPr="000F169B">
        <w:rPr>
          <w:rFonts w:ascii="Cambria" w:hAnsi="Cambria" w:cstheme="minorHAnsi"/>
          <w:color w:val="000000" w:themeColor="text1"/>
        </w:rPr>
        <w:t xml:space="preserve"> </w:t>
      </w:r>
      <w:r w:rsidR="002E7EA9" w:rsidRPr="000F169B">
        <w:rPr>
          <w:rFonts w:ascii="Cambria" w:hAnsi="Cambria" w:cstheme="minorHAnsi"/>
          <w:color w:val="000000" w:themeColor="text1"/>
        </w:rPr>
        <w:t>Oracle 1</w:t>
      </w:r>
      <w:r w:rsidR="00D5186E" w:rsidRPr="000F169B">
        <w:rPr>
          <w:rFonts w:ascii="Cambria" w:hAnsi="Cambria" w:cstheme="minorHAnsi"/>
          <w:color w:val="000000" w:themeColor="text1"/>
        </w:rPr>
        <w:t>1</w:t>
      </w:r>
      <w:r w:rsidR="002E7EA9" w:rsidRPr="000F169B">
        <w:rPr>
          <w:rFonts w:ascii="Cambria" w:hAnsi="Cambria" w:cstheme="minorHAnsi"/>
          <w:color w:val="000000" w:themeColor="text1"/>
        </w:rPr>
        <w:t>g, 1</w:t>
      </w:r>
      <w:r w:rsidR="00D5186E" w:rsidRPr="000F169B">
        <w:rPr>
          <w:rFonts w:ascii="Cambria" w:hAnsi="Cambria" w:cstheme="minorHAnsi"/>
          <w:color w:val="000000" w:themeColor="text1"/>
        </w:rPr>
        <w:t>0</w:t>
      </w:r>
      <w:r w:rsidR="002E7EA9" w:rsidRPr="000F169B">
        <w:rPr>
          <w:rFonts w:ascii="Cambria" w:hAnsi="Cambria" w:cstheme="minorHAnsi"/>
          <w:color w:val="000000" w:themeColor="text1"/>
        </w:rPr>
        <w:t>g.</w:t>
      </w:r>
    </w:p>
    <w:p w14:paraId="205AD66A" w14:textId="1B7663E6" w:rsidR="00E6353C" w:rsidRPr="000F169B" w:rsidRDefault="00CE68C3" w:rsidP="008E7CA6">
      <w:pPr>
        <w:pStyle w:val="NoSpacing"/>
        <w:jc w:val="both"/>
        <w:rPr>
          <w:rFonts w:ascii="Cambria" w:hAnsi="Cambria" w:cstheme="minorHAnsi"/>
          <w:color w:val="000000" w:themeColor="text1"/>
        </w:rPr>
      </w:pPr>
      <w:r w:rsidRPr="000F169B">
        <w:rPr>
          <w:rFonts w:ascii="Cambria" w:hAnsi="Cambria" w:cstheme="minorHAnsi"/>
          <w:b/>
          <w:color w:val="000000" w:themeColor="text1"/>
        </w:rPr>
        <w:t xml:space="preserve">Configuration </w:t>
      </w:r>
      <w:r w:rsidR="007E301A" w:rsidRPr="000F169B">
        <w:rPr>
          <w:rFonts w:ascii="Cambria" w:hAnsi="Cambria" w:cstheme="minorHAnsi"/>
          <w:b/>
          <w:color w:val="000000" w:themeColor="text1"/>
        </w:rPr>
        <w:t>Management</w:t>
      </w:r>
      <w:r w:rsidR="00C3387C" w:rsidRPr="000F169B">
        <w:rPr>
          <w:rFonts w:ascii="Cambria" w:hAnsi="Cambria" w:cstheme="minorHAnsi"/>
          <w:b/>
          <w:color w:val="000000" w:themeColor="text1"/>
        </w:rPr>
        <w:t xml:space="preserve">:  </w:t>
      </w:r>
      <w:r w:rsidR="00C359BF" w:rsidRPr="000F169B">
        <w:rPr>
          <w:rFonts w:ascii="Cambria" w:hAnsi="Cambria" w:cstheme="minorHAnsi"/>
          <w:b/>
          <w:color w:val="000000" w:themeColor="text1"/>
        </w:rPr>
        <w:t xml:space="preserve">     </w:t>
      </w:r>
      <w:r w:rsidR="000F169B" w:rsidRPr="000F169B">
        <w:rPr>
          <w:rFonts w:ascii="Cambria" w:hAnsi="Cambria" w:cstheme="minorHAnsi"/>
          <w:b/>
          <w:color w:val="000000" w:themeColor="text1"/>
        </w:rPr>
        <w:tab/>
      </w:r>
      <w:r w:rsidR="002E7EA9" w:rsidRPr="000F169B">
        <w:rPr>
          <w:rFonts w:ascii="Cambria" w:hAnsi="Cambria" w:cstheme="minorHAnsi"/>
          <w:color w:val="000000" w:themeColor="text1"/>
        </w:rPr>
        <w:t>TFS,</w:t>
      </w:r>
      <w:r w:rsidR="009A0EF9" w:rsidRPr="000F169B">
        <w:rPr>
          <w:rFonts w:ascii="Cambria" w:hAnsi="Cambria" w:cstheme="minorHAnsi"/>
          <w:color w:val="000000" w:themeColor="text1"/>
        </w:rPr>
        <w:t xml:space="preserve"> GIT</w:t>
      </w:r>
      <w:r w:rsidR="002E7EA9" w:rsidRPr="000F169B">
        <w:rPr>
          <w:rFonts w:ascii="Cambria" w:hAnsi="Cambria" w:cstheme="minorHAnsi"/>
          <w:color w:val="000000" w:themeColor="text1"/>
        </w:rPr>
        <w:t>.</w:t>
      </w:r>
    </w:p>
    <w:p w14:paraId="43A60576" w14:textId="77777777" w:rsidR="004C2966" w:rsidRPr="000F169B" w:rsidRDefault="004C2966" w:rsidP="008E7CA6">
      <w:pPr>
        <w:jc w:val="both"/>
        <w:rPr>
          <w:rFonts w:ascii="Cambria" w:hAnsi="Cambria" w:cstheme="minorHAnsi"/>
          <w:b/>
          <w:color w:val="000000" w:themeColor="text1"/>
          <w:sz w:val="22"/>
          <w:szCs w:val="22"/>
        </w:rPr>
      </w:pPr>
    </w:p>
    <w:p w14:paraId="0F92F9D2" w14:textId="35B267AF" w:rsidR="00A02074" w:rsidRPr="000F169B" w:rsidRDefault="000F169B" w:rsidP="008E7CA6">
      <w:pPr>
        <w:jc w:val="both"/>
        <w:rPr>
          <w:rFonts w:ascii="Cambria" w:hAnsi="Cambria" w:cstheme="minorHAnsi"/>
          <w:b/>
          <w:color w:val="000000" w:themeColor="text1"/>
          <w:sz w:val="22"/>
          <w:szCs w:val="22"/>
        </w:rPr>
      </w:pPr>
      <w:r w:rsidRPr="000F169B">
        <w:rPr>
          <w:rFonts w:ascii="Cambria" w:hAnsi="Cambria" w:cstheme="minorHAnsi"/>
          <w:b/>
          <w:color w:val="000000" w:themeColor="text1"/>
          <w:sz w:val="22"/>
          <w:szCs w:val="22"/>
        </w:rPr>
        <w:t>PROFESSIONAL SUMMARY:</w:t>
      </w:r>
    </w:p>
    <w:p w14:paraId="20AB781D" w14:textId="398F25A6" w:rsidR="00A02074" w:rsidRPr="000F169B" w:rsidRDefault="00A02074" w:rsidP="008E7CA6">
      <w:pPr>
        <w:jc w:val="both"/>
        <w:rPr>
          <w:rFonts w:ascii="Cambria" w:hAnsi="Cambria" w:cstheme="minorHAnsi"/>
          <w:b/>
          <w:color w:val="000000" w:themeColor="text1"/>
          <w:sz w:val="22"/>
          <w:szCs w:val="22"/>
        </w:rPr>
      </w:pPr>
      <w:r w:rsidRPr="000F169B">
        <w:rPr>
          <w:rFonts w:ascii="Cambria" w:hAnsi="Cambria" w:cstheme="minorHAnsi"/>
          <w:b/>
          <w:color w:val="000000" w:themeColor="text1"/>
          <w:sz w:val="22"/>
          <w:szCs w:val="22"/>
        </w:rPr>
        <w:lastRenderedPageBreak/>
        <w:t xml:space="preserve">                                                             </w:t>
      </w:r>
    </w:p>
    <w:p w14:paraId="2D9B37E1" w14:textId="7A8CB30C" w:rsidR="006351C5" w:rsidRPr="000F169B" w:rsidRDefault="006351C5" w:rsidP="008E7CA6">
      <w:pPr>
        <w:jc w:val="both"/>
        <w:rPr>
          <w:rFonts w:ascii="Cambria" w:hAnsi="Cambria" w:cstheme="minorHAnsi"/>
          <w:b/>
          <w:color w:val="000000" w:themeColor="text1"/>
          <w:sz w:val="22"/>
          <w:szCs w:val="22"/>
        </w:rPr>
      </w:pPr>
      <w:r w:rsidRPr="000F169B">
        <w:rPr>
          <w:rFonts w:ascii="Cambria" w:hAnsi="Cambria" w:cstheme="minorHAnsi"/>
          <w:b/>
          <w:color w:val="000000" w:themeColor="text1"/>
          <w:sz w:val="22"/>
          <w:szCs w:val="22"/>
        </w:rPr>
        <w:t>National Oilwell Varco</w:t>
      </w:r>
      <w:r w:rsidR="000F169B">
        <w:rPr>
          <w:rFonts w:ascii="Cambria" w:hAnsi="Cambria" w:cstheme="minorHAnsi"/>
          <w:b/>
          <w:color w:val="000000" w:themeColor="text1"/>
          <w:sz w:val="22"/>
          <w:szCs w:val="22"/>
        </w:rPr>
        <w:t xml:space="preserve"> </w:t>
      </w:r>
      <w:r w:rsidR="008E7CA6">
        <w:rPr>
          <w:rFonts w:ascii="Cambria" w:hAnsi="Cambria" w:cstheme="minorHAnsi"/>
          <w:b/>
          <w:color w:val="000000" w:themeColor="text1"/>
          <w:sz w:val="22"/>
          <w:szCs w:val="22"/>
        </w:rPr>
        <w:t>(NOV) -</w:t>
      </w:r>
      <w:r w:rsidR="000F169B">
        <w:rPr>
          <w:rFonts w:ascii="Cambria" w:hAnsi="Cambria" w:cstheme="minorHAnsi"/>
          <w:b/>
          <w:color w:val="000000" w:themeColor="text1"/>
          <w:sz w:val="22"/>
          <w:szCs w:val="22"/>
        </w:rPr>
        <w:t xml:space="preserve"> Houston, TX   </w:t>
      </w:r>
      <w:r w:rsidR="000F169B">
        <w:rPr>
          <w:rFonts w:ascii="Cambria" w:hAnsi="Cambria" w:cstheme="minorHAnsi"/>
          <w:b/>
          <w:color w:val="000000" w:themeColor="text1"/>
          <w:sz w:val="22"/>
          <w:szCs w:val="22"/>
        </w:rPr>
        <w:tab/>
      </w:r>
      <w:r w:rsidR="000F169B">
        <w:rPr>
          <w:rFonts w:ascii="Cambria" w:hAnsi="Cambria" w:cstheme="minorHAnsi"/>
          <w:b/>
          <w:color w:val="000000" w:themeColor="text1"/>
          <w:sz w:val="22"/>
          <w:szCs w:val="22"/>
        </w:rPr>
        <w:tab/>
      </w:r>
      <w:r w:rsidR="000F169B">
        <w:rPr>
          <w:rFonts w:ascii="Cambria" w:hAnsi="Cambria" w:cstheme="minorHAnsi"/>
          <w:b/>
          <w:color w:val="000000" w:themeColor="text1"/>
          <w:sz w:val="22"/>
          <w:szCs w:val="22"/>
        </w:rPr>
        <w:tab/>
      </w:r>
      <w:r w:rsidR="000F169B">
        <w:rPr>
          <w:rFonts w:ascii="Cambria" w:hAnsi="Cambria" w:cstheme="minorHAnsi"/>
          <w:b/>
          <w:color w:val="000000" w:themeColor="text1"/>
          <w:sz w:val="22"/>
          <w:szCs w:val="22"/>
        </w:rPr>
        <w:tab/>
      </w:r>
      <w:r w:rsidR="008E7CA6">
        <w:rPr>
          <w:rFonts w:ascii="Cambria" w:hAnsi="Cambria" w:cstheme="minorHAnsi"/>
          <w:b/>
          <w:color w:val="000000" w:themeColor="text1"/>
          <w:sz w:val="22"/>
          <w:szCs w:val="22"/>
        </w:rPr>
        <w:t xml:space="preserve"> Jan</w:t>
      </w:r>
      <w:r w:rsidRPr="000F169B">
        <w:rPr>
          <w:rFonts w:ascii="Cambria" w:hAnsi="Cambria" w:cstheme="minorHAnsi"/>
          <w:b/>
          <w:color w:val="000000" w:themeColor="text1"/>
          <w:sz w:val="22"/>
          <w:szCs w:val="22"/>
        </w:rPr>
        <w:t xml:space="preserve"> </w:t>
      </w:r>
      <w:r w:rsidR="008E7CA6">
        <w:rPr>
          <w:rFonts w:ascii="Cambria" w:hAnsi="Cambria" w:cstheme="minorHAnsi"/>
          <w:b/>
          <w:color w:val="000000" w:themeColor="text1"/>
          <w:sz w:val="22"/>
          <w:szCs w:val="22"/>
        </w:rPr>
        <w:t>2022 - present</w:t>
      </w:r>
    </w:p>
    <w:p w14:paraId="36BB6BAF" w14:textId="77777777" w:rsidR="006351C5" w:rsidRDefault="006351C5" w:rsidP="008E7CA6">
      <w:pPr>
        <w:jc w:val="both"/>
        <w:rPr>
          <w:rFonts w:ascii="Cambria" w:hAnsi="Cambria" w:cstheme="minorHAnsi"/>
          <w:b/>
          <w:color w:val="000000" w:themeColor="text1"/>
          <w:sz w:val="22"/>
          <w:szCs w:val="22"/>
        </w:rPr>
      </w:pPr>
      <w:r w:rsidRPr="000F169B">
        <w:rPr>
          <w:rFonts w:ascii="Cambria" w:hAnsi="Cambria" w:cstheme="minorHAnsi"/>
          <w:b/>
          <w:color w:val="000000" w:themeColor="text1"/>
          <w:sz w:val="22"/>
          <w:szCs w:val="22"/>
        </w:rPr>
        <w:t>Full Stack Developer</w:t>
      </w:r>
    </w:p>
    <w:p w14:paraId="0458253F" w14:textId="77777777" w:rsidR="000F169B" w:rsidRDefault="000F169B" w:rsidP="008E7CA6">
      <w:pPr>
        <w:jc w:val="both"/>
        <w:rPr>
          <w:rFonts w:ascii="Cambria" w:hAnsi="Cambria" w:cstheme="minorHAnsi"/>
          <w:b/>
          <w:color w:val="000000" w:themeColor="text1"/>
          <w:sz w:val="22"/>
          <w:szCs w:val="22"/>
        </w:rPr>
      </w:pPr>
    </w:p>
    <w:p w14:paraId="4F1EF436" w14:textId="27E34087" w:rsidR="006351C5" w:rsidRPr="000F169B" w:rsidRDefault="000F169B" w:rsidP="008E7CA6">
      <w:pPr>
        <w:jc w:val="both"/>
        <w:rPr>
          <w:rFonts w:ascii="Cambria" w:hAnsi="Cambria" w:cstheme="minorHAnsi"/>
          <w:b/>
          <w:color w:val="000000" w:themeColor="text1"/>
          <w:sz w:val="22"/>
          <w:szCs w:val="22"/>
        </w:rPr>
      </w:pPr>
      <w:r>
        <w:rPr>
          <w:rFonts w:ascii="Cambria" w:hAnsi="Cambria" w:cstheme="minorHAnsi"/>
          <w:b/>
          <w:color w:val="000000" w:themeColor="text1"/>
          <w:sz w:val="22"/>
          <w:szCs w:val="22"/>
        </w:rPr>
        <w:t>Responsibilities:</w:t>
      </w:r>
    </w:p>
    <w:p w14:paraId="1CDF3199" w14:textId="6CEC0676" w:rsidR="00F37D62" w:rsidRPr="000F169B" w:rsidRDefault="00F37D62" w:rsidP="008E7CA6">
      <w:pPr>
        <w:pStyle w:val="ListParagraph"/>
        <w:numPr>
          <w:ilvl w:val="0"/>
          <w:numId w:val="43"/>
        </w:numPr>
        <w:spacing w:after="63" w:line="247" w:lineRule="auto"/>
        <w:jc w:val="both"/>
        <w:rPr>
          <w:rFonts w:ascii="Cambria" w:hAnsi="Cambria" w:cstheme="minorHAnsi"/>
          <w:color w:val="000000" w:themeColor="text1"/>
        </w:rPr>
      </w:pPr>
      <w:r w:rsidRPr="000F169B">
        <w:rPr>
          <w:rFonts w:ascii="Cambria" w:hAnsi="Cambria" w:cstheme="minorHAnsi"/>
          <w:color w:val="000000" w:themeColor="text1"/>
        </w:rPr>
        <w:t>Effectively participated in Software Development Life Cycle of Project Including Analysis, Design, Implementation, Testing .</w:t>
      </w:r>
    </w:p>
    <w:p w14:paraId="718B9B13" w14:textId="056C813E" w:rsidR="006351C5" w:rsidRPr="000F169B" w:rsidRDefault="006351C5" w:rsidP="008E7CA6">
      <w:pPr>
        <w:pStyle w:val="ListParagraph"/>
        <w:numPr>
          <w:ilvl w:val="0"/>
          <w:numId w:val="43"/>
        </w:numPr>
        <w:spacing w:after="63" w:line="249" w:lineRule="auto"/>
        <w:jc w:val="both"/>
        <w:rPr>
          <w:rFonts w:ascii="Cambria" w:hAnsi="Cambria" w:cstheme="minorHAnsi"/>
          <w:color w:val="000000" w:themeColor="text1"/>
        </w:rPr>
      </w:pPr>
      <w:r w:rsidRPr="000F169B">
        <w:rPr>
          <w:rFonts w:ascii="Cambria" w:hAnsi="Cambria" w:cstheme="minorHAnsi"/>
          <w:color w:val="000000" w:themeColor="text1"/>
        </w:rPr>
        <w:t>Followed Agile Development involving 2 weeks sprints and daily scrums throughout the application.</w:t>
      </w:r>
      <w:r w:rsidRPr="000F169B">
        <w:rPr>
          <w:rFonts w:ascii="Cambria" w:hAnsi="Cambria" w:cstheme="minorHAnsi"/>
          <w:b/>
          <w:color w:val="000000" w:themeColor="text1"/>
        </w:rPr>
        <w:t xml:space="preserve"> </w:t>
      </w:r>
    </w:p>
    <w:p w14:paraId="13C9117B" w14:textId="56F86AFC" w:rsidR="006351C5" w:rsidRPr="000F169B" w:rsidRDefault="006351C5" w:rsidP="008E7CA6">
      <w:pPr>
        <w:pStyle w:val="ListParagraph"/>
        <w:numPr>
          <w:ilvl w:val="0"/>
          <w:numId w:val="43"/>
        </w:numPr>
        <w:spacing w:after="63" w:line="249" w:lineRule="auto"/>
        <w:jc w:val="both"/>
        <w:rPr>
          <w:rFonts w:ascii="Cambria" w:hAnsi="Cambria" w:cstheme="minorHAnsi"/>
          <w:color w:val="000000" w:themeColor="text1"/>
        </w:rPr>
      </w:pPr>
      <w:r w:rsidRPr="000F169B">
        <w:rPr>
          <w:rFonts w:ascii="Cambria" w:hAnsi="Cambria" w:cstheme="minorHAnsi"/>
          <w:color w:val="000000" w:themeColor="text1"/>
        </w:rPr>
        <w:t xml:space="preserve">Gathered requirements from </w:t>
      </w:r>
      <w:r w:rsidR="00F37D62" w:rsidRPr="000F169B">
        <w:rPr>
          <w:rFonts w:ascii="Cambria" w:hAnsi="Cambria" w:cstheme="minorHAnsi"/>
          <w:color w:val="000000" w:themeColor="text1"/>
        </w:rPr>
        <w:t>user analyst</w:t>
      </w:r>
      <w:r w:rsidRPr="000F169B">
        <w:rPr>
          <w:rFonts w:ascii="Cambria" w:hAnsi="Cambria" w:cstheme="minorHAnsi"/>
          <w:color w:val="000000" w:themeColor="text1"/>
        </w:rPr>
        <w:t xml:space="preserve"> and business analysts. </w:t>
      </w:r>
    </w:p>
    <w:p w14:paraId="23B04C9D" w14:textId="77777777" w:rsidR="006351C5" w:rsidRPr="000F169B" w:rsidRDefault="006351C5" w:rsidP="008E7CA6">
      <w:pPr>
        <w:pStyle w:val="ListParagraph"/>
        <w:numPr>
          <w:ilvl w:val="0"/>
          <w:numId w:val="43"/>
        </w:numPr>
        <w:spacing w:after="65" w:line="249" w:lineRule="auto"/>
        <w:jc w:val="both"/>
        <w:rPr>
          <w:rFonts w:ascii="Cambria" w:hAnsi="Cambria" w:cstheme="minorHAnsi"/>
          <w:color w:val="000000" w:themeColor="text1"/>
        </w:rPr>
      </w:pPr>
      <w:r w:rsidRPr="000F169B">
        <w:rPr>
          <w:rFonts w:ascii="Cambria" w:hAnsi="Cambria" w:cstheme="minorHAnsi"/>
          <w:color w:val="000000" w:themeColor="text1"/>
        </w:rPr>
        <w:t>Developed new enterprise application using Angular 9, .NET Core 3.1 Web API’s, Repository Pattern, Worker Service and various other Solid principles-oriented design patterns.</w:t>
      </w:r>
    </w:p>
    <w:p w14:paraId="3D77EDF7" w14:textId="77777777" w:rsidR="006351C5" w:rsidRPr="000F169B" w:rsidRDefault="006351C5" w:rsidP="008E7CA6">
      <w:pPr>
        <w:pStyle w:val="ListParagraph"/>
        <w:numPr>
          <w:ilvl w:val="0"/>
          <w:numId w:val="43"/>
        </w:numPr>
        <w:spacing w:after="65" w:line="249" w:lineRule="auto"/>
        <w:jc w:val="both"/>
        <w:rPr>
          <w:rFonts w:ascii="Cambria" w:hAnsi="Cambria" w:cstheme="minorHAnsi"/>
          <w:color w:val="000000" w:themeColor="text1"/>
        </w:rPr>
      </w:pPr>
      <w:r w:rsidRPr="000F169B">
        <w:rPr>
          <w:rFonts w:ascii="Cambria" w:hAnsi="Cambria" w:cstheme="minorHAnsi"/>
          <w:color w:val="000000" w:themeColor="text1"/>
        </w:rPr>
        <w:t>Developed components for new screens, services to call REST APIs, custom directives etc.</w:t>
      </w:r>
    </w:p>
    <w:p w14:paraId="3CF0E8C8" w14:textId="0DDE376F" w:rsidR="006351C5" w:rsidRPr="000F169B" w:rsidRDefault="006351C5" w:rsidP="008E7CA6">
      <w:pPr>
        <w:pStyle w:val="ListParagraph"/>
        <w:numPr>
          <w:ilvl w:val="0"/>
          <w:numId w:val="43"/>
        </w:numPr>
        <w:spacing w:after="65" w:line="249" w:lineRule="auto"/>
        <w:jc w:val="both"/>
        <w:rPr>
          <w:rFonts w:ascii="Cambria" w:hAnsi="Cambria" w:cstheme="minorHAnsi"/>
          <w:color w:val="000000" w:themeColor="text1"/>
        </w:rPr>
      </w:pPr>
      <w:r w:rsidRPr="000F169B">
        <w:rPr>
          <w:rFonts w:ascii="Cambria" w:hAnsi="Cambria" w:cstheme="minorHAnsi"/>
          <w:color w:val="000000" w:themeColor="text1"/>
        </w:rPr>
        <w:t>Used DI injection and singleton classes across application.</w:t>
      </w:r>
    </w:p>
    <w:p w14:paraId="2E288EC5" w14:textId="77777777" w:rsidR="000C22A0" w:rsidRPr="000F169B" w:rsidRDefault="000C22A0" w:rsidP="008E7CA6">
      <w:pPr>
        <w:pStyle w:val="ListParagraph"/>
        <w:numPr>
          <w:ilvl w:val="0"/>
          <w:numId w:val="43"/>
        </w:numPr>
        <w:spacing w:after="63" w:line="247" w:lineRule="auto"/>
        <w:jc w:val="both"/>
        <w:rPr>
          <w:rFonts w:ascii="Cambria" w:hAnsi="Cambria" w:cstheme="minorHAnsi"/>
          <w:color w:val="000000" w:themeColor="text1"/>
        </w:rPr>
      </w:pPr>
      <w:r w:rsidRPr="000F169B">
        <w:rPr>
          <w:rFonts w:ascii="Cambria" w:hAnsi="Cambria" w:cstheme="minorHAnsi"/>
          <w:color w:val="000000" w:themeColor="text1"/>
        </w:rPr>
        <w:t>Experience in developing Microservices using ASP.NET core.</w:t>
      </w:r>
    </w:p>
    <w:p w14:paraId="20736D26" w14:textId="6E243421" w:rsidR="009250A3" w:rsidRPr="000F169B" w:rsidRDefault="009250A3" w:rsidP="008E7CA6">
      <w:pPr>
        <w:pStyle w:val="ListParagraph"/>
        <w:numPr>
          <w:ilvl w:val="0"/>
          <w:numId w:val="43"/>
        </w:numPr>
        <w:spacing w:after="63" w:line="247" w:lineRule="auto"/>
        <w:jc w:val="both"/>
        <w:rPr>
          <w:rFonts w:ascii="Cambria" w:hAnsi="Cambria" w:cstheme="minorHAnsi"/>
          <w:color w:val="000000" w:themeColor="text1"/>
        </w:rPr>
      </w:pPr>
      <w:r w:rsidRPr="000F169B">
        <w:rPr>
          <w:rFonts w:ascii="Cambria" w:hAnsi="Cambria" w:cstheme="minorHAnsi"/>
          <w:color w:val="000000" w:themeColor="text1"/>
        </w:rPr>
        <w:t>Implemented WEB API Services for CRUD operations with HTTP verbs GET POST, PUT and DELETE, handled the exceptions in Web API.</w:t>
      </w:r>
    </w:p>
    <w:p w14:paraId="2361D3A0" w14:textId="11832099" w:rsidR="006351C5" w:rsidRPr="000F169B" w:rsidRDefault="006351C5" w:rsidP="008E7CA6">
      <w:pPr>
        <w:pStyle w:val="ListParagraph"/>
        <w:numPr>
          <w:ilvl w:val="0"/>
          <w:numId w:val="43"/>
        </w:numPr>
        <w:spacing w:after="65" w:line="249" w:lineRule="auto"/>
        <w:jc w:val="both"/>
        <w:rPr>
          <w:rFonts w:ascii="Cambria" w:hAnsi="Cambria" w:cstheme="minorHAnsi"/>
          <w:bCs/>
          <w:iCs/>
          <w:color w:val="000000" w:themeColor="text1"/>
        </w:rPr>
      </w:pPr>
      <w:r w:rsidRPr="000F169B">
        <w:rPr>
          <w:rFonts w:ascii="Cambria" w:hAnsi="Cambria" w:cstheme="minorHAnsi"/>
          <w:bCs/>
          <w:iCs/>
          <w:color w:val="000000" w:themeColor="text1"/>
        </w:rPr>
        <w:t>Designed and developed data access layer using Entity framework</w:t>
      </w:r>
      <w:r w:rsidR="00E97861" w:rsidRPr="000F169B">
        <w:rPr>
          <w:rFonts w:ascii="Cambria" w:hAnsi="Cambria" w:cstheme="minorHAnsi"/>
          <w:bCs/>
          <w:iCs/>
          <w:color w:val="000000" w:themeColor="text1"/>
        </w:rPr>
        <w:t xml:space="preserve"> Code-First approach</w:t>
      </w:r>
      <w:r w:rsidRPr="000F169B">
        <w:rPr>
          <w:rFonts w:ascii="Cambria" w:hAnsi="Cambria" w:cstheme="minorHAnsi"/>
          <w:bCs/>
          <w:iCs/>
          <w:color w:val="000000" w:themeColor="text1"/>
        </w:rPr>
        <w:t xml:space="preserve"> .</w:t>
      </w:r>
    </w:p>
    <w:p w14:paraId="7B007724" w14:textId="207B3C88" w:rsidR="006351C5" w:rsidRPr="000F169B" w:rsidRDefault="006351C5" w:rsidP="008E7CA6">
      <w:pPr>
        <w:pStyle w:val="ListParagraph"/>
        <w:numPr>
          <w:ilvl w:val="0"/>
          <w:numId w:val="43"/>
        </w:numPr>
        <w:spacing w:after="65" w:line="249" w:lineRule="auto"/>
        <w:jc w:val="both"/>
        <w:rPr>
          <w:rFonts w:ascii="Cambria" w:hAnsi="Cambria" w:cstheme="minorHAnsi"/>
          <w:color w:val="000000" w:themeColor="text1"/>
        </w:rPr>
      </w:pPr>
      <w:r w:rsidRPr="000F169B">
        <w:rPr>
          <w:rFonts w:ascii="Cambria" w:hAnsi="Cambria" w:cstheme="minorHAnsi"/>
          <w:bCs/>
          <w:iCs/>
          <w:color w:val="000000" w:themeColor="text1"/>
        </w:rPr>
        <w:t>Implemented</w:t>
      </w:r>
      <w:r w:rsidRPr="000F169B">
        <w:rPr>
          <w:rFonts w:ascii="Cambria" w:hAnsi="Cambria" w:cstheme="minorHAnsi"/>
          <w:b/>
          <w:color w:val="000000" w:themeColor="text1"/>
        </w:rPr>
        <w:t xml:space="preserve"> </w:t>
      </w:r>
      <w:r w:rsidRPr="000F169B">
        <w:rPr>
          <w:rFonts w:ascii="Cambria" w:hAnsi="Cambria" w:cstheme="minorHAnsi"/>
          <w:color w:val="000000" w:themeColor="text1"/>
        </w:rPr>
        <w:t>Implicit login flow authentication using angular-oauth2-oidc (Angular) along with Azure AD B2C for user logi</w:t>
      </w:r>
      <w:r w:rsidR="00E77B57" w:rsidRPr="000F169B">
        <w:rPr>
          <w:rFonts w:ascii="Cambria" w:hAnsi="Cambria" w:cstheme="minorHAnsi"/>
          <w:color w:val="000000" w:themeColor="text1"/>
        </w:rPr>
        <w:t>n.</w:t>
      </w:r>
    </w:p>
    <w:p w14:paraId="5EF897A5" w14:textId="77777777" w:rsidR="006351C5" w:rsidRPr="000F169B" w:rsidRDefault="006351C5" w:rsidP="008E7CA6">
      <w:pPr>
        <w:pStyle w:val="ListParagraph"/>
        <w:numPr>
          <w:ilvl w:val="0"/>
          <w:numId w:val="43"/>
        </w:numPr>
        <w:spacing w:after="27" w:line="249" w:lineRule="auto"/>
        <w:jc w:val="both"/>
        <w:rPr>
          <w:rFonts w:ascii="Cambria" w:hAnsi="Cambria" w:cstheme="minorHAnsi"/>
          <w:color w:val="000000" w:themeColor="text1"/>
        </w:rPr>
      </w:pPr>
      <w:r w:rsidRPr="000F169B">
        <w:rPr>
          <w:rFonts w:ascii="Cambria" w:hAnsi="Cambria" w:cstheme="minorHAnsi"/>
          <w:color w:val="000000" w:themeColor="text1"/>
        </w:rPr>
        <w:t>Created Restful Web APIs from scratch using .net core 3.1 and called existing microservices to check the valid organizations and item numbers</w:t>
      </w:r>
    </w:p>
    <w:p w14:paraId="01DE6E1C" w14:textId="77777777" w:rsidR="006351C5" w:rsidRPr="000F169B" w:rsidRDefault="006351C5" w:rsidP="008E7CA6">
      <w:pPr>
        <w:pStyle w:val="ListParagraph"/>
        <w:numPr>
          <w:ilvl w:val="0"/>
          <w:numId w:val="43"/>
        </w:numPr>
        <w:spacing w:after="27" w:line="249" w:lineRule="auto"/>
        <w:jc w:val="both"/>
        <w:rPr>
          <w:rFonts w:ascii="Cambria" w:hAnsi="Cambria" w:cstheme="minorHAnsi"/>
          <w:color w:val="000000" w:themeColor="text1"/>
        </w:rPr>
      </w:pPr>
      <w:r w:rsidRPr="000F169B">
        <w:rPr>
          <w:rFonts w:ascii="Cambria" w:hAnsi="Cambria" w:cstheme="minorHAnsi"/>
          <w:color w:val="000000" w:themeColor="text1"/>
        </w:rPr>
        <w:t>Developed Worker Services for processing messages from RabbitMQ queue and reacting to file uploads in SQL Server database.</w:t>
      </w:r>
    </w:p>
    <w:p w14:paraId="4D32E17E" w14:textId="77777777" w:rsidR="006351C5" w:rsidRPr="000F169B" w:rsidRDefault="006351C5" w:rsidP="008E7CA6">
      <w:pPr>
        <w:pStyle w:val="ListParagraph"/>
        <w:numPr>
          <w:ilvl w:val="0"/>
          <w:numId w:val="43"/>
        </w:numPr>
        <w:spacing w:after="27" w:line="249" w:lineRule="auto"/>
        <w:jc w:val="both"/>
        <w:rPr>
          <w:rFonts w:ascii="Cambria" w:hAnsi="Cambria" w:cstheme="minorHAnsi"/>
          <w:color w:val="000000" w:themeColor="text1"/>
        </w:rPr>
      </w:pPr>
      <w:r w:rsidRPr="000F169B">
        <w:rPr>
          <w:rFonts w:ascii="Cambria" w:hAnsi="Cambria" w:cstheme="minorHAnsi"/>
          <w:color w:val="000000" w:themeColor="text1"/>
        </w:rPr>
        <w:t xml:space="preserve">Involved in server-side code development with multi-level code review process with unit test cases with 100% code coverage before check in. </w:t>
      </w:r>
    </w:p>
    <w:p w14:paraId="340176E4" w14:textId="18FADCC2" w:rsidR="006351C5" w:rsidRPr="000F169B" w:rsidRDefault="008E7CA6" w:rsidP="008E7CA6">
      <w:pPr>
        <w:pStyle w:val="ListParagraph"/>
        <w:numPr>
          <w:ilvl w:val="0"/>
          <w:numId w:val="43"/>
        </w:numPr>
        <w:spacing w:after="27" w:line="249" w:lineRule="auto"/>
        <w:jc w:val="both"/>
        <w:rPr>
          <w:rFonts w:ascii="Cambria" w:hAnsi="Cambria" w:cstheme="minorHAnsi"/>
          <w:color w:val="000000" w:themeColor="text1"/>
        </w:rPr>
      </w:pPr>
      <w:r>
        <w:rPr>
          <w:rFonts w:ascii="Cambria" w:hAnsi="Cambria" w:cstheme="minorHAnsi"/>
          <w:color w:val="000000" w:themeColor="text1"/>
        </w:rPr>
        <w:t>Troubleshoot bugs using</w:t>
      </w:r>
      <w:r w:rsidR="006351C5" w:rsidRPr="000F169B">
        <w:rPr>
          <w:rFonts w:ascii="Cambria" w:hAnsi="Cambria" w:cstheme="minorHAnsi"/>
          <w:color w:val="000000" w:themeColor="text1"/>
        </w:rPr>
        <w:t xml:space="preserve"> local tools and properly update bugs in </w:t>
      </w:r>
      <w:r w:rsidR="006351C5" w:rsidRPr="000F169B">
        <w:rPr>
          <w:rFonts w:ascii="Cambria" w:hAnsi="Cambria" w:cstheme="minorHAnsi"/>
          <w:bCs/>
          <w:color w:val="000000" w:themeColor="text1"/>
        </w:rPr>
        <w:t>Azure DevOps.</w:t>
      </w:r>
    </w:p>
    <w:p w14:paraId="373AEAAF" w14:textId="24ADB068" w:rsidR="006351C5" w:rsidRPr="000F169B" w:rsidRDefault="006351C5" w:rsidP="008E7CA6">
      <w:pPr>
        <w:pStyle w:val="ListParagraph"/>
        <w:numPr>
          <w:ilvl w:val="0"/>
          <w:numId w:val="43"/>
        </w:numPr>
        <w:spacing w:after="27" w:line="249" w:lineRule="auto"/>
        <w:jc w:val="both"/>
        <w:rPr>
          <w:rFonts w:ascii="Cambria" w:hAnsi="Cambria" w:cstheme="minorHAnsi"/>
          <w:color w:val="000000" w:themeColor="text1"/>
        </w:rPr>
      </w:pPr>
      <w:r w:rsidRPr="000F169B">
        <w:rPr>
          <w:rFonts w:ascii="Cambria" w:hAnsi="Cambria" w:cstheme="minorHAnsi"/>
          <w:color w:val="000000" w:themeColor="text1"/>
        </w:rPr>
        <w:t xml:space="preserve">Configured and deployed web app and APIs to </w:t>
      </w:r>
      <w:r w:rsidR="008E7CA6">
        <w:rPr>
          <w:rFonts w:ascii="Cambria" w:hAnsi="Cambria" w:cstheme="minorHAnsi"/>
          <w:color w:val="000000" w:themeColor="text1"/>
        </w:rPr>
        <w:t>Azure</w:t>
      </w:r>
      <w:r w:rsidRPr="000F169B">
        <w:rPr>
          <w:rFonts w:ascii="Cambria" w:hAnsi="Cambria" w:cstheme="minorHAnsi"/>
          <w:color w:val="000000" w:themeColor="text1"/>
        </w:rPr>
        <w:t xml:space="preserve">. </w:t>
      </w:r>
    </w:p>
    <w:p w14:paraId="4886BA15" w14:textId="78A6F462" w:rsidR="00722520" w:rsidRPr="000F169B" w:rsidRDefault="00722520" w:rsidP="008E7CA6">
      <w:pPr>
        <w:pStyle w:val="ListParagraph"/>
        <w:numPr>
          <w:ilvl w:val="0"/>
          <w:numId w:val="43"/>
        </w:numPr>
        <w:spacing w:after="63" w:line="247" w:lineRule="auto"/>
        <w:jc w:val="both"/>
        <w:rPr>
          <w:rFonts w:ascii="Cambria" w:hAnsi="Cambria" w:cstheme="minorHAnsi"/>
          <w:color w:val="000000" w:themeColor="text1"/>
        </w:rPr>
      </w:pPr>
      <w:r w:rsidRPr="000F169B">
        <w:rPr>
          <w:rFonts w:ascii="Cambria" w:hAnsi="Cambria" w:cstheme="minorHAnsi"/>
          <w:color w:val="000000" w:themeColor="text1"/>
        </w:rPr>
        <w:t>Wrote Q</w:t>
      </w:r>
      <w:r w:rsidR="008E7CA6">
        <w:rPr>
          <w:rFonts w:ascii="Cambria" w:hAnsi="Cambria" w:cstheme="minorHAnsi"/>
          <w:color w:val="000000" w:themeColor="text1"/>
        </w:rPr>
        <w:t xml:space="preserve">ueries using T-SQL statements, </w:t>
      </w:r>
      <w:r w:rsidRPr="000F169B">
        <w:rPr>
          <w:rFonts w:ascii="Cambria" w:hAnsi="Cambria" w:cstheme="minorHAnsi"/>
          <w:color w:val="000000" w:themeColor="text1"/>
        </w:rPr>
        <w:t>Stored Procedures</w:t>
      </w:r>
      <w:r w:rsidR="00BC5365" w:rsidRPr="000F169B">
        <w:rPr>
          <w:rFonts w:ascii="Cambria" w:hAnsi="Cambria" w:cstheme="minorHAnsi"/>
          <w:color w:val="000000" w:themeColor="text1"/>
        </w:rPr>
        <w:t xml:space="preserve"> and ensuring set up relations which included constraints, foreign keys etc.</w:t>
      </w:r>
      <w:r w:rsidRPr="000F169B">
        <w:rPr>
          <w:rFonts w:ascii="Cambria" w:hAnsi="Cambria" w:cstheme="minorHAnsi"/>
          <w:color w:val="000000" w:themeColor="text1"/>
        </w:rPr>
        <w:t xml:space="preserve"> </w:t>
      </w:r>
      <w:r w:rsidR="00BC5365" w:rsidRPr="000F169B">
        <w:rPr>
          <w:rFonts w:ascii="Cambria" w:hAnsi="Cambria" w:cstheme="minorHAnsi"/>
          <w:color w:val="000000" w:themeColor="text1"/>
        </w:rPr>
        <w:t>i</w:t>
      </w:r>
      <w:r w:rsidRPr="000F169B">
        <w:rPr>
          <w:rFonts w:ascii="Cambria" w:hAnsi="Cambria" w:cstheme="minorHAnsi"/>
          <w:color w:val="000000" w:themeColor="text1"/>
        </w:rPr>
        <w:t>n SQL Server 2018 for updating / inserting /deleting the data into the relational Tables.</w:t>
      </w:r>
    </w:p>
    <w:p w14:paraId="4B4260B4" w14:textId="77777777" w:rsidR="00746C22" w:rsidRPr="000F169B" w:rsidRDefault="00746C22" w:rsidP="008E7CA6">
      <w:pPr>
        <w:pStyle w:val="ListParagraph"/>
        <w:numPr>
          <w:ilvl w:val="0"/>
          <w:numId w:val="43"/>
        </w:numPr>
        <w:spacing w:after="27" w:line="249" w:lineRule="auto"/>
        <w:jc w:val="both"/>
        <w:rPr>
          <w:rFonts w:ascii="Cambria" w:hAnsi="Cambria" w:cstheme="minorHAnsi"/>
          <w:color w:val="000000" w:themeColor="text1"/>
        </w:rPr>
      </w:pPr>
      <w:r w:rsidRPr="000F169B">
        <w:rPr>
          <w:rFonts w:ascii="Cambria" w:hAnsi="Cambria" w:cstheme="minorHAnsi"/>
          <w:color w:val="000000" w:themeColor="text1"/>
        </w:rPr>
        <w:t>Performed unit testing using MS-Unit, N-Unit.</w:t>
      </w:r>
    </w:p>
    <w:p w14:paraId="386C0670" w14:textId="2C4E3F47" w:rsidR="006351C5" w:rsidRPr="000F169B" w:rsidRDefault="006351C5" w:rsidP="008E7CA6">
      <w:pPr>
        <w:pStyle w:val="ListParagraph"/>
        <w:numPr>
          <w:ilvl w:val="0"/>
          <w:numId w:val="43"/>
        </w:numPr>
        <w:spacing w:after="27" w:line="249" w:lineRule="auto"/>
        <w:jc w:val="both"/>
        <w:rPr>
          <w:rFonts w:ascii="Cambria" w:hAnsi="Cambria" w:cstheme="minorHAnsi"/>
          <w:color w:val="000000" w:themeColor="text1"/>
        </w:rPr>
      </w:pPr>
      <w:r w:rsidRPr="000F169B">
        <w:rPr>
          <w:rFonts w:ascii="Cambria" w:hAnsi="Cambria" w:cstheme="minorHAnsi"/>
          <w:color w:val="000000" w:themeColor="text1"/>
        </w:rPr>
        <w:t xml:space="preserve">Used GIT as version control system. </w:t>
      </w:r>
    </w:p>
    <w:p w14:paraId="321B3870" w14:textId="0E9A4E72" w:rsidR="000F169B" w:rsidRDefault="006351C5" w:rsidP="008E7CA6">
      <w:pPr>
        <w:pStyle w:val="ListParagraph"/>
        <w:numPr>
          <w:ilvl w:val="0"/>
          <w:numId w:val="43"/>
        </w:numPr>
        <w:spacing w:after="265" w:line="249" w:lineRule="auto"/>
        <w:jc w:val="both"/>
        <w:rPr>
          <w:rFonts w:ascii="Cambria" w:hAnsi="Cambria" w:cstheme="minorHAnsi"/>
          <w:color w:val="000000" w:themeColor="text1"/>
        </w:rPr>
      </w:pPr>
      <w:r w:rsidRPr="000F169B">
        <w:rPr>
          <w:rFonts w:ascii="Cambria" w:hAnsi="Cambria" w:cstheme="minorHAnsi"/>
          <w:color w:val="000000" w:themeColor="text1"/>
        </w:rPr>
        <w:t xml:space="preserve">Created Queues, Published and subscribed to RabbitMQ queues. </w:t>
      </w:r>
    </w:p>
    <w:p w14:paraId="60B42DC9" w14:textId="595101CB" w:rsidR="006351C5" w:rsidRPr="000F169B" w:rsidRDefault="006351C5" w:rsidP="008E7CA6">
      <w:pPr>
        <w:pStyle w:val="ListParagraph"/>
        <w:spacing w:after="265" w:line="249" w:lineRule="auto"/>
        <w:ind w:left="0"/>
        <w:jc w:val="both"/>
        <w:rPr>
          <w:rFonts w:ascii="Cambria" w:hAnsi="Cambria" w:cstheme="minorHAnsi"/>
          <w:color w:val="000000" w:themeColor="text1"/>
        </w:rPr>
      </w:pPr>
      <w:r w:rsidRPr="000F169B">
        <w:rPr>
          <w:rFonts w:ascii="Cambria" w:hAnsi="Cambria" w:cstheme="minorHAnsi"/>
          <w:b/>
          <w:bCs/>
          <w:color w:val="000000" w:themeColor="text1"/>
        </w:rPr>
        <w:t>Environment</w:t>
      </w:r>
      <w:r w:rsidRPr="000F169B">
        <w:rPr>
          <w:rFonts w:ascii="Cambria" w:hAnsi="Cambria" w:cstheme="minorHAnsi"/>
          <w:color w:val="000000" w:themeColor="text1"/>
        </w:rPr>
        <w:t>: .NET Core 3.1, Angular 9, RESTful Web APIs, TypeScript, CSS, SCSS, Dependency Injection, Repository Pattern, C#, GIT, ADO, Visual Studio 2019, RabbitMQ 3.9,</w:t>
      </w:r>
      <w:r w:rsidR="00E77B57" w:rsidRPr="000F169B">
        <w:rPr>
          <w:rFonts w:ascii="Cambria" w:hAnsi="Cambria" w:cstheme="minorHAnsi"/>
          <w:color w:val="000000" w:themeColor="text1"/>
        </w:rPr>
        <w:t xml:space="preserve"> </w:t>
      </w:r>
      <w:r w:rsidRPr="000F169B">
        <w:rPr>
          <w:rFonts w:ascii="Cambria" w:hAnsi="Cambria" w:cstheme="minorHAnsi"/>
          <w:color w:val="000000" w:themeColor="text1"/>
        </w:rPr>
        <w:t>Swagger, OAuth 2.0, SQL server 2018,</w:t>
      </w:r>
      <w:r w:rsidR="008B50DC" w:rsidRPr="000F169B">
        <w:rPr>
          <w:rFonts w:ascii="Cambria" w:hAnsi="Cambria" w:cstheme="minorHAnsi"/>
          <w:color w:val="000000" w:themeColor="text1"/>
        </w:rPr>
        <w:t xml:space="preserve"> </w:t>
      </w:r>
      <w:r w:rsidRPr="000F169B">
        <w:rPr>
          <w:rFonts w:ascii="Cambria" w:hAnsi="Cambria" w:cstheme="minorHAnsi"/>
          <w:color w:val="000000" w:themeColor="text1"/>
        </w:rPr>
        <w:t>Oracle 11g, Auto Mapper, Entity Framework Core.</w:t>
      </w:r>
    </w:p>
    <w:p w14:paraId="6D2BAB47" w14:textId="02443B0F" w:rsidR="00A02074" w:rsidRPr="000F169B" w:rsidRDefault="006A6779" w:rsidP="008E7CA6">
      <w:pPr>
        <w:jc w:val="both"/>
        <w:rPr>
          <w:rFonts w:ascii="Cambria" w:hAnsi="Cambria" w:cstheme="minorHAnsi"/>
          <w:b/>
          <w:color w:val="000000" w:themeColor="text1"/>
          <w:sz w:val="22"/>
          <w:szCs w:val="22"/>
        </w:rPr>
      </w:pPr>
      <w:r w:rsidRPr="000F169B">
        <w:rPr>
          <w:rFonts w:ascii="Cambria" w:hAnsi="Cambria" w:cstheme="minorHAnsi"/>
          <w:b/>
          <w:color w:val="000000" w:themeColor="text1"/>
          <w:sz w:val="22"/>
          <w:szCs w:val="22"/>
        </w:rPr>
        <w:t>Office Depot</w:t>
      </w:r>
      <w:r w:rsidR="00A042B2" w:rsidRPr="000F169B">
        <w:rPr>
          <w:rFonts w:ascii="Cambria" w:hAnsi="Cambria" w:cstheme="minorHAnsi"/>
          <w:b/>
          <w:color w:val="000000" w:themeColor="text1"/>
          <w:sz w:val="22"/>
          <w:szCs w:val="22"/>
        </w:rPr>
        <w:t xml:space="preserve">, </w:t>
      </w:r>
      <w:r w:rsidRPr="000F169B">
        <w:rPr>
          <w:rFonts w:ascii="Cambria" w:hAnsi="Cambria" w:cstheme="minorHAnsi"/>
          <w:b/>
          <w:color w:val="000000" w:themeColor="text1"/>
          <w:sz w:val="22"/>
          <w:szCs w:val="22"/>
        </w:rPr>
        <w:t>Boca Raton</w:t>
      </w:r>
      <w:r w:rsidR="00E21F08" w:rsidRPr="000F169B">
        <w:rPr>
          <w:rFonts w:ascii="Cambria" w:hAnsi="Cambria" w:cstheme="minorHAnsi"/>
          <w:b/>
          <w:color w:val="000000" w:themeColor="text1"/>
          <w:sz w:val="22"/>
          <w:szCs w:val="22"/>
        </w:rPr>
        <w:t xml:space="preserve"> -</w:t>
      </w:r>
      <w:r w:rsidRPr="000F169B">
        <w:rPr>
          <w:rFonts w:ascii="Cambria" w:hAnsi="Cambria" w:cstheme="minorHAnsi"/>
          <w:b/>
          <w:color w:val="000000" w:themeColor="text1"/>
          <w:sz w:val="22"/>
          <w:szCs w:val="22"/>
        </w:rPr>
        <w:t xml:space="preserve"> Florida</w:t>
      </w:r>
      <w:r w:rsidRPr="000F169B">
        <w:rPr>
          <w:rFonts w:ascii="Cambria" w:hAnsi="Cambria" w:cstheme="minorHAnsi"/>
          <w:b/>
          <w:color w:val="000000" w:themeColor="text1"/>
          <w:sz w:val="22"/>
          <w:szCs w:val="22"/>
        </w:rPr>
        <w:tab/>
        <w:t xml:space="preserve">   </w:t>
      </w:r>
      <w:r w:rsidRPr="000F169B">
        <w:rPr>
          <w:rFonts w:ascii="Cambria" w:hAnsi="Cambria" w:cstheme="minorHAnsi"/>
          <w:b/>
          <w:color w:val="000000" w:themeColor="text1"/>
          <w:sz w:val="22"/>
          <w:szCs w:val="22"/>
        </w:rPr>
        <w:tab/>
      </w:r>
      <w:r w:rsidR="00A02074" w:rsidRPr="000F169B">
        <w:rPr>
          <w:rFonts w:ascii="Cambria" w:hAnsi="Cambria" w:cstheme="minorHAnsi"/>
          <w:b/>
          <w:color w:val="000000" w:themeColor="text1"/>
          <w:sz w:val="22"/>
          <w:szCs w:val="22"/>
        </w:rPr>
        <w:tab/>
      </w:r>
      <w:r w:rsidR="00A02074" w:rsidRPr="000F169B">
        <w:rPr>
          <w:rFonts w:ascii="Cambria" w:hAnsi="Cambria" w:cstheme="minorHAnsi"/>
          <w:b/>
          <w:color w:val="000000" w:themeColor="text1"/>
          <w:sz w:val="22"/>
          <w:szCs w:val="22"/>
        </w:rPr>
        <w:tab/>
      </w:r>
      <w:r w:rsidR="000F169B">
        <w:rPr>
          <w:rFonts w:ascii="Cambria" w:hAnsi="Cambria" w:cstheme="minorHAnsi"/>
          <w:b/>
          <w:color w:val="000000" w:themeColor="text1"/>
          <w:sz w:val="22"/>
          <w:szCs w:val="22"/>
        </w:rPr>
        <w:tab/>
      </w:r>
      <w:r w:rsidR="000F169B">
        <w:rPr>
          <w:rFonts w:ascii="Cambria" w:hAnsi="Cambria" w:cstheme="minorHAnsi"/>
          <w:b/>
          <w:color w:val="000000" w:themeColor="text1"/>
          <w:sz w:val="22"/>
          <w:szCs w:val="22"/>
        </w:rPr>
        <w:tab/>
      </w:r>
      <w:r w:rsidR="008E7CA6">
        <w:rPr>
          <w:rFonts w:ascii="Cambria" w:hAnsi="Cambria" w:cstheme="minorHAnsi"/>
          <w:b/>
          <w:color w:val="000000" w:themeColor="text1"/>
          <w:sz w:val="22"/>
          <w:szCs w:val="22"/>
        </w:rPr>
        <w:t>Jul</w:t>
      </w:r>
      <w:r w:rsidR="00A02074" w:rsidRPr="000F169B">
        <w:rPr>
          <w:rFonts w:ascii="Cambria" w:hAnsi="Cambria" w:cstheme="minorHAnsi"/>
          <w:b/>
          <w:color w:val="000000" w:themeColor="text1"/>
          <w:sz w:val="22"/>
          <w:szCs w:val="22"/>
        </w:rPr>
        <w:t xml:space="preserve"> </w:t>
      </w:r>
      <w:r w:rsidR="00590710" w:rsidRPr="000F169B">
        <w:rPr>
          <w:rFonts w:ascii="Cambria" w:hAnsi="Cambria" w:cstheme="minorHAnsi"/>
          <w:b/>
          <w:color w:val="000000" w:themeColor="text1"/>
          <w:sz w:val="22"/>
          <w:szCs w:val="22"/>
        </w:rPr>
        <w:t>20</w:t>
      </w:r>
      <w:r w:rsidR="00AA7803" w:rsidRPr="000F169B">
        <w:rPr>
          <w:rFonts w:ascii="Cambria" w:hAnsi="Cambria" w:cstheme="minorHAnsi"/>
          <w:b/>
          <w:color w:val="000000" w:themeColor="text1"/>
          <w:sz w:val="22"/>
          <w:szCs w:val="22"/>
        </w:rPr>
        <w:t>20</w:t>
      </w:r>
      <w:r w:rsidR="000F169B">
        <w:rPr>
          <w:rFonts w:ascii="Cambria" w:hAnsi="Cambria" w:cstheme="minorHAnsi"/>
          <w:b/>
          <w:color w:val="000000" w:themeColor="text1"/>
          <w:sz w:val="22"/>
          <w:szCs w:val="22"/>
        </w:rPr>
        <w:t xml:space="preserve"> -</w:t>
      </w:r>
      <w:r w:rsidR="00A02074" w:rsidRPr="000F169B">
        <w:rPr>
          <w:rFonts w:ascii="Cambria" w:hAnsi="Cambria" w:cstheme="minorHAnsi"/>
          <w:b/>
          <w:color w:val="000000" w:themeColor="text1"/>
          <w:sz w:val="22"/>
          <w:szCs w:val="22"/>
        </w:rPr>
        <w:t xml:space="preserve"> </w:t>
      </w:r>
      <w:r w:rsidR="008E7CA6">
        <w:rPr>
          <w:rFonts w:ascii="Cambria" w:hAnsi="Cambria" w:cstheme="minorHAnsi"/>
          <w:b/>
          <w:color w:val="000000" w:themeColor="text1"/>
          <w:sz w:val="22"/>
          <w:szCs w:val="22"/>
        </w:rPr>
        <w:t>Dec</w:t>
      </w:r>
      <w:r w:rsidR="006351C5" w:rsidRPr="000F169B">
        <w:rPr>
          <w:rFonts w:ascii="Cambria" w:hAnsi="Cambria" w:cstheme="minorHAnsi"/>
          <w:b/>
          <w:color w:val="000000" w:themeColor="text1"/>
          <w:sz w:val="22"/>
          <w:szCs w:val="22"/>
        </w:rPr>
        <w:t xml:space="preserve"> 2021</w:t>
      </w:r>
    </w:p>
    <w:p w14:paraId="6E799B92" w14:textId="097C7BA9" w:rsidR="00F758F2" w:rsidRDefault="00F758F2" w:rsidP="008E7CA6">
      <w:pPr>
        <w:jc w:val="both"/>
        <w:rPr>
          <w:rFonts w:ascii="Cambria" w:hAnsi="Cambria" w:cstheme="minorHAnsi"/>
          <w:b/>
          <w:color w:val="000000" w:themeColor="text1"/>
          <w:sz w:val="22"/>
          <w:szCs w:val="22"/>
        </w:rPr>
      </w:pPr>
      <w:r w:rsidRPr="000F169B">
        <w:rPr>
          <w:rFonts w:ascii="Cambria" w:hAnsi="Cambria" w:cstheme="minorHAnsi"/>
          <w:b/>
          <w:color w:val="000000" w:themeColor="text1"/>
          <w:sz w:val="22"/>
          <w:szCs w:val="22"/>
        </w:rPr>
        <w:t>Full Stack Developer</w:t>
      </w:r>
    </w:p>
    <w:p w14:paraId="5DF0E746" w14:textId="77777777" w:rsidR="000F169B" w:rsidRDefault="000F169B" w:rsidP="008E7CA6">
      <w:pPr>
        <w:jc w:val="both"/>
        <w:rPr>
          <w:rFonts w:ascii="Cambria" w:hAnsi="Cambria" w:cstheme="minorHAnsi"/>
          <w:b/>
          <w:color w:val="000000" w:themeColor="text1"/>
          <w:sz w:val="22"/>
          <w:szCs w:val="22"/>
        </w:rPr>
      </w:pPr>
    </w:p>
    <w:p w14:paraId="3F56AC38" w14:textId="3C5FCEB5" w:rsidR="00A02074" w:rsidRPr="000F169B" w:rsidRDefault="000F169B" w:rsidP="008E7CA6">
      <w:pPr>
        <w:jc w:val="both"/>
        <w:rPr>
          <w:rFonts w:ascii="Cambria" w:hAnsi="Cambria" w:cstheme="minorHAnsi"/>
          <w:b/>
          <w:color w:val="000000" w:themeColor="text1"/>
          <w:sz w:val="22"/>
          <w:szCs w:val="22"/>
        </w:rPr>
      </w:pPr>
      <w:r>
        <w:rPr>
          <w:rFonts w:ascii="Cambria" w:hAnsi="Cambria" w:cstheme="minorHAnsi"/>
          <w:b/>
          <w:color w:val="000000" w:themeColor="text1"/>
          <w:sz w:val="22"/>
          <w:szCs w:val="22"/>
        </w:rPr>
        <w:t>Responsibilities:</w:t>
      </w:r>
    </w:p>
    <w:p w14:paraId="7B19A9B2" w14:textId="017FB1C2" w:rsidR="00A02074" w:rsidRPr="000F169B" w:rsidRDefault="00A02074" w:rsidP="008E7CA6">
      <w:pPr>
        <w:pStyle w:val="ListParagraph"/>
        <w:numPr>
          <w:ilvl w:val="0"/>
          <w:numId w:val="18"/>
        </w:numPr>
        <w:spacing w:after="63" w:line="249" w:lineRule="auto"/>
        <w:jc w:val="both"/>
        <w:rPr>
          <w:rFonts w:ascii="Cambria" w:hAnsi="Cambria" w:cstheme="minorHAnsi"/>
          <w:color w:val="000000" w:themeColor="text1"/>
        </w:rPr>
      </w:pPr>
      <w:r w:rsidRPr="000F169B">
        <w:rPr>
          <w:rFonts w:ascii="Cambria" w:hAnsi="Cambria" w:cstheme="minorHAnsi"/>
          <w:color w:val="000000" w:themeColor="text1"/>
        </w:rPr>
        <w:t xml:space="preserve">Followed Agile Development involving </w:t>
      </w:r>
      <w:r w:rsidR="00C66C4A" w:rsidRPr="000F169B">
        <w:rPr>
          <w:rFonts w:ascii="Cambria" w:hAnsi="Cambria" w:cstheme="minorHAnsi"/>
          <w:color w:val="000000" w:themeColor="text1"/>
        </w:rPr>
        <w:t>3</w:t>
      </w:r>
      <w:r w:rsidRPr="000F169B">
        <w:rPr>
          <w:rFonts w:ascii="Cambria" w:hAnsi="Cambria" w:cstheme="minorHAnsi"/>
          <w:color w:val="000000" w:themeColor="text1"/>
        </w:rPr>
        <w:t xml:space="preserve"> weeks sprints and daily scrums throughout the application.</w:t>
      </w:r>
      <w:r w:rsidRPr="000F169B">
        <w:rPr>
          <w:rFonts w:ascii="Cambria" w:hAnsi="Cambria" w:cstheme="minorHAnsi"/>
          <w:b/>
          <w:color w:val="000000" w:themeColor="text1"/>
        </w:rPr>
        <w:t xml:space="preserve"> </w:t>
      </w:r>
    </w:p>
    <w:p w14:paraId="7167312C" w14:textId="1FF1E3CF" w:rsidR="00FB5B7B" w:rsidRPr="000F169B" w:rsidRDefault="00FB5B7B" w:rsidP="008E7CA6">
      <w:pPr>
        <w:pStyle w:val="ListParagraph"/>
        <w:numPr>
          <w:ilvl w:val="0"/>
          <w:numId w:val="18"/>
        </w:numPr>
        <w:spacing w:after="63" w:line="249" w:lineRule="auto"/>
        <w:jc w:val="both"/>
        <w:rPr>
          <w:rFonts w:ascii="Cambria" w:hAnsi="Cambria" w:cstheme="minorHAnsi"/>
          <w:color w:val="000000" w:themeColor="text1"/>
        </w:rPr>
      </w:pPr>
      <w:r w:rsidRPr="000F169B">
        <w:rPr>
          <w:rFonts w:ascii="Cambria" w:hAnsi="Cambria" w:cstheme="minorHAnsi"/>
          <w:color w:val="000000" w:themeColor="text1"/>
        </w:rPr>
        <w:t xml:space="preserve">Gathered requirements from clients and business analysts. </w:t>
      </w:r>
    </w:p>
    <w:p w14:paraId="0B0A6EFC" w14:textId="6C886ED4" w:rsidR="00A02074" w:rsidRPr="000F169B" w:rsidRDefault="00A02074" w:rsidP="008E7CA6">
      <w:pPr>
        <w:pStyle w:val="ListParagraph"/>
        <w:numPr>
          <w:ilvl w:val="0"/>
          <w:numId w:val="18"/>
        </w:numPr>
        <w:spacing w:after="65" w:line="249" w:lineRule="auto"/>
        <w:jc w:val="both"/>
        <w:rPr>
          <w:rFonts w:ascii="Cambria" w:hAnsi="Cambria" w:cstheme="minorHAnsi"/>
          <w:color w:val="000000" w:themeColor="text1"/>
        </w:rPr>
      </w:pPr>
      <w:r w:rsidRPr="000F169B">
        <w:rPr>
          <w:rFonts w:ascii="Cambria" w:hAnsi="Cambria" w:cstheme="minorHAnsi"/>
          <w:color w:val="000000" w:themeColor="text1"/>
        </w:rPr>
        <w:t>Developed</w:t>
      </w:r>
      <w:r w:rsidR="00FB5B7B" w:rsidRPr="000F169B">
        <w:rPr>
          <w:rFonts w:ascii="Cambria" w:hAnsi="Cambria" w:cstheme="minorHAnsi"/>
          <w:color w:val="000000" w:themeColor="text1"/>
        </w:rPr>
        <w:t xml:space="preserve"> and enhanced</w:t>
      </w:r>
      <w:r w:rsidRPr="000F169B">
        <w:rPr>
          <w:rFonts w:ascii="Cambria" w:hAnsi="Cambria" w:cstheme="minorHAnsi"/>
          <w:color w:val="000000" w:themeColor="text1"/>
        </w:rPr>
        <w:t xml:space="preserve"> </w:t>
      </w:r>
      <w:r w:rsidR="00E248A8" w:rsidRPr="000F169B">
        <w:rPr>
          <w:rFonts w:ascii="Cambria" w:hAnsi="Cambria" w:cstheme="minorHAnsi"/>
          <w:color w:val="000000" w:themeColor="text1"/>
        </w:rPr>
        <w:t>e-commerce application using</w:t>
      </w:r>
      <w:r w:rsidRPr="000F169B">
        <w:rPr>
          <w:rFonts w:ascii="Cambria" w:hAnsi="Cambria" w:cstheme="minorHAnsi"/>
          <w:color w:val="000000" w:themeColor="text1"/>
        </w:rPr>
        <w:t xml:space="preserve"> Angular 9, .NET Core 3.1 Web </w:t>
      </w:r>
      <w:r w:rsidR="00F15DD6" w:rsidRPr="000F169B">
        <w:rPr>
          <w:rFonts w:ascii="Cambria" w:hAnsi="Cambria" w:cstheme="minorHAnsi"/>
          <w:color w:val="000000" w:themeColor="text1"/>
        </w:rPr>
        <w:t>API’s, Repository</w:t>
      </w:r>
      <w:r w:rsidRPr="000F169B">
        <w:rPr>
          <w:rFonts w:ascii="Cambria" w:hAnsi="Cambria" w:cstheme="minorHAnsi"/>
          <w:color w:val="000000" w:themeColor="text1"/>
        </w:rPr>
        <w:t xml:space="preserve"> </w:t>
      </w:r>
      <w:r w:rsidR="00F15DD6" w:rsidRPr="000F169B">
        <w:rPr>
          <w:rFonts w:ascii="Cambria" w:hAnsi="Cambria" w:cstheme="minorHAnsi"/>
          <w:color w:val="000000" w:themeColor="text1"/>
        </w:rPr>
        <w:t>Pattern,</w:t>
      </w:r>
      <w:r w:rsidR="003D465C" w:rsidRPr="000F169B">
        <w:rPr>
          <w:rFonts w:ascii="Cambria" w:hAnsi="Cambria" w:cstheme="minorHAnsi"/>
          <w:color w:val="000000" w:themeColor="text1"/>
        </w:rPr>
        <w:t xml:space="preserve"> and various other Solid </w:t>
      </w:r>
      <w:r w:rsidR="00F15DD6" w:rsidRPr="000F169B">
        <w:rPr>
          <w:rFonts w:ascii="Cambria" w:hAnsi="Cambria" w:cstheme="minorHAnsi"/>
          <w:color w:val="000000" w:themeColor="text1"/>
        </w:rPr>
        <w:t>principles-oriented</w:t>
      </w:r>
      <w:r w:rsidR="003D465C" w:rsidRPr="000F169B">
        <w:rPr>
          <w:rFonts w:ascii="Cambria" w:hAnsi="Cambria" w:cstheme="minorHAnsi"/>
          <w:color w:val="000000" w:themeColor="text1"/>
        </w:rPr>
        <w:t xml:space="preserve"> design patterns.</w:t>
      </w:r>
    </w:p>
    <w:p w14:paraId="070D5FF8" w14:textId="77777777" w:rsidR="00F37D62" w:rsidRPr="000F169B" w:rsidRDefault="00F37D62" w:rsidP="008E7CA6">
      <w:pPr>
        <w:pStyle w:val="ListParagraph"/>
        <w:numPr>
          <w:ilvl w:val="0"/>
          <w:numId w:val="18"/>
        </w:numPr>
        <w:spacing w:after="63" w:line="247" w:lineRule="auto"/>
        <w:jc w:val="both"/>
        <w:rPr>
          <w:rFonts w:ascii="Cambria" w:hAnsi="Cambria" w:cstheme="minorHAnsi"/>
          <w:color w:val="000000" w:themeColor="text1"/>
        </w:rPr>
      </w:pPr>
      <w:r w:rsidRPr="000F169B">
        <w:rPr>
          <w:rFonts w:ascii="Cambria" w:hAnsi="Cambria" w:cstheme="minorHAnsi"/>
          <w:color w:val="000000" w:themeColor="text1"/>
        </w:rPr>
        <w:t>Developed Reusable Components on UI (Views) by Developing the partial views, view starts, and reusable components for implementing the business rules with C# and OOPS concepts.</w:t>
      </w:r>
    </w:p>
    <w:p w14:paraId="00BD3120" w14:textId="280064FF" w:rsidR="003D465C" w:rsidRPr="000F169B" w:rsidRDefault="003D465C" w:rsidP="008E7CA6">
      <w:pPr>
        <w:pStyle w:val="ListParagraph"/>
        <w:numPr>
          <w:ilvl w:val="0"/>
          <w:numId w:val="18"/>
        </w:numPr>
        <w:spacing w:after="65" w:line="249" w:lineRule="auto"/>
        <w:jc w:val="both"/>
        <w:rPr>
          <w:rFonts w:ascii="Cambria" w:hAnsi="Cambria" w:cstheme="minorHAnsi"/>
          <w:color w:val="000000" w:themeColor="text1"/>
        </w:rPr>
      </w:pPr>
      <w:r w:rsidRPr="000F169B">
        <w:rPr>
          <w:rFonts w:ascii="Cambria" w:hAnsi="Cambria" w:cstheme="minorHAnsi"/>
          <w:color w:val="000000" w:themeColor="text1"/>
        </w:rPr>
        <w:t xml:space="preserve">Used DI injection and singleton classes across </w:t>
      </w:r>
      <w:r w:rsidR="00F15DD6" w:rsidRPr="000F169B">
        <w:rPr>
          <w:rFonts w:ascii="Cambria" w:hAnsi="Cambria" w:cstheme="minorHAnsi"/>
          <w:color w:val="000000" w:themeColor="text1"/>
        </w:rPr>
        <w:t>application.</w:t>
      </w:r>
    </w:p>
    <w:p w14:paraId="413716C2" w14:textId="415F9C6F" w:rsidR="00E77B57" w:rsidRPr="000F169B" w:rsidRDefault="00E77B57" w:rsidP="008E7CA6">
      <w:pPr>
        <w:pStyle w:val="ListParagraph"/>
        <w:numPr>
          <w:ilvl w:val="0"/>
          <w:numId w:val="18"/>
        </w:numPr>
        <w:spacing w:after="63" w:line="247" w:lineRule="auto"/>
        <w:jc w:val="both"/>
        <w:rPr>
          <w:rFonts w:ascii="Cambria" w:hAnsi="Cambria" w:cstheme="minorHAnsi"/>
          <w:color w:val="000000" w:themeColor="text1"/>
        </w:rPr>
      </w:pPr>
      <w:r w:rsidRPr="000F169B">
        <w:rPr>
          <w:rFonts w:ascii="Cambria" w:hAnsi="Cambria" w:cstheme="minorHAnsi"/>
          <w:color w:val="000000" w:themeColor="text1"/>
        </w:rPr>
        <w:t>Created efficient design and developing User Interaction screens using HTML, CSS3, Bootstrap, JavaScript, Angular 9 and Node.JS.</w:t>
      </w:r>
    </w:p>
    <w:p w14:paraId="2A5069A7" w14:textId="77777777" w:rsidR="00A02074" w:rsidRPr="000F169B" w:rsidRDefault="00A02074" w:rsidP="008E7CA6">
      <w:pPr>
        <w:pStyle w:val="ListParagraph"/>
        <w:numPr>
          <w:ilvl w:val="0"/>
          <w:numId w:val="18"/>
        </w:numPr>
        <w:spacing w:after="65" w:line="249" w:lineRule="auto"/>
        <w:jc w:val="both"/>
        <w:rPr>
          <w:rFonts w:ascii="Cambria" w:hAnsi="Cambria" w:cstheme="minorHAnsi"/>
          <w:bCs/>
          <w:iCs/>
          <w:color w:val="000000" w:themeColor="text1"/>
        </w:rPr>
      </w:pPr>
      <w:r w:rsidRPr="000F169B">
        <w:rPr>
          <w:rFonts w:ascii="Cambria" w:hAnsi="Cambria" w:cstheme="minorHAnsi"/>
          <w:bCs/>
          <w:iCs/>
          <w:color w:val="000000" w:themeColor="text1"/>
        </w:rPr>
        <w:t>Designed and developed data access layer using Entity framework database first or schema first model.</w:t>
      </w:r>
    </w:p>
    <w:p w14:paraId="69F1F6AB" w14:textId="3DE026AF" w:rsidR="00A02074" w:rsidRPr="000F169B" w:rsidRDefault="00A02074" w:rsidP="008E7CA6">
      <w:pPr>
        <w:pStyle w:val="ListParagraph"/>
        <w:numPr>
          <w:ilvl w:val="0"/>
          <w:numId w:val="18"/>
        </w:numPr>
        <w:spacing w:after="65" w:line="249" w:lineRule="auto"/>
        <w:jc w:val="both"/>
        <w:rPr>
          <w:rFonts w:ascii="Cambria" w:hAnsi="Cambria" w:cstheme="minorHAnsi"/>
          <w:color w:val="000000" w:themeColor="text1"/>
        </w:rPr>
      </w:pPr>
      <w:r w:rsidRPr="000F169B">
        <w:rPr>
          <w:rFonts w:ascii="Cambria" w:hAnsi="Cambria" w:cstheme="minorHAnsi"/>
          <w:bCs/>
          <w:iCs/>
          <w:color w:val="000000" w:themeColor="text1"/>
        </w:rPr>
        <w:t>Implemented</w:t>
      </w:r>
      <w:r w:rsidRPr="000F169B">
        <w:rPr>
          <w:rFonts w:ascii="Cambria" w:hAnsi="Cambria" w:cstheme="minorHAnsi"/>
          <w:b/>
          <w:color w:val="000000" w:themeColor="text1"/>
        </w:rPr>
        <w:t xml:space="preserve"> </w:t>
      </w:r>
      <w:r w:rsidRPr="000F169B">
        <w:rPr>
          <w:rFonts w:ascii="Cambria" w:hAnsi="Cambria" w:cstheme="minorHAnsi"/>
          <w:color w:val="000000" w:themeColor="text1"/>
        </w:rPr>
        <w:t>Implicit login flow authentication using angular-oauth2-oidc (Angular) along with Azure AD</w:t>
      </w:r>
      <w:r w:rsidR="0040137B" w:rsidRPr="000F169B">
        <w:rPr>
          <w:rFonts w:ascii="Cambria" w:hAnsi="Cambria" w:cstheme="minorHAnsi"/>
          <w:color w:val="000000" w:themeColor="text1"/>
        </w:rPr>
        <w:t xml:space="preserve"> </w:t>
      </w:r>
      <w:r w:rsidRPr="000F169B">
        <w:rPr>
          <w:rFonts w:ascii="Cambria" w:hAnsi="Cambria" w:cstheme="minorHAnsi"/>
          <w:color w:val="000000" w:themeColor="text1"/>
        </w:rPr>
        <w:t>B2C for user login. Updated user attributes using Graph API.</w:t>
      </w:r>
    </w:p>
    <w:p w14:paraId="0290F782" w14:textId="1117AC4B" w:rsidR="00A02074" w:rsidRPr="000F169B" w:rsidRDefault="00A02074" w:rsidP="008E7CA6">
      <w:pPr>
        <w:pStyle w:val="ListParagraph"/>
        <w:numPr>
          <w:ilvl w:val="0"/>
          <w:numId w:val="18"/>
        </w:numPr>
        <w:spacing w:after="65" w:line="249" w:lineRule="auto"/>
        <w:jc w:val="both"/>
        <w:rPr>
          <w:rFonts w:ascii="Cambria" w:hAnsi="Cambria" w:cstheme="minorHAnsi"/>
          <w:color w:val="000000" w:themeColor="text1"/>
        </w:rPr>
      </w:pPr>
      <w:r w:rsidRPr="000F169B">
        <w:rPr>
          <w:rFonts w:ascii="Cambria" w:hAnsi="Cambria" w:cstheme="minorHAnsi"/>
          <w:color w:val="000000" w:themeColor="text1"/>
        </w:rPr>
        <w:t>Implemented Prime Ng Component library controls in all the angular components and Font Awesome Icons thought the application.</w:t>
      </w:r>
    </w:p>
    <w:p w14:paraId="1154DEFF" w14:textId="434EEFE9" w:rsidR="00A02074" w:rsidRPr="000F169B" w:rsidRDefault="00A02074" w:rsidP="008E7CA6">
      <w:pPr>
        <w:pStyle w:val="ListParagraph"/>
        <w:numPr>
          <w:ilvl w:val="0"/>
          <w:numId w:val="18"/>
        </w:numPr>
        <w:spacing w:after="27" w:line="249" w:lineRule="auto"/>
        <w:jc w:val="both"/>
        <w:rPr>
          <w:rFonts w:ascii="Cambria" w:hAnsi="Cambria" w:cstheme="minorHAnsi"/>
          <w:color w:val="000000" w:themeColor="text1"/>
        </w:rPr>
      </w:pPr>
      <w:r w:rsidRPr="000F169B">
        <w:rPr>
          <w:rFonts w:ascii="Cambria" w:hAnsi="Cambria" w:cstheme="minorHAnsi"/>
          <w:color w:val="000000" w:themeColor="text1"/>
        </w:rPr>
        <w:t>Created Restful Web APIs from scratch using .net core 3.1</w:t>
      </w:r>
      <w:r w:rsidR="00E248A8" w:rsidRPr="000F169B">
        <w:rPr>
          <w:rFonts w:ascii="Cambria" w:hAnsi="Cambria" w:cstheme="minorHAnsi"/>
          <w:color w:val="000000" w:themeColor="text1"/>
        </w:rPr>
        <w:t xml:space="preserve"> and consumed NetSuite Rest </w:t>
      </w:r>
      <w:r w:rsidR="008A5ED0" w:rsidRPr="000F169B">
        <w:rPr>
          <w:rFonts w:ascii="Cambria" w:hAnsi="Cambria" w:cstheme="minorHAnsi"/>
          <w:color w:val="000000" w:themeColor="text1"/>
        </w:rPr>
        <w:t>APIs</w:t>
      </w:r>
      <w:r w:rsidR="00E248A8" w:rsidRPr="000F169B">
        <w:rPr>
          <w:rFonts w:ascii="Cambria" w:hAnsi="Cambria" w:cstheme="minorHAnsi"/>
          <w:color w:val="000000" w:themeColor="text1"/>
        </w:rPr>
        <w:t xml:space="preserve"> to access products, quotes data and saved data to local DB for frequently used data.</w:t>
      </w:r>
    </w:p>
    <w:p w14:paraId="7FFB9FC5" w14:textId="433013E3" w:rsidR="00A02074" w:rsidRPr="000F169B" w:rsidRDefault="00A02074" w:rsidP="008E7CA6">
      <w:pPr>
        <w:pStyle w:val="ListParagraph"/>
        <w:numPr>
          <w:ilvl w:val="0"/>
          <w:numId w:val="18"/>
        </w:numPr>
        <w:spacing w:after="27" w:line="249" w:lineRule="auto"/>
        <w:jc w:val="both"/>
        <w:rPr>
          <w:rFonts w:ascii="Cambria" w:hAnsi="Cambria" w:cstheme="minorHAnsi"/>
          <w:color w:val="000000" w:themeColor="text1"/>
        </w:rPr>
      </w:pPr>
      <w:r w:rsidRPr="000F169B">
        <w:rPr>
          <w:rFonts w:ascii="Cambria" w:hAnsi="Cambria" w:cstheme="minorHAnsi"/>
          <w:color w:val="000000" w:themeColor="text1"/>
        </w:rPr>
        <w:t xml:space="preserve">Involved in server-side code development with multi-level code review process with unit test cases with </w:t>
      </w:r>
      <w:r w:rsidR="007274F2" w:rsidRPr="000F169B">
        <w:rPr>
          <w:rFonts w:ascii="Cambria" w:hAnsi="Cambria" w:cstheme="minorHAnsi"/>
          <w:color w:val="000000" w:themeColor="text1"/>
        </w:rPr>
        <w:t>100%</w:t>
      </w:r>
      <w:r w:rsidRPr="000F169B">
        <w:rPr>
          <w:rFonts w:ascii="Cambria" w:hAnsi="Cambria" w:cstheme="minorHAnsi"/>
          <w:color w:val="000000" w:themeColor="text1"/>
        </w:rPr>
        <w:t xml:space="preserve"> code coverage before check in. </w:t>
      </w:r>
    </w:p>
    <w:p w14:paraId="4E53C5D3" w14:textId="1A6D6E58" w:rsidR="007274F2" w:rsidRPr="000F169B" w:rsidRDefault="007274F2" w:rsidP="008E7CA6">
      <w:pPr>
        <w:pStyle w:val="ListParagraph"/>
        <w:numPr>
          <w:ilvl w:val="0"/>
          <w:numId w:val="18"/>
        </w:numPr>
        <w:spacing w:after="27" w:line="249" w:lineRule="auto"/>
        <w:jc w:val="both"/>
        <w:rPr>
          <w:rFonts w:ascii="Cambria" w:hAnsi="Cambria" w:cstheme="minorHAnsi"/>
          <w:color w:val="000000" w:themeColor="text1"/>
        </w:rPr>
      </w:pPr>
      <w:r w:rsidRPr="000F169B">
        <w:rPr>
          <w:rFonts w:ascii="Cambria" w:hAnsi="Cambria" w:cstheme="minorHAnsi"/>
          <w:color w:val="000000" w:themeColor="text1"/>
        </w:rPr>
        <w:t xml:space="preserve">Troubleshoot bugs using multiple </w:t>
      </w:r>
      <w:r w:rsidR="000017C2" w:rsidRPr="000F169B">
        <w:rPr>
          <w:rFonts w:ascii="Cambria" w:hAnsi="Cambria" w:cstheme="minorHAnsi"/>
          <w:color w:val="000000" w:themeColor="text1"/>
        </w:rPr>
        <w:t xml:space="preserve">tools like Splunk and local tools and properly update bugs in </w:t>
      </w:r>
      <w:r w:rsidR="004E2ED5" w:rsidRPr="000F169B">
        <w:rPr>
          <w:rFonts w:ascii="Cambria" w:hAnsi="Cambria" w:cstheme="minorHAnsi"/>
          <w:bCs/>
          <w:color w:val="000000" w:themeColor="text1"/>
        </w:rPr>
        <w:t>Azure DevOps.</w:t>
      </w:r>
    </w:p>
    <w:p w14:paraId="732D3F2D" w14:textId="77777777" w:rsidR="00A02074" w:rsidRPr="000F169B" w:rsidRDefault="00A02074" w:rsidP="008E7CA6">
      <w:pPr>
        <w:pStyle w:val="ListParagraph"/>
        <w:numPr>
          <w:ilvl w:val="0"/>
          <w:numId w:val="18"/>
        </w:numPr>
        <w:spacing w:after="27" w:line="249" w:lineRule="auto"/>
        <w:jc w:val="both"/>
        <w:rPr>
          <w:rFonts w:ascii="Cambria" w:hAnsi="Cambria" w:cstheme="minorHAnsi"/>
          <w:color w:val="000000" w:themeColor="text1"/>
        </w:rPr>
      </w:pPr>
      <w:r w:rsidRPr="000F169B">
        <w:rPr>
          <w:rFonts w:ascii="Cambria" w:hAnsi="Cambria" w:cstheme="minorHAnsi"/>
          <w:color w:val="000000" w:themeColor="text1"/>
        </w:rPr>
        <w:t xml:space="preserve">Configured and deployed web app and APIs to Azure app services. </w:t>
      </w:r>
    </w:p>
    <w:p w14:paraId="29DD8FDE" w14:textId="066E59B5" w:rsidR="00A02074" w:rsidRPr="000F169B" w:rsidRDefault="00A02074" w:rsidP="008E7CA6">
      <w:pPr>
        <w:pStyle w:val="ListParagraph"/>
        <w:numPr>
          <w:ilvl w:val="0"/>
          <w:numId w:val="18"/>
        </w:numPr>
        <w:spacing w:after="27" w:line="249" w:lineRule="auto"/>
        <w:jc w:val="both"/>
        <w:rPr>
          <w:rFonts w:ascii="Cambria" w:hAnsi="Cambria" w:cstheme="minorHAnsi"/>
          <w:color w:val="000000" w:themeColor="text1"/>
        </w:rPr>
      </w:pPr>
      <w:r w:rsidRPr="000F169B">
        <w:rPr>
          <w:rFonts w:ascii="Cambria" w:hAnsi="Cambria" w:cstheme="minorHAnsi"/>
          <w:color w:val="000000" w:themeColor="text1"/>
        </w:rPr>
        <w:t xml:space="preserve">Created a web app with razor pages for internal use using MVC. </w:t>
      </w:r>
    </w:p>
    <w:p w14:paraId="52742C20" w14:textId="62ACC724" w:rsidR="00F52C63" w:rsidRPr="000F169B" w:rsidRDefault="003F7733" w:rsidP="008E7CA6">
      <w:pPr>
        <w:pStyle w:val="ListParagraph"/>
        <w:numPr>
          <w:ilvl w:val="0"/>
          <w:numId w:val="18"/>
        </w:numPr>
        <w:spacing w:after="27" w:line="249" w:lineRule="auto"/>
        <w:jc w:val="both"/>
        <w:rPr>
          <w:rFonts w:ascii="Cambria" w:hAnsi="Cambria" w:cstheme="minorHAnsi"/>
          <w:color w:val="000000" w:themeColor="text1"/>
        </w:rPr>
      </w:pPr>
      <w:r w:rsidRPr="000F169B">
        <w:rPr>
          <w:rFonts w:ascii="Cambria" w:hAnsi="Cambria" w:cstheme="minorHAnsi"/>
          <w:color w:val="000000" w:themeColor="text1"/>
        </w:rPr>
        <w:t>Developed Database including T-SQL queries, stored procedures, views and ensuring set up relations which included indexing, constraints, foreign keys etc., for SQL server 2017.</w:t>
      </w:r>
    </w:p>
    <w:p w14:paraId="33E50E7E" w14:textId="4CAEFFA7" w:rsidR="00A02074" w:rsidRPr="000F169B" w:rsidRDefault="00331628" w:rsidP="008E7CA6">
      <w:pPr>
        <w:pStyle w:val="ListParagraph"/>
        <w:numPr>
          <w:ilvl w:val="0"/>
          <w:numId w:val="18"/>
        </w:numPr>
        <w:spacing w:after="265" w:line="249" w:lineRule="auto"/>
        <w:jc w:val="both"/>
        <w:rPr>
          <w:rFonts w:ascii="Cambria" w:hAnsi="Cambria" w:cstheme="minorHAnsi"/>
          <w:color w:val="000000" w:themeColor="text1"/>
        </w:rPr>
      </w:pPr>
      <w:r w:rsidRPr="000F169B">
        <w:rPr>
          <w:rFonts w:ascii="Cambria" w:hAnsi="Cambria" w:cstheme="minorHAnsi"/>
          <w:color w:val="000000" w:themeColor="text1"/>
        </w:rPr>
        <w:t>Build async architecture with Azure Functions, Logic Apps and Service Bus.</w:t>
      </w:r>
    </w:p>
    <w:p w14:paraId="116AB302" w14:textId="77777777" w:rsidR="00A02074" w:rsidRPr="000F169B" w:rsidRDefault="00A02074" w:rsidP="008E7CA6">
      <w:pPr>
        <w:pStyle w:val="ListParagraph"/>
        <w:numPr>
          <w:ilvl w:val="0"/>
          <w:numId w:val="18"/>
        </w:numPr>
        <w:spacing w:after="27" w:line="249" w:lineRule="auto"/>
        <w:jc w:val="both"/>
        <w:rPr>
          <w:rFonts w:ascii="Cambria" w:hAnsi="Cambria" w:cstheme="minorHAnsi"/>
          <w:color w:val="000000" w:themeColor="text1"/>
        </w:rPr>
      </w:pPr>
      <w:r w:rsidRPr="000F169B">
        <w:rPr>
          <w:rFonts w:ascii="Cambria" w:hAnsi="Cambria" w:cstheme="minorHAnsi"/>
          <w:color w:val="000000" w:themeColor="text1"/>
        </w:rPr>
        <w:t xml:space="preserve">Used GIT as version control system for Dealer Application and APIs. </w:t>
      </w:r>
    </w:p>
    <w:p w14:paraId="7E1E19EF" w14:textId="77777777" w:rsidR="000F169B" w:rsidRDefault="00A02074" w:rsidP="008E7CA6">
      <w:pPr>
        <w:pStyle w:val="ListParagraph"/>
        <w:numPr>
          <w:ilvl w:val="0"/>
          <w:numId w:val="18"/>
        </w:numPr>
        <w:spacing w:after="265" w:line="249" w:lineRule="auto"/>
        <w:jc w:val="both"/>
        <w:rPr>
          <w:rFonts w:ascii="Cambria" w:hAnsi="Cambria" w:cstheme="minorHAnsi"/>
          <w:color w:val="000000" w:themeColor="text1"/>
        </w:rPr>
      </w:pPr>
      <w:r w:rsidRPr="000F169B">
        <w:rPr>
          <w:rFonts w:ascii="Cambria" w:hAnsi="Cambria" w:cstheme="minorHAnsi"/>
          <w:color w:val="000000" w:themeColor="text1"/>
        </w:rPr>
        <w:t xml:space="preserve">Created Queues, Published and subscribed to Azure Service Bus message queues. </w:t>
      </w:r>
    </w:p>
    <w:p w14:paraId="0D52DE9C" w14:textId="63D5D038" w:rsidR="008A5B52" w:rsidRPr="000F169B" w:rsidRDefault="00A02074" w:rsidP="008E7CA6">
      <w:pPr>
        <w:pStyle w:val="ListParagraph"/>
        <w:spacing w:after="265" w:line="249" w:lineRule="auto"/>
        <w:ind w:left="0"/>
        <w:jc w:val="both"/>
        <w:rPr>
          <w:rFonts w:ascii="Cambria" w:hAnsi="Cambria" w:cstheme="minorHAnsi"/>
          <w:color w:val="000000" w:themeColor="text1"/>
        </w:rPr>
      </w:pPr>
      <w:r w:rsidRPr="000F169B">
        <w:rPr>
          <w:rFonts w:ascii="Cambria" w:hAnsi="Cambria" w:cstheme="minorHAnsi"/>
          <w:b/>
          <w:bCs/>
          <w:color w:val="000000" w:themeColor="text1"/>
        </w:rPr>
        <w:t>Environment</w:t>
      </w:r>
      <w:r w:rsidRPr="000F169B">
        <w:rPr>
          <w:rFonts w:ascii="Cambria" w:hAnsi="Cambria" w:cstheme="minorHAnsi"/>
          <w:color w:val="000000" w:themeColor="text1"/>
        </w:rPr>
        <w:t>: .NET Core 3.1, MVC, Razor Pages, Angular 9, RESTful Web APIs, TypeScript, CSS, SCSS, Dependency Injection, Repository Pattern, C#, GIT, Visual Studio 2019, Azure App Service, Azure Service Bus, Postman, OAuth 2.0,</w:t>
      </w:r>
      <w:r w:rsidR="003F7733" w:rsidRPr="000F169B">
        <w:rPr>
          <w:rFonts w:ascii="Cambria" w:hAnsi="Cambria" w:cstheme="minorHAnsi"/>
          <w:color w:val="000000" w:themeColor="text1"/>
        </w:rPr>
        <w:t xml:space="preserve"> SQL server 2017</w:t>
      </w:r>
      <w:r w:rsidRPr="000F169B">
        <w:rPr>
          <w:rFonts w:ascii="Cambria" w:hAnsi="Cambria" w:cstheme="minorHAnsi"/>
          <w:color w:val="000000" w:themeColor="text1"/>
        </w:rPr>
        <w:t>, Auto Mapper, Entity Framework Core.</w:t>
      </w:r>
    </w:p>
    <w:p w14:paraId="3F32ACF6" w14:textId="76B61634" w:rsidR="00731033" w:rsidRPr="000F169B" w:rsidRDefault="00F758F2" w:rsidP="008E7CA6">
      <w:pPr>
        <w:jc w:val="both"/>
        <w:rPr>
          <w:rFonts w:ascii="Cambria" w:hAnsi="Cambria" w:cstheme="minorHAnsi"/>
          <w:b/>
          <w:color w:val="000000" w:themeColor="text1"/>
          <w:sz w:val="22"/>
          <w:szCs w:val="22"/>
        </w:rPr>
      </w:pPr>
      <w:r w:rsidRPr="000F169B">
        <w:rPr>
          <w:rFonts w:ascii="Cambria" w:hAnsi="Cambria" w:cstheme="minorHAnsi"/>
          <w:b/>
          <w:color w:val="000000" w:themeColor="text1"/>
          <w:sz w:val="22"/>
          <w:szCs w:val="22"/>
        </w:rPr>
        <w:t>Radius Travel</w:t>
      </w:r>
      <w:r w:rsidR="001A0EDF" w:rsidRPr="000F169B">
        <w:rPr>
          <w:rFonts w:ascii="Cambria" w:hAnsi="Cambria" w:cstheme="minorHAnsi"/>
          <w:b/>
          <w:color w:val="000000" w:themeColor="text1"/>
          <w:sz w:val="22"/>
          <w:szCs w:val="22"/>
        </w:rPr>
        <w:t>s</w:t>
      </w:r>
      <w:r w:rsidRPr="000F169B">
        <w:rPr>
          <w:rFonts w:ascii="Cambria" w:hAnsi="Cambria" w:cstheme="minorHAnsi"/>
          <w:b/>
          <w:color w:val="000000" w:themeColor="text1"/>
          <w:sz w:val="22"/>
          <w:szCs w:val="22"/>
        </w:rPr>
        <w:t>, North Bethesda - MD</w:t>
      </w:r>
      <w:r w:rsidR="008A5B52" w:rsidRPr="000F169B">
        <w:rPr>
          <w:rFonts w:ascii="Cambria" w:hAnsi="Cambria" w:cstheme="minorHAnsi"/>
          <w:b/>
          <w:color w:val="000000" w:themeColor="text1"/>
          <w:sz w:val="22"/>
          <w:szCs w:val="22"/>
        </w:rPr>
        <w:tab/>
      </w:r>
      <w:r w:rsidR="00016B68" w:rsidRPr="000F169B">
        <w:rPr>
          <w:rFonts w:ascii="Cambria" w:hAnsi="Cambria" w:cstheme="minorHAnsi"/>
          <w:b/>
          <w:color w:val="000000" w:themeColor="text1"/>
          <w:sz w:val="22"/>
          <w:szCs w:val="22"/>
        </w:rPr>
        <w:t xml:space="preserve"> </w:t>
      </w:r>
      <w:r w:rsidR="008A5B52" w:rsidRPr="000F169B">
        <w:rPr>
          <w:rFonts w:ascii="Cambria" w:hAnsi="Cambria" w:cstheme="minorHAnsi"/>
          <w:b/>
          <w:color w:val="000000" w:themeColor="text1"/>
          <w:sz w:val="22"/>
          <w:szCs w:val="22"/>
        </w:rPr>
        <w:tab/>
      </w:r>
      <w:r w:rsidR="008A5B52" w:rsidRPr="000F169B">
        <w:rPr>
          <w:rFonts w:ascii="Cambria" w:hAnsi="Cambria" w:cstheme="minorHAnsi"/>
          <w:b/>
          <w:color w:val="000000" w:themeColor="text1"/>
          <w:sz w:val="22"/>
          <w:szCs w:val="22"/>
        </w:rPr>
        <w:tab/>
      </w:r>
      <w:r w:rsidR="008A5B52" w:rsidRPr="000F169B">
        <w:rPr>
          <w:rFonts w:ascii="Cambria" w:hAnsi="Cambria" w:cstheme="minorHAnsi"/>
          <w:b/>
          <w:color w:val="000000" w:themeColor="text1"/>
          <w:sz w:val="22"/>
          <w:szCs w:val="22"/>
        </w:rPr>
        <w:tab/>
        <w:t xml:space="preserve">    </w:t>
      </w:r>
      <w:r w:rsidR="000F169B">
        <w:rPr>
          <w:rFonts w:ascii="Cambria" w:hAnsi="Cambria" w:cstheme="minorHAnsi"/>
          <w:b/>
          <w:color w:val="000000" w:themeColor="text1"/>
          <w:sz w:val="22"/>
          <w:szCs w:val="22"/>
        </w:rPr>
        <w:tab/>
      </w:r>
      <w:r w:rsidR="00417F8C" w:rsidRPr="000F169B">
        <w:rPr>
          <w:rFonts w:ascii="Cambria" w:hAnsi="Cambria" w:cstheme="minorHAnsi"/>
          <w:b/>
          <w:color w:val="000000" w:themeColor="text1"/>
          <w:sz w:val="22"/>
          <w:szCs w:val="22"/>
        </w:rPr>
        <w:t xml:space="preserve">  </w:t>
      </w:r>
      <w:r w:rsidR="00590710" w:rsidRPr="000F169B">
        <w:rPr>
          <w:rFonts w:ascii="Cambria" w:hAnsi="Cambria" w:cstheme="minorHAnsi"/>
          <w:b/>
          <w:color w:val="000000" w:themeColor="text1"/>
          <w:sz w:val="22"/>
          <w:szCs w:val="22"/>
        </w:rPr>
        <w:t>Jan 20</w:t>
      </w:r>
      <w:r w:rsidR="00731033" w:rsidRPr="000F169B">
        <w:rPr>
          <w:rFonts w:ascii="Cambria" w:hAnsi="Cambria" w:cstheme="minorHAnsi"/>
          <w:b/>
          <w:color w:val="000000" w:themeColor="text1"/>
          <w:sz w:val="22"/>
          <w:szCs w:val="22"/>
        </w:rPr>
        <w:t>1</w:t>
      </w:r>
      <w:r w:rsidR="00AA7803" w:rsidRPr="000F169B">
        <w:rPr>
          <w:rFonts w:ascii="Cambria" w:hAnsi="Cambria" w:cstheme="minorHAnsi"/>
          <w:b/>
          <w:color w:val="000000" w:themeColor="text1"/>
          <w:sz w:val="22"/>
          <w:szCs w:val="22"/>
        </w:rPr>
        <w:t>8</w:t>
      </w:r>
      <w:r w:rsidR="000F169B">
        <w:rPr>
          <w:rFonts w:ascii="Cambria" w:hAnsi="Cambria" w:cstheme="minorHAnsi"/>
          <w:b/>
          <w:color w:val="000000" w:themeColor="text1"/>
          <w:sz w:val="22"/>
          <w:szCs w:val="22"/>
        </w:rPr>
        <w:t xml:space="preserve"> -</w:t>
      </w:r>
      <w:r w:rsidR="008A5B52" w:rsidRPr="000F169B">
        <w:rPr>
          <w:rFonts w:ascii="Cambria" w:hAnsi="Cambria" w:cstheme="minorHAnsi"/>
          <w:b/>
          <w:color w:val="000000" w:themeColor="text1"/>
          <w:sz w:val="22"/>
          <w:szCs w:val="22"/>
        </w:rPr>
        <w:t xml:space="preserve"> </w:t>
      </w:r>
      <w:r w:rsidR="008E7CA6">
        <w:rPr>
          <w:rFonts w:ascii="Cambria" w:hAnsi="Cambria" w:cstheme="minorHAnsi"/>
          <w:b/>
          <w:color w:val="000000" w:themeColor="text1"/>
          <w:sz w:val="22"/>
          <w:szCs w:val="22"/>
        </w:rPr>
        <w:t>Jun</w:t>
      </w:r>
      <w:r w:rsidR="00330584" w:rsidRPr="000F169B">
        <w:rPr>
          <w:rFonts w:ascii="Cambria" w:hAnsi="Cambria" w:cstheme="minorHAnsi"/>
          <w:b/>
          <w:color w:val="000000" w:themeColor="text1"/>
          <w:sz w:val="22"/>
          <w:szCs w:val="22"/>
        </w:rPr>
        <w:t xml:space="preserve"> 20</w:t>
      </w:r>
      <w:r w:rsidR="00AA7803" w:rsidRPr="000F169B">
        <w:rPr>
          <w:rFonts w:ascii="Cambria" w:hAnsi="Cambria" w:cstheme="minorHAnsi"/>
          <w:b/>
          <w:color w:val="000000" w:themeColor="text1"/>
          <w:sz w:val="22"/>
          <w:szCs w:val="22"/>
        </w:rPr>
        <w:t>20</w:t>
      </w:r>
    </w:p>
    <w:p w14:paraId="2A7F9B13" w14:textId="4AAC628F" w:rsidR="00C359BF" w:rsidRDefault="00F758F2" w:rsidP="008E7CA6">
      <w:pPr>
        <w:jc w:val="both"/>
        <w:rPr>
          <w:rFonts w:ascii="Cambria" w:hAnsi="Cambria" w:cstheme="minorHAnsi"/>
          <w:b/>
          <w:color w:val="000000" w:themeColor="text1"/>
          <w:sz w:val="22"/>
          <w:szCs w:val="22"/>
        </w:rPr>
      </w:pPr>
      <w:r w:rsidRPr="000F169B">
        <w:rPr>
          <w:rFonts w:ascii="Cambria" w:hAnsi="Cambria" w:cstheme="minorHAnsi"/>
          <w:b/>
          <w:color w:val="000000" w:themeColor="text1"/>
          <w:sz w:val="22"/>
          <w:szCs w:val="22"/>
        </w:rPr>
        <w:t>Full Stack Developer</w:t>
      </w:r>
    </w:p>
    <w:p w14:paraId="5C9B77F3" w14:textId="77777777" w:rsidR="000F169B" w:rsidRDefault="000F169B" w:rsidP="008E7CA6">
      <w:pPr>
        <w:jc w:val="both"/>
        <w:rPr>
          <w:rFonts w:ascii="Cambria" w:hAnsi="Cambria" w:cstheme="minorHAnsi"/>
          <w:b/>
          <w:color w:val="000000" w:themeColor="text1"/>
          <w:sz w:val="22"/>
          <w:szCs w:val="22"/>
        </w:rPr>
      </w:pPr>
    </w:p>
    <w:p w14:paraId="5525D5E8" w14:textId="03CE71F9" w:rsidR="00462EE3" w:rsidRPr="000F169B" w:rsidRDefault="000F169B" w:rsidP="008E7CA6">
      <w:pPr>
        <w:jc w:val="both"/>
        <w:rPr>
          <w:rFonts w:ascii="Cambria" w:hAnsi="Cambria" w:cstheme="minorHAnsi"/>
          <w:b/>
          <w:color w:val="000000" w:themeColor="text1"/>
          <w:sz w:val="22"/>
          <w:szCs w:val="22"/>
        </w:rPr>
      </w:pPr>
      <w:r>
        <w:rPr>
          <w:rFonts w:ascii="Cambria" w:hAnsi="Cambria" w:cstheme="minorHAnsi"/>
          <w:b/>
          <w:color w:val="000000" w:themeColor="text1"/>
          <w:sz w:val="22"/>
          <w:szCs w:val="22"/>
        </w:rPr>
        <w:t>Responsibilities:</w:t>
      </w:r>
    </w:p>
    <w:p w14:paraId="2B2B81CE" w14:textId="5E7C3602" w:rsidR="00F25938" w:rsidRPr="000F169B" w:rsidRDefault="00F25938" w:rsidP="008E7CA6">
      <w:pPr>
        <w:pStyle w:val="ListParagraph"/>
        <w:numPr>
          <w:ilvl w:val="0"/>
          <w:numId w:val="44"/>
        </w:numPr>
        <w:spacing w:after="63" w:line="249" w:lineRule="auto"/>
        <w:jc w:val="both"/>
        <w:rPr>
          <w:rFonts w:ascii="Cambria" w:hAnsi="Cambria" w:cstheme="minorHAnsi"/>
          <w:color w:val="000000" w:themeColor="text1"/>
        </w:rPr>
      </w:pPr>
      <w:r w:rsidRPr="000F169B">
        <w:rPr>
          <w:rFonts w:ascii="Cambria" w:hAnsi="Cambria" w:cstheme="minorHAnsi"/>
          <w:color w:val="000000" w:themeColor="text1"/>
        </w:rPr>
        <w:t xml:space="preserve">Followed Agile Development involving </w:t>
      </w:r>
      <w:r w:rsidR="00C66C4A" w:rsidRPr="000F169B">
        <w:rPr>
          <w:rFonts w:ascii="Cambria" w:hAnsi="Cambria" w:cstheme="minorHAnsi"/>
          <w:color w:val="000000" w:themeColor="text1"/>
        </w:rPr>
        <w:t>3</w:t>
      </w:r>
      <w:r w:rsidRPr="000F169B">
        <w:rPr>
          <w:rFonts w:ascii="Cambria" w:hAnsi="Cambria" w:cstheme="minorHAnsi"/>
          <w:color w:val="000000" w:themeColor="text1"/>
        </w:rPr>
        <w:t xml:space="preserve"> weeks sprints and daily scrums throughout the application.</w:t>
      </w:r>
      <w:r w:rsidRPr="000F169B">
        <w:rPr>
          <w:rFonts w:ascii="Cambria" w:hAnsi="Cambria" w:cstheme="minorHAnsi"/>
          <w:b/>
          <w:color w:val="000000" w:themeColor="text1"/>
        </w:rPr>
        <w:t xml:space="preserve"> </w:t>
      </w:r>
    </w:p>
    <w:p w14:paraId="5E30DD71" w14:textId="57A92BE7" w:rsidR="00A54C61" w:rsidRPr="000F169B" w:rsidRDefault="00A54C61" w:rsidP="008E7CA6">
      <w:pPr>
        <w:pStyle w:val="ListParagraph"/>
        <w:numPr>
          <w:ilvl w:val="0"/>
          <w:numId w:val="44"/>
        </w:numPr>
        <w:spacing w:after="63" w:line="249" w:lineRule="auto"/>
        <w:jc w:val="both"/>
        <w:rPr>
          <w:rFonts w:ascii="Cambria" w:hAnsi="Cambria" w:cstheme="minorHAnsi"/>
          <w:color w:val="000000" w:themeColor="text1"/>
        </w:rPr>
      </w:pPr>
      <w:r w:rsidRPr="000F169B">
        <w:rPr>
          <w:rFonts w:ascii="Cambria" w:hAnsi="Cambria" w:cstheme="minorHAnsi"/>
          <w:color w:val="000000" w:themeColor="text1"/>
        </w:rPr>
        <w:t>Involved in breaking down monolithic code to microservices. The goal was to remove any reference to data related to an entity and instead read/write to it via microservice’s API.</w:t>
      </w:r>
    </w:p>
    <w:p w14:paraId="3F1F88CA" w14:textId="51B97465" w:rsidR="00F25938" w:rsidRPr="000F169B" w:rsidRDefault="00F25938" w:rsidP="008E7CA6">
      <w:pPr>
        <w:pStyle w:val="ListParagraph"/>
        <w:numPr>
          <w:ilvl w:val="0"/>
          <w:numId w:val="44"/>
        </w:numPr>
        <w:spacing w:after="69" w:line="249" w:lineRule="auto"/>
        <w:jc w:val="both"/>
        <w:rPr>
          <w:rFonts w:ascii="Cambria" w:hAnsi="Cambria" w:cstheme="minorHAnsi"/>
          <w:color w:val="000000" w:themeColor="text1"/>
        </w:rPr>
      </w:pPr>
      <w:r w:rsidRPr="000F169B">
        <w:rPr>
          <w:rFonts w:ascii="Cambria" w:hAnsi="Cambria" w:cstheme="minorHAnsi"/>
          <w:color w:val="000000" w:themeColor="text1"/>
        </w:rPr>
        <w:t xml:space="preserve">Maintained and Upgraded </w:t>
      </w:r>
      <w:r w:rsidR="0047533E" w:rsidRPr="000F169B">
        <w:rPr>
          <w:rFonts w:ascii="Cambria" w:hAnsi="Cambria" w:cstheme="minorHAnsi"/>
          <w:color w:val="000000" w:themeColor="text1"/>
        </w:rPr>
        <w:t>Agent</w:t>
      </w:r>
      <w:r w:rsidRPr="000F169B">
        <w:rPr>
          <w:rFonts w:ascii="Cambria" w:hAnsi="Cambria" w:cstheme="minorHAnsi"/>
          <w:color w:val="000000" w:themeColor="text1"/>
        </w:rPr>
        <w:t xml:space="preserve"> portal application using ASP.NET MVC web application.</w:t>
      </w:r>
      <w:r w:rsidRPr="000F169B">
        <w:rPr>
          <w:rFonts w:ascii="Cambria" w:hAnsi="Cambria" w:cstheme="minorHAnsi"/>
          <w:b/>
          <w:color w:val="000000" w:themeColor="text1"/>
        </w:rPr>
        <w:t xml:space="preserve"> </w:t>
      </w:r>
    </w:p>
    <w:p w14:paraId="5605723E" w14:textId="0EFDFEDD" w:rsidR="00A54C61" w:rsidRPr="000F169B" w:rsidRDefault="00A54C61" w:rsidP="008E7CA6">
      <w:pPr>
        <w:pStyle w:val="ListParagraph"/>
        <w:numPr>
          <w:ilvl w:val="0"/>
          <w:numId w:val="44"/>
        </w:numPr>
        <w:spacing w:after="69" w:line="249" w:lineRule="auto"/>
        <w:jc w:val="both"/>
        <w:rPr>
          <w:rFonts w:ascii="Cambria" w:hAnsi="Cambria" w:cstheme="minorHAnsi"/>
          <w:color w:val="000000" w:themeColor="text1"/>
        </w:rPr>
      </w:pPr>
      <w:r w:rsidRPr="000F169B">
        <w:rPr>
          <w:rFonts w:ascii="Cambria" w:hAnsi="Cambria" w:cstheme="minorHAnsi"/>
          <w:color w:val="000000" w:themeColor="text1"/>
        </w:rPr>
        <w:t xml:space="preserve">Developed frontend components in Angular 7 and REST </w:t>
      </w:r>
      <w:proofErr w:type="spellStart"/>
      <w:r w:rsidRPr="000F169B">
        <w:rPr>
          <w:rFonts w:ascii="Cambria" w:hAnsi="Cambria" w:cstheme="minorHAnsi"/>
          <w:color w:val="000000" w:themeColor="text1"/>
        </w:rPr>
        <w:t>Apis</w:t>
      </w:r>
      <w:proofErr w:type="spellEnd"/>
      <w:r w:rsidRPr="000F169B">
        <w:rPr>
          <w:rFonts w:ascii="Cambria" w:hAnsi="Cambria" w:cstheme="minorHAnsi"/>
          <w:color w:val="000000" w:themeColor="text1"/>
        </w:rPr>
        <w:t xml:space="preserve"> for business call.</w:t>
      </w:r>
    </w:p>
    <w:p w14:paraId="37CF75C4" w14:textId="51FAA56E" w:rsidR="00F25938" w:rsidRPr="000F169B" w:rsidRDefault="00F25938" w:rsidP="008E7CA6">
      <w:pPr>
        <w:pStyle w:val="ListParagraph"/>
        <w:numPr>
          <w:ilvl w:val="0"/>
          <w:numId w:val="44"/>
        </w:numPr>
        <w:spacing w:after="65" w:line="249" w:lineRule="auto"/>
        <w:jc w:val="both"/>
        <w:rPr>
          <w:rFonts w:ascii="Cambria" w:hAnsi="Cambria" w:cstheme="minorHAnsi"/>
          <w:color w:val="000000" w:themeColor="text1"/>
        </w:rPr>
      </w:pPr>
      <w:r w:rsidRPr="000F169B">
        <w:rPr>
          <w:rFonts w:ascii="Cambria" w:hAnsi="Cambria" w:cstheme="minorHAnsi"/>
          <w:color w:val="000000" w:themeColor="text1"/>
        </w:rPr>
        <w:t xml:space="preserve">Developed new modules for the </w:t>
      </w:r>
      <w:r w:rsidR="0047533E" w:rsidRPr="000F169B">
        <w:rPr>
          <w:rFonts w:ascii="Cambria" w:hAnsi="Cambria" w:cstheme="minorHAnsi"/>
          <w:color w:val="000000" w:themeColor="text1"/>
        </w:rPr>
        <w:t>Agent</w:t>
      </w:r>
      <w:r w:rsidRPr="000F169B">
        <w:rPr>
          <w:rFonts w:ascii="Cambria" w:hAnsi="Cambria" w:cstheme="minorHAnsi"/>
          <w:color w:val="000000" w:themeColor="text1"/>
        </w:rPr>
        <w:t xml:space="preserve"> portal app using Angular, .NET Core </w:t>
      </w:r>
      <w:r w:rsidR="00CA46B7" w:rsidRPr="000F169B">
        <w:rPr>
          <w:rFonts w:ascii="Cambria" w:hAnsi="Cambria" w:cstheme="minorHAnsi"/>
          <w:color w:val="000000" w:themeColor="text1"/>
        </w:rPr>
        <w:t>2.2</w:t>
      </w:r>
      <w:r w:rsidRPr="000F169B">
        <w:rPr>
          <w:rFonts w:ascii="Cambria" w:hAnsi="Cambria" w:cstheme="minorHAnsi"/>
          <w:color w:val="000000" w:themeColor="text1"/>
        </w:rPr>
        <w:t xml:space="preserve"> </w:t>
      </w:r>
      <w:r w:rsidR="001F5054" w:rsidRPr="000F169B">
        <w:rPr>
          <w:rFonts w:ascii="Cambria" w:hAnsi="Cambria" w:cstheme="minorHAnsi"/>
          <w:color w:val="000000" w:themeColor="text1"/>
        </w:rPr>
        <w:t xml:space="preserve">Web API’s </w:t>
      </w:r>
      <w:r w:rsidRPr="000F169B">
        <w:rPr>
          <w:rFonts w:ascii="Cambria" w:hAnsi="Cambria" w:cstheme="minorHAnsi"/>
          <w:color w:val="000000" w:themeColor="text1"/>
        </w:rPr>
        <w:t>and Repository Pattern.</w:t>
      </w:r>
    </w:p>
    <w:p w14:paraId="17A9520B" w14:textId="6D4E2A03" w:rsidR="0047533E" w:rsidRPr="000F169B" w:rsidRDefault="0047533E" w:rsidP="008E7CA6">
      <w:pPr>
        <w:pStyle w:val="ListParagraph"/>
        <w:numPr>
          <w:ilvl w:val="0"/>
          <w:numId w:val="44"/>
        </w:numPr>
        <w:spacing w:after="65" w:line="249" w:lineRule="auto"/>
        <w:jc w:val="both"/>
        <w:rPr>
          <w:rFonts w:ascii="Cambria" w:hAnsi="Cambria" w:cstheme="minorHAnsi"/>
          <w:color w:val="000000" w:themeColor="text1"/>
        </w:rPr>
      </w:pPr>
      <w:r w:rsidRPr="000F169B">
        <w:rPr>
          <w:rFonts w:ascii="Cambria" w:hAnsi="Cambria" w:cstheme="minorHAnsi"/>
          <w:color w:val="000000" w:themeColor="text1"/>
        </w:rPr>
        <w:t>Writing Central web API which is used for communication of Agent portal applications to the</w:t>
      </w:r>
      <w:r w:rsidR="004C2966" w:rsidRPr="000F169B">
        <w:rPr>
          <w:rFonts w:ascii="Cambria" w:hAnsi="Cambria" w:cstheme="minorHAnsi"/>
          <w:color w:val="000000" w:themeColor="text1"/>
        </w:rPr>
        <w:t xml:space="preserve"> </w:t>
      </w:r>
      <w:r w:rsidRPr="000F169B">
        <w:rPr>
          <w:rFonts w:ascii="Cambria" w:hAnsi="Cambria" w:cstheme="minorHAnsi"/>
          <w:color w:val="000000" w:themeColor="text1"/>
        </w:rPr>
        <w:t>back office system. Using Asp.net MVC5 and Entity framework core with Unity as Dependency Injection</w:t>
      </w:r>
      <w:r w:rsidR="004C2966" w:rsidRPr="000F169B">
        <w:rPr>
          <w:rFonts w:ascii="Cambria" w:hAnsi="Cambria" w:cstheme="minorHAnsi"/>
          <w:color w:val="000000" w:themeColor="text1"/>
        </w:rPr>
        <w:t xml:space="preserve"> </w:t>
      </w:r>
      <w:r w:rsidRPr="000F169B">
        <w:rPr>
          <w:rFonts w:ascii="Cambria" w:hAnsi="Cambria" w:cstheme="minorHAnsi"/>
          <w:color w:val="000000" w:themeColor="text1"/>
        </w:rPr>
        <w:t>framework.</w:t>
      </w:r>
    </w:p>
    <w:p w14:paraId="2CE5A583" w14:textId="77777777" w:rsidR="00F25938" w:rsidRPr="000F169B" w:rsidRDefault="00F25938" w:rsidP="008E7CA6">
      <w:pPr>
        <w:pStyle w:val="ListParagraph"/>
        <w:numPr>
          <w:ilvl w:val="0"/>
          <w:numId w:val="44"/>
        </w:numPr>
        <w:spacing w:after="65" w:line="249" w:lineRule="auto"/>
        <w:jc w:val="both"/>
        <w:rPr>
          <w:rFonts w:ascii="Cambria" w:hAnsi="Cambria" w:cstheme="minorHAnsi"/>
          <w:bCs/>
          <w:iCs/>
          <w:color w:val="000000" w:themeColor="text1"/>
        </w:rPr>
      </w:pPr>
      <w:r w:rsidRPr="000F169B">
        <w:rPr>
          <w:rFonts w:ascii="Cambria" w:hAnsi="Cambria" w:cstheme="minorHAnsi"/>
          <w:bCs/>
          <w:iCs/>
          <w:color w:val="000000" w:themeColor="text1"/>
        </w:rPr>
        <w:t>Designed and developed data access layer using Entity framework database first or schema first model.</w:t>
      </w:r>
    </w:p>
    <w:p w14:paraId="03659E43" w14:textId="77777777" w:rsidR="00F25938" w:rsidRPr="000F169B" w:rsidRDefault="00F25938" w:rsidP="008E7CA6">
      <w:pPr>
        <w:pStyle w:val="ListParagraph"/>
        <w:numPr>
          <w:ilvl w:val="0"/>
          <w:numId w:val="44"/>
        </w:numPr>
        <w:spacing w:after="62" w:line="249" w:lineRule="auto"/>
        <w:jc w:val="both"/>
        <w:rPr>
          <w:rFonts w:ascii="Cambria" w:hAnsi="Cambria" w:cstheme="minorHAnsi"/>
          <w:color w:val="000000" w:themeColor="text1"/>
        </w:rPr>
      </w:pPr>
      <w:r w:rsidRPr="000F169B">
        <w:rPr>
          <w:rFonts w:ascii="Cambria" w:hAnsi="Cambria" w:cstheme="minorHAnsi"/>
          <w:color w:val="000000" w:themeColor="text1"/>
        </w:rPr>
        <w:t>Extensively used Action Filters for user authentications and authorizations and for caching pages to improve performance.</w:t>
      </w:r>
      <w:r w:rsidRPr="000F169B">
        <w:rPr>
          <w:rFonts w:ascii="Cambria" w:hAnsi="Cambria" w:cstheme="minorHAnsi"/>
          <w:b/>
          <w:color w:val="000000" w:themeColor="text1"/>
        </w:rPr>
        <w:t xml:space="preserve"> </w:t>
      </w:r>
    </w:p>
    <w:p w14:paraId="0424F742" w14:textId="12A00393" w:rsidR="00F25938" w:rsidRPr="000F169B" w:rsidRDefault="00F25938" w:rsidP="008E7CA6">
      <w:pPr>
        <w:pStyle w:val="ListParagraph"/>
        <w:numPr>
          <w:ilvl w:val="0"/>
          <w:numId w:val="44"/>
        </w:numPr>
        <w:spacing w:after="27" w:line="249" w:lineRule="auto"/>
        <w:jc w:val="both"/>
        <w:rPr>
          <w:rFonts w:ascii="Cambria" w:hAnsi="Cambria" w:cstheme="minorHAnsi"/>
          <w:color w:val="000000" w:themeColor="text1"/>
        </w:rPr>
      </w:pPr>
      <w:r w:rsidRPr="000F169B">
        <w:rPr>
          <w:rFonts w:ascii="Cambria" w:hAnsi="Cambria" w:cstheme="minorHAnsi"/>
          <w:color w:val="000000" w:themeColor="text1"/>
        </w:rPr>
        <w:t xml:space="preserve">Created Restful Web APIs from scratch using .net core 2.2. </w:t>
      </w:r>
    </w:p>
    <w:p w14:paraId="1FB5C6B7" w14:textId="7019D5E0" w:rsidR="00FF4AAA" w:rsidRPr="000F169B" w:rsidRDefault="00FF4AAA" w:rsidP="008E7CA6">
      <w:pPr>
        <w:pStyle w:val="ListParagraph"/>
        <w:numPr>
          <w:ilvl w:val="0"/>
          <w:numId w:val="44"/>
        </w:numPr>
        <w:spacing w:after="27" w:line="249" w:lineRule="auto"/>
        <w:jc w:val="both"/>
        <w:rPr>
          <w:rFonts w:ascii="Cambria" w:hAnsi="Cambria" w:cstheme="minorHAnsi"/>
          <w:color w:val="000000" w:themeColor="text1"/>
        </w:rPr>
      </w:pPr>
      <w:r w:rsidRPr="000F169B">
        <w:rPr>
          <w:rFonts w:ascii="Cambria" w:hAnsi="Cambria" w:cstheme="minorHAnsi"/>
          <w:color w:val="000000" w:themeColor="text1"/>
          <w:shd w:val="clear" w:color="auto" w:fill="FFFFFF"/>
        </w:rPr>
        <w:t>Implemented Microservices for the business components using .NET framework.</w:t>
      </w:r>
    </w:p>
    <w:p w14:paraId="192E4771" w14:textId="77777777" w:rsidR="00F25938" w:rsidRPr="000F169B" w:rsidRDefault="00F25938" w:rsidP="008E7CA6">
      <w:pPr>
        <w:pStyle w:val="ListParagraph"/>
        <w:numPr>
          <w:ilvl w:val="0"/>
          <w:numId w:val="44"/>
        </w:numPr>
        <w:spacing w:after="27" w:line="249" w:lineRule="auto"/>
        <w:jc w:val="both"/>
        <w:rPr>
          <w:rFonts w:ascii="Cambria" w:hAnsi="Cambria" w:cstheme="minorHAnsi"/>
          <w:color w:val="000000" w:themeColor="text1"/>
        </w:rPr>
      </w:pPr>
      <w:r w:rsidRPr="000F169B">
        <w:rPr>
          <w:rFonts w:ascii="Cambria" w:hAnsi="Cambria" w:cstheme="minorHAnsi"/>
          <w:color w:val="000000" w:themeColor="text1"/>
        </w:rPr>
        <w:t xml:space="preserve">Involved in server-side code development with multi-level code review process with unit test cases with maximum code coverage before check in. </w:t>
      </w:r>
    </w:p>
    <w:p w14:paraId="1F7770D3" w14:textId="3FF3C92D" w:rsidR="00F25938" w:rsidRPr="000F169B" w:rsidRDefault="00F25938" w:rsidP="008E7CA6">
      <w:pPr>
        <w:pStyle w:val="ListParagraph"/>
        <w:numPr>
          <w:ilvl w:val="0"/>
          <w:numId w:val="44"/>
        </w:numPr>
        <w:spacing w:after="27" w:line="249" w:lineRule="auto"/>
        <w:jc w:val="both"/>
        <w:rPr>
          <w:rFonts w:ascii="Cambria" w:hAnsi="Cambria" w:cstheme="minorHAnsi"/>
          <w:color w:val="000000" w:themeColor="text1"/>
        </w:rPr>
      </w:pPr>
      <w:r w:rsidRPr="000F169B">
        <w:rPr>
          <w:rFonts w:ascii="Cambria" w:hAnsi="Cambria" w:cstheme="minorHAnsi"/>
          <w:color w:val="000000" w:themeColor="text1"/>
        </w:rPr>
        <w:t>Configured and deployed web app and APIs to Azure app service</w:t>
      </w:r>
      <w:r w:rsidR="002A0BA7" w:rsidRPr="000F169B">
        <w:rPr>
          <w:rFonts w:ascii="Cambria" w:hAnsi="Cambria" w:cstheme="minorHAnsi"/>
          <w:color w:val="000000" w:themeColor="text1"/>
        </w:rPr>
        <w:t>s</w:t>
      </w:r>
      <w:r w:rsidRPr="000F169B">
        <w:rPr>
          <w:rFonts w:ascii="Cambria" w:hAnsi="Cambria" w:cstheme="minorHAnsi"/>
          <w:color w:val="000000" w:themeColor="text1"/>
        </w:rPr>
        <w:t xml:space="preserve">. </w:t>
      </w:r>
    </w:p>
    <w:p w14:paraId="182DA055" w14:textId="77777777" w:rsidR="00945ED0" w:rsidRPr="000F169B" w:rsidRDefault="00945ED0" w:rsidP="008E7CA6">
      <w:pPr>
        <w:pStyle w:val="ListParagraph"/>
        <w:numPr>
          <w:ilvl w:val="0"/>
          <w:numId w:val="44"/>
        </w:numPr>
        <w:spacing w:after="265" w:line="249" w:lineRule="auto"/>
        <w:jc w:val="both"/>
        <w:rPr>
          <w:rFonts w:ascii="Cambria" w:hAnsi="Cambria" w:cstheme="minorHAnsi"/>
          <w:color w:val="000000" w:themeColor="text1"/>
        </w:rPr>
      </w:pPr>
      <w:r w:rsidRPr="000F169B">
        <w:rPr>
          <w:rFonts w:ascii="Cambria" w:hAnsi="Cambria" w:cstheme="minorHAnsi"/>
          <w:color w:val="000000" w:themeColor="text1"/>
        </w:rPr>
        <w:t xml:space="preserve">Created Queues, Published and subscribed to Azure Service Bus message queues. </w:t>
      </w:r>
    </w:p>
    <w:p w14:paraId="296C89FD" w14:textId="1DBFB244" w:rsidR="00945ED0" w:rsidRPr="000F169B" w:rsidRDefault="00945ED0" w:rsidP="008E7CA6">
      <w:pPr>
        <w:pStyle w:val="ListParagraph"/>
        <w:numPr>
          <w:ilvl w:val="0"/>
          <w:numId w:val="44"/>
        </w:numPr>
        <w:spacing w:after="265" w:line="249" w:lineRule="auto"/>
        <w:jc w:val="both"/>
        <w:rPr>
          <w:rFonts w:ascii="Cambria" w:hAnsi="Cambria" w:cstheme="minorHAnsi"/>
          <w:color w:val="000000" w:themeColor="text1"/>
        </w:rPr>
      </w:pPr>
      <w:r w:rsidRPr="000F169B">
        <w:rPr>
          <w:rFonts w:ascii="Cambria" w:hAnsi="Cambria" w:cstheme="minorHAnsi"/>
          <w:color w:val="000000" w:themeColor="text1"/>
        </w:rPr>
        <w:t>Used Azure Service Bus queues and web jobs to pass messages between different rest web API to decouple them to ensure scalability.</w:t>
      </w:r>
    </w:p>
    <w:p w14:paraId="5E26A063" w14:textId="26AEF570" w:rsidR="00F52C63" w:rsidRPr="000F169B" w:rsidRDefault="00655B74" w:rsidP="008E7CA6">
      <w:pPr>
        <w:pStyle w:val="ListParagraph"/>
        <w:numPr>
          <w:ilvl w:val="0"/>
          <w:numId w:val="44"/>
        </w:numPr>
        <w:spacing w:after="265" w:line="249" w:lineRule="auto"/>
        <w:jc w:val="both"/>
        <w:rPr>
          <w:rFonts w:ascii="Cambria" w:hAnsi="Cambria" w:cstheme="minorHAnsi"/>
          <w:color w:val="000000" w:themeColor="text1"/>
        </w:rPr>
      </w:pPr>
      <w:r w:rsidRPr="000F169B">
        <w:rPr>
          <w:rFonts w:ascii="Cambria" w:hAnsi="Cambria" w:cstheme="minorHAnsi"/>
          <w:color w:val="000000" w:themeColor="text1"/>
        </w:rPr>
        <w:t>Developed Database including T-SQL queries, stored procedures, views and ensuring set up relations which included indexing, constraints, foreign keys etc., for SQL server 201</w:t>
      </w:r>
      <w:r w:rsidR="00191532" w:rsidRPr="000F169B">
        <w:rPr>
          <w:rFonts w:ascii="Cambria" w:hAnsi="Cambria" w:cstheme="minorHAnsi"/>
          <w:color w:val="000000" w:themeColor="text1"/>
        </w:rPr>
        <w:t>4</w:t>
      </w:r>
      <w:r w:rsidRPr="000F169B">
        <w:rPr>
          <w:rFonts w:ascii="Cambria" w:hAnsi="Cambria" w:cstheme="minorHAnsi"/>
          <w:color w:val="000000" w:themeColor="text1"/>
        </w:rPr>
        <w:t>.</w:t>
      </w:r>
    </w:p>
    <w:p w14:paraId="1055E8BE" w14:textId="3606FB77" w:rsidR="003F7733" w:rsidRPr="000F169B" w:rsidRDefault="003F7733" w:rsidP="008E7CA6">
      <w:pPr>
        <w:pStyle w:val="ListParagraph"/>
        <w:numPr>
          <w:ilvl w:val="0"/>
          <w:numId w:val="44"/>
        </w:numPr>
        <w:spacing w:after="265" w:line="249" w:lineRule="auto"/>
        <w:jc w:val="both"/>
        <w:rPr>
          <w:rFonts w:ascii="Cambria" w:hAnsi="Cambria" w:cstheme="minorHAnsi"/>
          <w:color w:val="000000" w:themeColor="text1"/>
        </w:rPr>
      </w:pPr>
      <w:r w:rsidRPr="000F169B">
        <w:rPr>
          <w:rFonts w:ascii="Cambria" w:hAnsi="Cambria" w:cstheme="minorHAnsi"/>
          <w:color w:val="000000" w:themeColor="text1"/>
        </w:rPr>
        <w:t>Trouble-shot and fixed problems through customer requests.</w:t>
      </w:r>
    </w:p>
    <w:p w14:paraId="79B74806" w14:textId="77777777" w:rsidR="000F169B" w:rsidRPr="000F169B" w:rsidRDefault="00DE5BCD" w:rsidP="008E7CA6">
      <w:pPr>
        <w:pStyle w:val="ListParagraph"/>
        <w:numPr>
          <w:ilvl w:val="0"/>
          <w:numId w:val="44"/>
        </w:numPr>
        <w:spacing w:after="265" w:line="249" w:lineRule="auto"/>
        <w:jc w:val="both"/>
        <w:rPr>
          <w:rFonts w:ascii="Cambria" w:hAnsi="Cambria" w:cstheme="minorHAnsi"/>
          <w:color w:val="000000" w:themeColor="text1"/>
        </w:rPr>
      </w:pPr>
      <w:r w:rsidRPr="000F169B">
        <w:rPr>
          <w:rFonts w:ascii="Cambria" w:hAnsi="Cambria" w:cstheme="minorHAnsi"/>
          <w:bCs/>
          <w:color w:val="000000" w:themeColor="text1"/>
        </w:rPr>
        <w:t xml:space="preserve">I fixed the defects and logged those using </w:t>
      </w:r>
      <w:r w:rsidR="00F018EA" w:rsidRPr="000F169B">
        <w:rPr>
          <w:rFonts w:ascii="Cambria" w:hAnsi="Cambria" w:cstheme="minorHAnsi"/>
          <w:bCs/>
          <w:color w:val="000000" w:themeColor="text1"/>
        </w:rPr>
        <w:t>TFS</w:t>
      </w:r>
      <w:r w:rsidR="004E2ED5" w:rsidRPr="000F169B">
        <w:rPr>
          <w:rFonts w:ascii="Cambria" w:hAnsi="Cambria" w:cstheme="minorHAnsi"/>
          <w:bCs/>
          <w:color w:val="000000" w:themeColor="text1"/>
        </w:rPr>
        <w:t>.</w:t>
      </w:r>
    </w:p>
    <w:p w14:paraId="18CD3D8E" w14:textId="075306BE" w:rsidR="00EC0FF5" w:rsidRPr="000F169B" w:rsidRDefault="008A5B52" w:rsidP="008E7CA6">
      <w:pPr>
        <w:pStyle w:val="ListParagraph"/>
        <w:spacing w:after="265" w:line="249" w:lineRule="auto"/>
        <w:ind w:left="0"/>
        <w:jc w:val="both"/>
        <w:rPr>
          <w:rFonts w:ascii="Cambria" w:hAnsi="Cambria" w:cstheme="minorHAnsi"/>
          <w:color w:val="000000" w:themeColor="text1"/>
        </w:rPr>
      </w:pPr>
      <w:r w:rsidRPr="000F169B">
        <w:rPr>
          <w:rFonts w:ascii="Cambria" w:hAnsi="Cambria" w:cstheme="minorHAnsi"/>
          <w:b/>
          <w:bCs/>
          <w:color w:val="000000" w:themeColor="text1"/>
        </w:rPr>
        <w:t>Environment</w:t>
      </w:r>
      <w:r w:rsidRPr="000F169B">
        <w:rPr>
          <w:rFonts w:ascii="Cambria" w:hAnsi="Cambria" w:cstheme="minorHAnsi"/>
          <w:color w:val="000000" w:themeColor="text1"/>
        </w:rPr>
        <w:t xml:space="preserve">: .NET </w:t>
      </w:r>
      <w:r w:rsidR="00731033" w:rsidRPr="000F169B">
        <w:rPr>
          <w:rFonts w:ascii="Cambria" w:hAnsi="Cambria" w:cstheme="minorHAnsi"/>
          <w:color w:val="000000" w:themeColor="text1"/>
        </w:rPr>
        <w:t>Core 2.</w:t>
      </w:r>
      <w:r w:rsidR="00B209A4" w:rsidRPr="000F169B">
        <w:rPr>
          <w:rFonts w:ascii="Cambria" w:hAnsi="Cambria" w:cstheme="minorHAnsi"/>
          <w:color w:val="000000" w:themeColor="text1"/>
        </w:rPr>
        <w:t>2</w:t>
      </w:r>
      <w:r w:rsidRPr="000F169B">
        <w:rPr>
          <w:rFonts w:ascii="Cambria" w:hAnsi="Cambria" w:cstheme="minorHAnsi"/>
          <w:color w:val="000000" w:themeColor="text1"/>
        </w:rPr>
        <w:t>, MVC,</w:t>
      </w:r>
      <w:r w:rsidR="00B32F6B" w:rsidRPr="000F169B">
        <w:rPr>
          <w:rFonts w:ascii="Cambria" w:hAnsi="Cambria" w:cstheme="minorHAnsi"/>
          <w:color w:val="000000" w:themeColor="text1"/>
        </w:rPr>
        <w:t xml:space="preserve"> Angular </w:t>
      </w:r>
      <w:r w:rsidR="00E248A8" w:rsidRPr="000F169B">
        <w:rPr>
          <w:rFonts w:ascii="Cambria" w:hAnsi="Cambria" w:cstheme="minorHAnsi"/>
          <w:color w:val="000000" w:themeColor="text1"/>
        </w:rPr>
        <w:t>7</w:t>
      </w:r>
      <w:r w:rsidR="00B32F6B" w:rsidRPr="000F169B">
        <w:rPr>
          <w:rFonts w:ascii="Cambria" w:hAnsi="Cambria" w:cstheme="minorHAnsi"/>
          <w:color w:val="000000" w:themeColor="text1"/>
        </w:rPr>
        <w:t xml:space="preserve">, </w:t>
      </w:r>
      <w:r w:rsidR="00B209A4" w:rsidRPr="000F169B">
        <w:rPr>
          <w:rFonts w:ascii="Cambria" w:hAnsi="Cambria" w:cstheme="minorHAnsi"/>
          <w:color w:val="000000" w:themeColor="text1"/>
        </w:rPr>
        <w:t>REST</w:t>
      </w:r>
      <w:r w:rsidR="00B32F6B" w:rsidRPr="000F169B">
        <w:rPr>
          <w:rFonts w:ascii="Cambria" w:hAnsi="Cambria" w:cstheme="minorHAnsi"/>
          <w:color w:val="000000" w:themeColor="text1"/>
        </w:rPr>
        <w:t>ful</w:t>
      </w:r>
      <w:r w:rsidR="00731033" w:rsidRPr="000F169B">
        <w:rPr>
          <w:rFonts w:ascii="Cambria" w:hAnsi="Cambria" w:cstheme="minorHAnsi"/>
          <w:color w:val="000000" w:themeColor="text1"/>
        </w:rPr>
        <w:t xml:space="preserve"> </w:t>
      </w:r>
      <w:r w:rsidRPr="000F169B">
        <w:rPr>
          <w:rFonts w:ascii="Cambria" w:hAnsi="Cambria" w:cstheme="minorHAnsi"/>
          <w:color w:val="000000" w:themeColor="text1"/>
        </w:rPr>
        <w:t>Web APIs</w:t>
      </w:r>
      <w:r w:rsidR="000D4C6A" w:rsidRPr="000F169B">
        <w:rPr>
          <w:rFonts w:ascii="Cambria" w:hAnsi="Cambria" w:cstheme="minorHAnsi"/>
          <w:color w:val="000000" w:themeColor="text1"/>
        </w:rPr>
        <w:t>,</w:t>
      </w:r>
      <w:r w:rsidR="00B32F6B" w:rsidRPr="000F169B">
        <w:rPr>
          <w:rFonts w:ascii="Cambria" w:hAnsi="Cambria" w:cstheme="minorHAnsi"/>
          <w:color w:val="000000" w:themeColor="text1"/>
        </w:rPr>
        <w:t xml:space="preserve"> TypeScript, Bootstrap, CSS, SCSS,</w:t>
      </w:r>
      <w:r w:rsidR="004E1A04" w:rsidRPr="000F169B">
        <w:rPr>
          <w:rFonts w:ascii="Cambria" w:hAnsi="Cambria" w:cstheme="minorHAnsi"/>
          <w:color w:val="000000" w:themeColor="text1"/>
        </w:rPr>
        <w:t xml:space="preserve"> Dependency Injection, </w:t>
      </w:r>
      <w:r w:rsidRPr="000F169B">
        <w:rPr>
          <w:rFonts w:ascii="Cambria" w:hAnsi="Cambria" w:cstheme="minorHAnsi"/>
          <w:color w:val="000000" w:themeColor="text1"/>
        </w:rPr>
        <w:t>C#, GIT, Visual Studio 201</w:t>
      </w:r>
      <w:r w:rsidR="00C50B6C" w:rsidRPr="000F169B">
        <w:rPr>
          <w:rFonts w:ascii="Cambria" w:hAnsi="Cambria" w:cstheme="minorHAnsi"/>
          <w:color w:val="000000" w:themeColor="text1"/>
        </w:rPr>
        <w:t>7</w:t>
      </w:r>
      <w:r w:rsidRPr="000F169B">
        <w:rPr>
          <w:rFonts w:ascii="Cambria" w:hAnsi="Cambria" w:cstheme="minorHAnsi"/>
          <w:color w:val="000000" w:themeColor="text1"/>
        </w:rPr>
        <w:t>,</w:t>
      </w:r>
      <w:r w:rsidR="006958C9" w:rsidRPr="000F169B">
        <w:rPr>
          <w:rFonts w:ascii="Cambria" w:hAnsi="Cambria" w:cstheme="minorHAnsi"/>
          <w:color w:val="000000" w:themeColor="text1"/>
        </w:rPr>
        <w:t xml:space="preserve"> </w:t>
      </w:r>
      <w:r w:rsidR="00A378E5" w:rsidRPr="000F169B">
        <w:rPr>
          <w:rFonts w:ascii="Cambria" w:hAnsi="Cambria" w:cstheme="minorHAnsi"/>
          <w:color w:val="000000" w:themeColor="text1"/>
        </w:rPr>
        <w:t>Azure App Service,</w:t>
      </w:r>
      <w:r w:rsidR="003210C3" w:rsidRPr="000F169B">
        <w:rPr>
          <w:rFonts w:ascii="Cambria" w:hAnsi="Cambria" w:cstheme="minorHAnsi"/>
          <w:color w:val="000000" w:themeColor="text1"/>
        </w:rPr>
        <w:t xml:space="preserve"> </w:t>
      </w:r>
      <w:r w:rsidR="0096754B" w:rsidRPr="000F169B">
        <w:rPr>
          <w:rFonts w:ascii="Cambria" w:hAnsi="Cambria" w:cstheme="minorHAnsi"/>
          <w:color w:val="000000" w:themeColor="text1"/>
        </w:rPr>
        <w:t>Microservices</w:t>
      </w:r>
      <w:r w:rsidR="003210C3" w:rsidRPr="000F169B">
        <w:rPr>
          <w:rFonts w:ascii="Cambria" w:hAnsi="Cambria" w:cstheme="minorHAnsi"/>
          <w:color w:val="000000" w:themeColor="text1"/>
        </w:rPr>
        <w:t>,</w:t>
      </w:r>
      <w:r w:rsidR="00A378E5" w:rsidRPr="000F169B">
        <w:rPr>
          <w:rFonts w:ascii="Cambria" w:hAnsi="Cambria" w:cstheme="minorHAnsi"/>
          <w:color w:val="000000" w:themeColor="text1"/>
        </w:rPr>
        <w:t xml:space="preserve"> </w:t>
      </w:r>
      <w:r w:rsidR="005339B2" w:rsidRPr="000F169B">
        <w:rPr>
          <w:rFonts w:ascii="Cambria" w:hAnsi="Cambria" w:cstheme="minorHAnsi"/>
          <w:color w:val="000000" w:themeColor="text1"/>
        </w:rPr>
        <w:t xml:space="preserve">Azure Service Bus, </w:t>
      </w:r>
      <w:r w:rsidR="006958C9" w:rsidRPr="000F169B">
        <w:rPr>
          <w:rFonts w:ascii="Cambria" w:hAnsi="Cambria" w:cstheme="minorHAnsi"/>
          <w:color w:val="000000" w:themeColor="text1"/>
        </w:rPr>
        <w:t>Postman,</w:t>
      </w:r>
      <w:r w:rsidR="00DC78EB" w:rsidRPr="000F169B">
        <w:rPr>
          <w:rFonts w:ascii="Cambria" w:hAnsi="Cambria" w:cstheme="minorHAnsi"/>
          <w:color w:val="000000" w:themeColor="text1"/>
        </w:rPr>
        <w:t xml:space="preserve"> OAuth 2.0,</w:t>
      </w:r>
      <w:r w:rsidR="006958C9" w:rsidRPr="000F169B">
        <w:rPr>
          <w:rFonts w:ascii="Cambria" w:hAnsi="Cambria" w:cstheme="minorHAnsi"/>
          <w:color w:val="000000" w:themeColor="text1"/>
        </w:rPr>
        <w:t xml:space="preserve"> Swagger,</w:t>
      </w:r>
      <w:r w:rsidRPr="000F169B">
        <w:rPr>
          <w:rFonts w:ascii="Cambria" w:hAnsi="Cambria" w:cstheme="minorHAnsi"/>
          <w:color w:val="000000" w:themeColor="text1"/>
        </w:rPr>
        <w:t xml:space="preserve"> </w:t>
      </w:r>
      <w:r w:rsidR="004E1A04" w:rsidRPr="000F169B">
        <w:rPr>
          <w:rFonts w:ascii="Cambria" w:hAnsi="Cambria" w:cstheme="minorHAnsi"/>
          <w:color w:val="000000" w:themeColor="text1"/>
        </w:rPr>
        <w:t>SQL Server</w:t>
      </w:r>
      <w:r w:rsidR="00655B74" w:rsidRPr="000F169B">
        <w:rPr>
          <w:rFonts w:ascii="Cambria" w:hAnsi="Cambria" w:cstheme="minorHAnsi"/>
          <w:color w:val="000000" w:themeColor="text1"/>
        </w:rPr>
        <w:t xml:space="preserve"> 201</w:t>
      </w:r>
      <w:r w:rsidR="003276A7" w:rsidRPr="000F169B">
        <w:rPr>
          <w:rFonts w:ascii="Cambria" w:hAnsi="Cambria" w:cstheme="minorHAnsi"/>
          <w:color w:val="000000" w:themeColor="text1"/>
        </w:rPr>
        <w:t>4</w:t>
      </w:r>
      <w:r w:rsidR="00D00233" w:rsidRPr="000F169B">
        <w:rPr>
          <w:rFonts w:ascii="Cambria" w:hAnsi="Cambria" w:cstheme="minorHAnsi"/>
          <w:color w:val="000000" w:themeColor="text1"/>
        </w:rPr>
        <w:t xml:space="preserve">, </w:t>
      </w:r>
      <w:r w:rsidR="005B4229" w:rsidRPr="000F169B">
        <w:rPr>
          <w:rFonts w:ascii="Cambria" w:hAnsi="Cambria" w:cstheme="minorHAnsi"/>
          <w:color w:val="000000" w:themeColor="text1"/>
        </w:rPr>
        <w:t>Auto Mapper, Entity Framework Core</w:t>
      </w:r>
      <w:r w:rsidRPr="000F169B">
        <w:rPr>
          <w:rFonts w:ascii="Cambria" w:hAnsi="Cambria" w:cstheme="minorHAnsi"/>
          <w:color w:val="000000" w:themeColor="text1"/>
        </w:rPr>
        <w:t>.</w:t>
      </w:r>
    </w:p>
    <w:p w14:paraId="27B811C7" w14:textId="37D9E6AA" w:rsidR="00A8667F" w:rsidRPr="000F169B" w:rsidRDefault="00F018EA" w:rsidP="008E7CA6">
      <w:pPr>
        <w:jc w:val="both"/>
        <w:rPr>
          <w:rFonts w:ascii="Cambria" w:hAnsi="Cambria" w:cstheme="minorHAnsi"/>
          <w:b/>
          <w:color w:val="000000" w:themeColor="text1"/>
          <w:sz w:val="22"/>
          <w:szCs w:val="22"/>
        </w:rPr>
      </w:pPr>
      <w:r w:rsidRPr="000F169B">
        <w:rPr>
          <w:rFonts w:ascii="Cambria" w:hAnsi="Cambria" w:cstheme="minorHAnsi"/>
          <w:b/>
          <w:color w:val="000000" w:themeColor="text1"/>
          <w:sz w:val="22"/>
          <w:szCs w:val="22"/>
        </w:rPr>
        <w:t>Advance Auto Parts</w:t>
      </w:r>
      <w:r w:rsidR="00590710" w:rsidRPr="000F169B">
        <w:rPr>
          <w:rFonts w:ascii="Cambria" w:hAnsi="Cambria" w:cstheme="minorHAnsi"/>
          <w:b/>
          <w:color w:val="000000" w:themeColor="text1"/>
          <w:sz w:val="22"/>
          <w:szCs w:val="22"/>
        </w:rPr>
        <w:t xml:space="preserve">, </w:t>
      </w:r>
      <w:r w:rsidRPr="000F169B">
        <w:rPr>
          <w:rFonts w:ascii="Cambria" w:hAnsi="Cambria" w:cstheme="minorHAnsi"/>
          <w:b/>
          <w:color w:val="000000" w:themeColor="text1"/>
          <w:sz w:val="22"/>
          <w:szCs w:val="22"/>
        </w:rPr>
        <w:t>Roanoke - VA</w:t>
      </w:r>
      <w:r w:rsidR="00A8667F" w:rsidRPr="000F169B">
        <w:rPr>
          <w:rFonts w:ascii="Cambria" w:hAnsi="Cambria" w:cstheme="minorHAnsi"/>
          <w:b/>
          <w:color w:val="000000" w:themeColor="text1"/>
          <w:sz w:val="22"/>
          <w:szCs w:val="22"/>
        </w:rPr>
        <w:t xml:space="preserve"> </w:t>
      </w:r>
      <w:r w:rsidR="00A8667F" w:rsidRPr="000F169B">
        <w:rPr>
          <w:rFonts w:ascii="Cambria" w:hAnsi="Cambria" w:cstheme="minorHAnsi"/>
          <w:b/>
          <w:color w:val="000000" w:themeColor="text1"/>
          <w:sz w:val="22"/>
          <w:szCs w:val="22"/>
        </w:rPr>
        <w:tab/>
      </w:r>
      <w:r w:rsidR="00A8667F" w:rsidRPr="000F169B">
        <w:rPr>
          <w:rFonts w:ascii="Cambria" w:hAnsi="Cambria" w:cstheme="minorHAnsi"/>
          <w:b/>
          <w:color w:val="000000" w:themeColor="text1"/>
          <w:sz w:val="22"/>
          <w:szCs w:val="22"/>
        </w:rPr>
        <w:tab/>
        <w:t xml:space="preserve">                                  </w:t>
      </w:r>
      <w:r w:rsidR="00DF457E" w:rsidRPr="000F169B">
        <w:rPr>
          <w:rFonts w:ascii="Cambria" w:hAnsi="Cambria" w:cstheme="minorHAnsi"/>
          <w:b/>
          <w:color w:val="000000" w:themeColor="text1"/>
          <w:sz w:val="22"/>
          <w:szCs w:val="22"/>
        </w:rPr>
        <w:t xml:space="preserve">             </w:t>
      </w:r>
      <w:r w:rsidR="00A8667F" w:rsidRPr="000F169B">
        <w:rPr>
          <w:rFonts w:ascii="Cambria" w:hAnsi="Cambria" w:cstheme="minorHAnsi"/>
          <w:b/>
          <w:color w:val="000000" w:themeColor="text1"/>
          <w:sz w:val="22"/>
          <w:szCs w:val="22"/>
        </w:rPr>
        <w:t xml:space="preserve">   </w:t>
      </w:r>
      <w:r w:rsidR="00DF457E" w:rsidRPr="000F169B">
        <w:rPr>
          <w:rFonts w:ascii="Cambria" w:hAnsi="Cambria" w:cstheme="minorHAnsi"/>
          <w:b/>
          <w:color w:val="000000" w:themeColor="text1"/>
          <w:sz w:val="22"/>
          <w:szCs w:val="22"/>
        </w:rPr>
        <w:t xml:space="preserve">    </w:t>
      </w:r>
      <w:r w:rsidR="00B85610" w:rsidRPr="000F169B">
        <w:rPr>
          <w:rFonts w:ascii="Cambria" w:hAnsi="Cambria" w:cstheme="minorHAnsi"/>
          <w:b/>
          <w:color w:val="000000" w:themeColor="text1"/>
          <w:sz w:val="22"/>
          <w:szCs w:val="22"/>
        </w:rPr>
        <w:t>Ju</w:t>
      </w:r>
      <w:r w:rsidR="006A3805" w:rsidRPr="000F169B">
        <w:rPr>
          <w:rFonts w:ascii="Cambria" w:hAnsi="Cambria" w:cstheme="minorHAnsi"/>
          <w:b/>
          <w:color w:val="000000" w:themeColor="text1"/>
          <w:sz w:val="22"/>
          <w:szCs w:val="22"/>
        </w:rPr>
        <w:t>l</w:t>
      </w:r>
      <w:r w:rsidR="00590710" w:rsidRPr="000F169B">
        <w:rPr>
          <w:rFonts w:ascii="Cambria" w:hAnsi="Cambria" w:cstheme="minorHAnsi"/>
          <w:b/>
          <w:color w:val="000000" w:themeColor="text1"/>
          <w:sz w:val="22"/>
          <w:szCs w:val="22"/>
        </w:rPr>
        <w:t xml:space="preserve"> 20</w:t>
      </w:r>
      <w:r w:rsidR="00B85610" w:rsidRPr="000F169B">
        <w:rPr>
          <w:rFonts w:ascii="Cambria" w:hAnsi="Cambria" w:cstheme="minorHAnsi"/>
          <w:b/>
          <w:color w:val="000000" w:themeColor="text1"/>
          <w:sz w:val="22"/>
          <w:szCs w:val="22"/>
        </w:rPr>
        <w:t>15</w:t>
      </w:r>
      <w:r w:rsidR="008E7CA6">
        <w:rPr>
          <w:rFonts w:ascii="Cambria" w:hAnsi="Cambria" w:cstheme="minorHAnsi"/>
          <w:b/>
          <w:color w:val="000000" w:themeColor="text1"/>
          <w:sz w:val="22"/>
          <w:szCs w:val="22"/>
        </w:rPr>
        <w:t xml:space="preserve"> -</w:t>
      </w:r>
      <w:r w:rsidR="00A8667F" w:rsidRPr="000F169B">
        <w:rPr>
          <w:rFonts w:ascii="Cambria" w:hAnsi="Cambria" w:cstheme="minorHAnsi"/>
          <w:b/>
          <w:color w:val="000000" w:themeColor="text1"/>
          <w:sz w:val="22"/>
          <w:szCs w:val="22"/>
        </w:rPr>
        <w:t xml:space="preserve"> </w:t>
      </w:r>
      <w:r w:rsidR="00590710" w:rsidRPr="000F169B">
        <w:rPr>
          <w:rFonts w:ascii="Cambria" w:hAnsi="Cambria" w:cstheme="minorHAnsi"/>
          <w:b/>
          <w:color w:val="000000" w:themeColor="text1"/>
          <w:sz w:val="22"/>
          <w:szCs w:val="22"/>
        </w:rPr>
        <w:t>Dec</w:t>
      </w:r>
      <w:r w:rsidR="00A8667F" w:rsidRPr="000F169B">
        <w:rPr>
          <w:rFonts w:ascii="Cambria" w:hAnsi="Cambria" w:cstheme="minorHAnsi"/>
          <w:b/>
          <w:color w:val="000000" w:themeColor="text1"/>
          <w:sz w:val="22"/>
          <w:szCs w:val="22"/>
        </w:rPr>
        <w:t xml:space="preserve"> </w:t>
      </w:r>
      <w:r w:rsidR="00590710" w:rsidRPr="000F169B">
        <w:rPr>
          <w:rFonts w:ascii="Cambria" w:hAnsi="Cambria" w:cstheme="minorHAnsi"/>
          <w:b/>
          <w:color w:val="000000" w:themeColor="text1"/>
          <w:sz w:val="22"/>
          <w:szCs w:val="22"/>
        </w:rPr>
        <w:t>20</w:t>
      </w:r>
      <w:r w:rsidR="00A8667F" w:rsidRPr="000F169B">
        <w:rPr>
          <w:rFonts w:ascii="Cambria" w:hAnsi="Cambria" w:cstheme="minorHAnsi"/>
          <w:b/>
          <w:color w:val="000000" w:themeColor="text1"/>
          <w:sz w:val="22"/>
          <w:szCs w:val="22"/>
        </w:rPr>
        <w:t>1</w:t>
      </w:r>
      <w:r w:rsidR="00590710" w:rsidRPr="000F169B">
        <w:rPr>
          <w:rFonts w:ascii="Cambria" w:hAnsi="Cambria" w:cstheme="minorHAnsi"/>
          <w:b/>
          <w:color w:val="000000" w:themeColor="text1"/>
          <w:sz w:val="22"/>
          <w:szCs w:val="22"/>
        </w:rPr>
        <w:t>7</w:t>
      </w:r>
    </w:p>
    <w:p w14:paraId="14BF2DE1" w14:textId="155E9D4D" w:rsidR="00D17F74" w:rsidRDefault="00AF7D22" w:rsidP="008E7CA6">
      <w:pPr>
        <w:jc w:val="both"/>
        <w:rPr>
          <w:rFonts w:ascii="Cambria" w:hAnsi="Cambria" w:cstheme="minorHAnsi"/>
          <w:b/>
          <w:color w:val="000000" w:themeColor="text1"/>
          <w:sz w:val="22"/>
          <w:szCs w:val="22"/>
        </w:rPr>
      </w:pPr>
      <w:r w:rsidRPr="000F169B">
        <w:rPr>
          <w:rFonts w:ascii="Cambria" w:hAnsi="Cambria" w:cstheme="minorHAnsi"/>
          <w:b/>
          <w:color w:val="000000" w:themeColor="text1"/>
          <w:sz w:val="22"/>
          <w:szCs w:val="22"/>
        </w:rPr>
        <w:t>.</w:t>
      </w:r>
      <w:r w:rsidR="00D17F74" w:rsidRPr="000F169B">
        <w:rPr>
          <w:rFonts w:ascii="Cambria" w:hAnsi="Cambria" w:cstheme="minorHAnsi"/>
          <w:b/>
          <w:color w:val="000000" w:themeColor="text1"/>
          <w:sz w:val="22"/>
          <w:szCs w:val="22"/>
        </w:rPr>
        <w:t>Net Developer</w:t>
      </w:r>
    </w:p>
    <w:p w14:paraId="1B3CDDD1" w14:textId="77777777" w:rsidR="000F169B" w:rsidRDefault="000F169B" w:rsidP="008E7CA6">
      <w:pPr>
        <w:jc w:val="both"/>
        <w:rPr>
          <w:rFonts w:ascii="Cambria" w:hAnsi="Cambria" w:cstheme="minorHAnsi"/>
          <w:b/>
          <w:color w:val="000000" w:themeColor="text1"/>
          <w:sz w:val="22"/>
          <w:szCs w:val="22"/>
        </w:rPr>
      </w:pPr>
    </w:p>
    <w:p w14:paraId="1F3C00C9" w14:textId="63DF5303" w:rsidR="00C359BF" w:rsidRPr="000F169B" w:rsidRDefault="000F169B" w:rsidP="008E7CA6">
      <w:pPr>
        <w:jc w:val="both"/>
        <w:rPr>
          <w:rFonts w:ascii="Cambria" w:hAnsi="Cambria" w:cstheme="minorHAnsi"/>
          <w:b/>
          <w:color w:val="000000" w:themeColor="text1"/>
          <w:sz w:val="22"/>
          <w:szCs w:val="22"/>
        </w:rPr>
      </w:pPr>
      <w:r>
        <w:rPr>
          <w:rFonts w:ascii="Cambria" w:hAnsi="Cambria" w:cstheme="minorHAnsi"/>
          <w:b/>
          <w:color w:val="000000" w:themeColor="text1"/>
          <w:sz w:val="22"/>
          <w:szCs w:val="22"/>
        </w:rPr>
        <w:t>Responsibilities:</w:t>
      </w:r>
    </w:p>
    <w:p w14:paraId="3B527A7A" w14:textId="77777777" w:rsidR="00D17F74" w:rsidRPr="000F169B" w:rsidRDefault="00D17F74" w:rsidP="008E7CA6">
      <w:pPr>
        <w:pStyle w:val="ListParagraph"/>
        <w:numPr>
          <w:ilvl w:val="0"/>
          <w:numId w:val="30"/>
        </w:numPr>
        <w:spacing w:after="0" w:line="240" w:lineRule="auto"/>
        <w:jc w:val="both"/>
        <w:rPr>
          <w:rFonts w:ascii="Cambria" w:hAnsi="Cambria" w:cstheme="minorHAnsi"/>
          <w:bCs/>
          <w:color w:val="000000" w:themeColor="text1"/>
        </w:rPr>
      </w:pPr>
      <w:r w:rsidRPr="000F169B">
        <w:rPr>
          <w:rFonts w:ascii="Cambria" w:hAnsi="Cambria" w:cstheme="minorHAnsi"/>
          <w:bCs/>
          <w:color w:val="000000" w:themeColor="text1"/>
        </w:rPr>
        <w:t>Followed Agile Development involving 2 weeks sprints and daily scrums throughout the application.</w:t>
      </w:r>
    </w:p>
    <w:p w14:paraId="77B8E20A" w14:textId="4DFEFA3F" w:rsidR="000C7522" w:rsidRPr="000F169B" w:rsidRDefault="008709FA" w:rsidP="008E7CA6">
      <w:pPr>
        <w:pStyle w:val="ListParagraph"/>
        <w:numPr>
          <w:ilvl w:val="0"/>
          <w:numId w:val="30"/>
        </w:numPr>
        <w:spacing w:line="240" w:lineRule="auto"/>
        <w:jc w:val="both"/>
        <w:rPr>
          <w:rFonts w:ascii="Cambria" w:hAnsi="Cambria" w:cstheme="minorHAnsi"/>
          <w:color w:val="000000" w:themeColor="text1"/>
        </w:rPr>
      </w:pPr>
      <w:r w:rsidRPr="000F169B">
        <w:rPr>
          <w:rFonts w:ascii="Cambria" w:hAnsi="Cambria" w:cstheme="minorHAnsi"/>
          <w:color w:val="000000" w:themeColor="text1"/>
        </w:rPr>
        <w:t xml:space="preserve">Involved in UI and </w:t>
      </w:r>
      <w:r w:rsidR="006958C9" w:rsidRPr="000F169B">
        <w:rPr>
          <w:rFonts w:ascii="Cambria" w:hAnsi="Cambria" w:cstheme="minorHAnsi"/>
          <w:color w:val="000000" w:themeColor="text1"/>
        </w:rPr>
        <w:t>server-side</w:t>
      </w:r>
      <w:r w:rsidRPr="000F169B">
        <w:rPr>
          <w:rFonts w:ascii="Cambria" w:hAnsi="Cambria" w:cstheme="minorHAnsi"/>
          <w:color w:val="000000" w:themeColor="text1"/>
        </w:rPr>
        <w:t xml:space="preserve"> code development with multi-level code review process with</w:t>
      </w:r>
      <w:r w:rsidR="00CD610D" w:rsidRPr="000F169B">
        <w:rPr>
          <w:rFonts w:ascii="Cambria" w:hAnsi="Cambria" w:cstheme="minorHAnsi"/>
          <w:color w:val="000000" w:themeColor="text1"/>
        </w:rPr>
        <w:t xml:space="preserve"> </w:t>
      </w:r>
      <w:r w:rsidRPr="000F169B">
        <w:rPr>
          <w:rFonts w:ascii="Cambria" w:hAnsi="Cambria" w:cstheme="minorHAnsi"/>
          <w:color w:val="000000" w:themeColor="text1"/>
        </w:rPr>
        <w:t xml:space="preserve">unit test cases covering </w:t>
      </w:r>
      <w:r w:rsidR="000F647E" w:rsidRPr="000F169B">
        <w:rPr>
          <w:rFonts w:ascii="Cambria" w:hAnsi="Cambria" w:cstheme="minorHAnsi"/>
          <w:color w:val="000000" w:themeColor="text1"/>
        </w:rPr>
        <w:t xml:space="preserve">around </w:t>
      </w:r>
      <w:r w:rsidRPr="000F169B">
        <w:rPr>
          <w:rFonts w:ascii="Cambria" w:hAnsi="Cambria" w:cstheme="minorHAnsi"/>
          <w:color w:val="000000" w:themeColor="text1"/>
        </w:rPr>
        <w:t>100% of the code before check in.</w:t>
      </w:r>
    </w:p>
    <w:p w14:paraId="25BC0696" w14:textId="49D31C80" w:rsidR="000017C2" w:rsidRPr="000F169B" w:rsidRDefault="000017C2" w:rsidP="008E7CA6">
      <w:pPr>
        <w:pStyle w:val="ListParagraph"/>
        <w:numPr>
          <w:ilvl w:val="0"/>
          <w:numId w:val="30"/>
        </w:numPr>
        <w:spacing w:line="240" w:lineRule="auto"/>
        <w:jc w:val="both"/>
        <w:rPr>
          <w:rFonts w:ascii="Cambria" w:hAnsi="Cambria" w:cstheme="minorHAnsi"/>
          <w:color w:val="000000" w:themeColor="text1"/>
        </w:rPr>
      </w:pPr>
      <w:r w:rsidRPr="000F169B">
        <w:rPr>
          <w:rFonts w:ascii="Cambria" w:hAnsi="Cambria" w:cstheme="minorHAnsi"/>
          <w:color w:val="000000" w:themeColor="text1"/>
        </w:rPr>
        <w:t xml:space="preserve">Developed many UI components using Angular </w:t>
      </w:r>
      <w:r w:rsidR="00E32733" w:rsidRPr="000F169B">
        <w:rPr>
          <w:rFonts w:ascii="Cambria" w:hAnsi="Cambria" w:cstheme="minorHAnsi"/>
          <w:color w:val="000000" w:themeColor="text1"/>
        </w:rPr>
        <w:t>4</w:t>
      </w:r>
      <w:r w:rsidRPr="000F169B">
        <w:rPr>
          <w:rFonts w:ascii="Cambria" w:hAnsi="Cambria" w:cstheme="minorHAnsi"/>
          <w:color w:val="000000" w:themeColor="text1"/>
        </w:rPr>
        <w:t>, JavaScript, html, json, xml, and CSS.</w:t>
      </w:r>
    </w:p>
    <w:p w14:paraId="42F93DA1" w14:textId="26223C5A" w:rsidR="00297529" w:rsidRPr="000F169B" w:rsidRDefault="00297529" w:rsidP="008E7CA6">
      <w:pPr>
        <w:pStyle w:val="ListParagraph"/>
        <w:numPr>
          <w:ilvl w:val="0"/>
          <w:numId w:val="30"/>
        </w:numPr>
        <w:spacing w:line="240" w:lineRule="auto"/>
        <w:jc w:val="both"/>
        <w:rPr>
          <w:rFonts w:ascii="Cambria" w:hAnsi="Cambria" w:cstheme="minorHAnsi"/>
          <w:color w:val="000000" w:themeColor="text1"/>
        </w:rPr>
      </w:pPr>
      <w:r w:rsidRPr="000F169B">
        <w:rPr>
          <w:rFonts w:ascii="Cambria" w:hAnsi="Cambria" w:cstheme="minorHAnsi"/>
          <w:bCs/>
          <w:color w:val="000000" w:themeColor="text1"/>
        </w:rPr>
        <w:t>Developed components for new screens, services to call REST APIs, custom directives etc.</w:t>
      </w:r>
    </w:p>
    <w:p w14:paraId="0A721FD7" w14:textId="12695644" w:rsidR="00297529" w:rsidRPr="000F169B" w:rsidRDefault="00297529" w:rsidP="008E7CA6">
      <w:pPr>
        <w:pStyle w:val="ListParagraph"/>
        <w:numPr>
          <w:ilvl w:val="0"/>
          <w:numId w:val="30"/>
        </w:numPr>
        <w:spacing w:line="240" w:lineRule="auto"/>
        <w:jc w:val="both"/>
        <w:rPr>
          <w:rFonts w:ascii="Cambria" w:hAnsi="Cambria" w:cstheme="minorHAnsi"/>
          <w:color w:val="000000" w:themeColor="text1"/>
        </w:rPr>
      </w:pPr>
      <w:r w:rsidRPr="000F169B">
        <w:rPr>
          <w:rFonts w:ascii="Cambria" w:hAnsi="Cambria" w:cstheme="minorHAnsi"/>
          <w:color w:val="000000" w:themeColor="text1"/>
        </w:rPr>
        <w:t>Designed JSON objects for data transfer between UI , API and Microservices.</w:t>
      </w:r>
    </w:p>
    <w:p w14:paraId="6D9CE038" w14:textId="086FA067" w:rsidR="000017C2" w:rsidRPr="000F169B" w:rsidRDefault="000017C2" w:rsidP="008E7CA6">
      <w:pPr>
        <w:pStyle w:val="ListParagraph"/>
        <w:numPr>
          <w:ilvl w:val="0"/>
          <w:numId w:val="30"/>
        </w:numPr>
        <w:spacing w:line="240" w:lineRule="auto"/>
        <w:jc w:val="both"/>
        <w:rPr>
          <w:rFonts w:ascii="Cambria" w:hAnsi="Cambria" w:cstheme="minorHAnsi"/>
          <w:color w:val="000000" w:themeColor="text1"/>
        </w:rPr>
      </w:pPr>
      <w:r w:rsidRPr="000F169B">
        <w:rPr>
          <w:rFonts w:ascii="Cambria" w:hAnsi="Cambria" w:cstheme="minorHAnsi"/>
          <w:color w:val="000000" w:themeColor="text1"/>
        </w:rPr>
        <w:t xml:space="preserve">Equally worked on </w:t>
      </w:r>
      <w:r w:rsidR="000A5301" w:rsidRPr="000F169B">
        <w:rPr>
          <w:rFonts w:ascii="Cambria" w:hAnsi="Cambria" w:cstheme="minorHAnsi"/>
          <w:color w:val="000000" w:themeColor="text1"/>
        </w:rPr>
        <w:t>C# backend code using .net core.</w:t>
      </w:r>
    </w:p>
    <w:p w14:paraId="3D6944C4" w14:textId="0A0316E2" w:rsidR="008C071C" w:rsidRPr="000F169B" w:rsidRDefault="008C071C" w:rsidP="008E7CA6">
      <w:pPr>
        <w:pStyle w:val="ListParagraph"/>
        <w:numPr>
          <w:ilvl w:val="0"/>
          <w:numId w:val="30"/>
        </w:numPr>
        <w:spacing w:line="240" w:lineRule="auto"/>
        <w:jc w:val="both"/>
        <w:rPr>
          <w:rFonts w:ascii="Cambria" w:hAnsi="Cambria" w:cstheme="minorHAnsi"/>
          <w:color w:val="000000" w:themeColor="text1"/>
        </w:rPr>
      </w:pPr>
      <w:r w:rsidRPr="000F169B">
        <w:rPr>
          <w:rFonts w:ascii="Cambria" w:hAnsi="Cambria" w:cstheme="minorHAnsi"/>
          <w:color w:val="000000" w:themeColor="text1"/>
        </w:rPr>
        <w:t>Involved in CI/CD Process for creating automated builds and deployment using TFS.</w:t>
      </w:r>
    </w:p>
    <w:p w14:paraId="5BF06D03" w14:textId="0205B9DC" w:rsidR="00326B72" w:rsidRPr="000F169B" w:rsidRDefault="00326B72" w:rsidP="008E7CA6">
      <w:pPr>
        <w:pStyle w:val="ListParagraph"/>
        <w:numPr>
          <w:ilvl w:val="0"/>
          <w:numId w:val="30"/>
        </w:numPr>
        <w:spacing w:line="240" w:lineRule="auto"/>
        <w:jc w:val="both"/>
        <w:rPr>
          <w:rFonts w:ascii="Cambria" w:hAnsi="Cambria" w:cstheme="minorHAnsi"/>
          <w:color w:val="000000" w:themeColor="text1"/>
        </w:rPr>
      </w:pPr>
      <w:r w:rsidRPr="000F169B">
        <w:rPr>
          <w:rFonts w:ascii="Cambria" w:hAnsi="Cambria" w:cstheme="minorHAnsi"/>
          <w:color w:val="000000" w:themeColor="text1"/>
        </w:rPr>
        <w:t>Build, configure, and deployed network distributed services by using WCF and Web Services.</w:t>
      </w:r>
    </w:p>
    <w:p w14:paraId="4CEB6B21" w14:textId="5DE274C2" w:rsidR="00326B72" w:rsidRPr="000F169B" w:rsidRDefault="00326B72" w:rsidP="008E7CA6">
      <w:pPr>
        <w:pStyle w:val="ListParagraph"/>
        <w:numPr>
          <w:ilvl w:val="0"/>
          <w:numId w:val="30"/>
        </w:numPr>
        <w:spacing w:line="240" w:lineRule="auto"/>
        <w:jc w:val="both"/>
        <w:rPr>
          <w:rFonts w:ascii="Cambria" w:hAnsi="Cambria" w:cstheme="minorHAnsi"/>
          <w:color w:val="000000" w:themeColor="text1"/>
        </w:rPr>
      </w:pPr>
      <w:r w:rsidRPr="000F169B">
        <w:rPr>
          <w:rFonts w:ascii="Cambria" w:hAnsi="Cambria" w:cstheme="minorHAnsi"/>
          <w:color w:val="000000" w:themeColor="text1"/>
        </w:rPr>
        <w:t>Designed and developed the various user interfaces for the application using WPF.</w:t>
      </w:r>
    </w:p>
    <w:p w14:paraId="0AC48FA6" w14:textId="2D1D028E" w:rsidR="000C7522" w:rsidRPr="000F169B" w:rsidRDefault="000C7522" w:rsidP="008E7CA6">
      <w:pPr>
        <w:pStyle w:val="ListParagraph"/>
        <w:numPr>
          <w:ilvl w:val="0"/>
          <w:numId w:val="30"/>
        </w:numPr>
        <w:spacing w:after="0" w:line="240" w:lineRule="auto"/>
        <w:jc w:val="both"/>
        <w:rPr>
          <w:rStyle w:val="normal--char"/>
          <w:rFonts w:ascii="Cambria" w:hAnsi="Cambria" w:cstheme="minorHAnsi"/>
          <w:color w:val="000000" w:themeColor="text1"/>
        </w:rPr>
      </w:pPr>
      <w:r w:rsidRPr="000F169B">
        <w:rPr>
          <w:rStyle w:val="normal--char"/>
          <w:rFonts w:ascii="Cambria" w:hAnsi="Cambria" w:cstheme="minorHAnsi"/>
          <w:color w:val="000000" w:themeColor="text1"/>
        </w:rPr>
        <w:t xml:space="preserve">Created a web app with razor </w:t>
      </w:r>
      <w:r w:rsidR="002F783C" w:rsidRPr="000F169B">
        <w:rPr>
          <w:rStyle w:val="normal--char"/>
          <w:rFonts w:ascii="Cambria" w:hAnsi="Cambria" w:cstheme="minorHAnsi"/>
          <w:color w:val="000000" w:themeColor="text1"/>
        </w:rPr>
        <w:t>pages</w:t>
      </w:r>
      <w:r w:rsidRPr="000F169B">
        <w:rPr>
          <w:rStyle w:val="normal--char"/>
          <w:rFonts w:ascii="Cambria" w:hAnsi="Cambria" w:cstheme="minorHAnsi"/>
          <w:color w:val="000000" w:themeColor="text1"/>
        </w:rPr>
        <w:t xml:space="preserve"> for internal use using MVC.</w:t>
      </w:r>
    </w:p>
    <w:p w14:paraId="4CF7C1F3" w14:textId="60256865" w:rsidR="00A4366E" w:rsidRPr="000F169B" w:rsidRDefault="00A4366E" w:rsidP="008E7CA6">
      <w:pPr>
        <w:pStyle w:val="ListParagraph"/>
        <w:numPr>
          <w:ilvl w:val="0"/>
          <w:numId w:val="30"/>
        </w:numPr>
        <w:spacing w:after="0" w:line="240" w:lineRule="auto"/>
        <w:jc w:val="both"/>
        <w:rPr>
          <w:rStyle w:val="normal--char"/>
          <w:rFonts w:ascii="Cambria" w:hAnsi="Cambria" w:cstheme="minorHAnsi"/>
          <w:color w:val="000000" w:themeColor="text1"/>
        </w:rPr>
      </w:pPr>
      <w:r w:rsidRPr="000F169B">
        <w:rPr>
          <w:rFonts w:ascii="Cambria" w:hAnsi="Cambria" w:cstheme="minorHAnsi"/>
          <w:color w:val="000000" w:themeColor="text1"/>
          <w:shd w:val="clear" w:color="auto" w:fill="FFFFFF"/>
        </w:rPr>
        <w:t>Used Microservices architecture for some components rather than monolithic framework.</w:t>
      </w:r>
    </w:p>
    <w:p w14:paraId="694ADA89" w14:textId="05194014" w:rsidR="00584DD2" w:rsidRPr="000F169B" w:rsidRDefault="00584DD2" w:rsidP="008E7CA6">
      <w:pPr>
        <w:pStyle w:val="ListParagraph"/>
        <w:numPr>
          <w:ilvl w:val="0"/>
          <w:numId w:val="30"/>
        </w:numPr>
        <w:spacing w:after="0" w:line="240" w:lineRule="auto"/>
        <w:jc w:val="both"/>
        <w:rPr>
          <w:rStyle w:val="normal--char"/>
          <w:rFonts w:ascii="Cambria" w:hAnsi="Cambria" w:cstheme="minorHAnsi"/>
          <w:color w:val="000000" w:themeColor="text1"/>
        </w:rPr>
      </w:pPr>
      <w:r w:rsidRPr="000F169B">
        <w:rPr>
          <w:rStyle w:val="normal--char"/>
          <w:rFonts w:ascii="Cambria" w:hAnsi="Cambria" w:cstheme="minorHAnsi"/>
          <w:color w:val="000000" w:themeColor="text1"/>
        </w:rPr>
        <w:t>Implemented Authentication using ASP.NET Identity.</w:t>
      </w:r>
    </w:p>
    <w:p w14:paraId="31C78A14" w14:textId="77777777" w:rsidR="00D17F74" w:rsidRPr="000F169B" w:rsidRDefault="00D17F74" w:rsidP="008E7CA6">
      <w:pPr>
        <w:numPr>
          <w:ilvl w:val="0"/>
          <w:numId w:val="30"/>
        </w:numPr>
        <w:jc w:val="both"/>
        <w:rPr>
          <w:rFonts w:ascii="Cambria" w:hAnsi="Cambria" w:cstheme="minorHAnsi"/>
          <w:color w:val="000000" w:themeColor="text1"/>
          <w:sz w:val="22"/>
          <w:szCs w:val="22"/>
        </w:rPr>
      </w:pPr>
      <w:r w:rsidRPr="000F169B">
        <w:rPr>
          <w:rFonts w:ascii="Cambria" w:eastAsia="Arial" w:hAnsi="Cambria" w:cstheme="minorHAnsi"/>
          <w:color w:val="000000" w:themeColor="text1"/>
          <w:sz w:val="22"/>
          <w:szCs w:val="22"/>
        </w:rPr>
        <w:t xml:space="preserve">Created Stored Procedures, and functions </w:t>
      </w:r>
      <w:r w:rsidR="005E39A4" w:rsidRPr="000F169B">
        <w:rPr>
          <w:rFonts w:ascii="Cambria" w:eastAsia="Arial" w:hAnsi="Cambria" w:cstheme="minorHAnsi"/>
          <w:color w:val="000000" w:themeColor="text1"/>
          <w:sz w:val="22"/>
          <w:szCs w:val="22"/>
        </w:rPr>
        <w:t xml:space="preserve">in </w:t>
      </w:r>
      <w:r w:rsidR="004E1A04" w:rsidRPr="000F169B">
        <w:rPr>
          <w:rFonts w:ascii="Cambria" w:eastAsia="Arial" w:hAnsi="Cambria" w:cstheme="minorHAnsi"/>
          <w:color w:val="000000" w:themeColor="text1"/>
          <w:sz w:val="22"/>
          <w:szCs w:val="22"/>
        </w:rPr>
        <w:t>SQL</w:t>
      </w:r>
      <w:r w:rsidR="005E39A4" w:rsidRPr="000F169B">
        <w:rPr>
          <w:rFonts w:ascii="Cambria" w:eastAsia="Arial" w:hAnsi="Cambria" w:cstheme="minorHAnsi"/>
          <w:color w:val="000000" w:themeColor="text1"/>
          <w:sz w:val="22"/>
          <w:szCs w:val="22"/>
        </w:rPr>
        <w:t xml:space="preserve"> to be called from data access layer</w:t>
      </w:r>
      <w:r w:rsidRPr="000F169B">
        <w:rPr>
          <w:rFonts w:ascii="Cambria" w:eastAsia="Arial" w:hAnsi="Cambria" w:cstheme="minorHAnsi"/>
          <w:color w:val="000000" w:themeColor="text1"/>
          <w:sz w:val="22"/>
          <w:szCs w:val="22"/>
        </w:rPr>
        <w:t>.</w:t>
      </w:r>
    </w:p>
    <w:p w14:paraId="4F08F2A3" w14:textId="2293E9A7" w:rsidR="004E1A04" w:rsidRPr="000F169B" w:rsidRDefault="004E1A04" w:rsidP="008E7CA6">
      <w:pPr>
        <w:pStyle w:val="ListParagraph"/>
        <w:numPr>
          <w:ilvl w:val="0"/>
          <w:numId w:val="30"/>
        </w:numPr>
        <w:spacing w:after="0" w:line="240" w:lineRule="auto"/>
        <w:jc w:val="both"/>
        <w:rPr>
          <w:rStyle w:val="normal--char"/>
          <w:rFonts w:ascii="Cambria" w:hAnsi="Cambria" w:cstheme="minorHAnsi"/>
          <w:color w:val="000000" w:themeColor="text1"/>
        </w:rPr>
      </w:pPr>
      <w:r w:rsidRPr="000F169B">
        <w:rPr>
          <w:rStyle w:val="normal--char"/>
          <w:rFonts w:ascii="Cambria" w:hAnsi="Cambria" w:cstheme="minorHAnsi"/>
          <w:color w:val="000000" w:themeColor="text1"/>
        </w:rPr>
        <w:t>Configured and deployed web app and APIs to</w:t>
      </w:r>
      <w:r w:rsidR="00F018EA" w:rsidRPr="000F169B">
        <w:rPr>
          <w:rStyle w:val="normal--char"/>
          <w:rFonts w:ascii="Cambria" w:hAnsi="Cambria" w:cstheme="minorHAnsi"/>
          <w:color w:val="000000" w:themeColor="text1"/>
        </w:rPr>
        <w:t xml:space="preserve"> Jenkins</w:t>
      </w:r>
      <w:r w:rsidRPr="000F169B">
        <w:rPr>
          <w:rStyle w:val="normal--char"/>
          <w:rFonts w:ascii="Cambria" w:hAnsi="Cambria" w:cstheme="minorHAnsi"/>
          <w:color w:val="000000" w:themeColor="text1"/>
        </w:rPr>
        <w:t>.</w:t>
      </w:r>
    </w:p>
    <w:p w14:paraId="25513B19" w14:textId="41C34BE3" w:rsidR="004E1A04" w:rsidRPr="000F169B" w:rsidRDefault="004E1A04" w:rsidP="008E7CA6">
      <w:pPr>
        <w:pStyle w:val="ListParagraph"/>
        <w:numPr>
          <w:ilvl w:val="0"/>
          <w:numId w:val="30"/>
        </w:numPr>
        <w:spacing w:after="0" w:line="240" w:lineRule="auto"/>
        <w:jc w:val="both"/>
        <w:rPr>
          <w:rStyle w:val="normal--char"/>
          <w:rFonts w:ascii="Cambria" w:hAnsi="Cambria" w:cstheme="minorHAnsi"/>
          <w:color w:val="000000" w:themeColor="text1"/>
        </w:rPr>
      </w:pPr>
      <w:r w:rsidRPr="000F169B">
        <w:rPr>
          <w:rStyle w:val="normal--char"/>
          <w:rFonts w:ascii="Cambria" w:hAnsi="Cambria" w:cstheme="minorHAnsi"/>
          <w:color w:val="000000" w:themeColor="text1"/>
        </w:rPr>
        <w:t>Used Repository Pattern, Entity Framework core and Auto Mapper throughout the project.</w:t>
      </w:r>
    </w:p>
    <w:p w14:paraId="6ED48FA1" w14:textId="796826CA" w:rsidR="00B57F92" w:rsidRPr="000F169B" w:rsidRDefault="00B57F92" w:rsidP="008E7CA6">
      <w:pPr>
        <w:pStyle w:val="ListParagraph"/>
        <w:numPr>
          <w:ilvl w:val="0"/>
          <w:numId w:val="30"/>
        </w:numPr>
        <w:shd w:val="clear" w:color="auto" w:fill="FFFFFF"/>
        <w:spacing w:before="100" w:beforeAutospacing="1" w:after="100" w:afterAutospacing="1" w:line="249" w:lineRule="auto"/>
        <w:jc w:val="both"/>
        <w:rPr>
          <w:rFonts w:ascii="Cambria" w:hAnsi="Cambria" w:cstheme="minorHAnsi"/>
          <w:bCs/>
          <w:color w:val="000000" w:themeColor="text1"/>
        </w:rPr>
      </w:pPr>
      <w:r w:rsidRPr="000F169B">
        <w:rPr>
          <w:rFonts w:ascii="Cambria" w:hAnsi="Cambria" w:cstheme="minorHAnsi"/>
          <w:bCs/>
          <w:color w:val="000000" w:themeColor="text1"/>
        </w:rPr>
        <w:t>I fixed the defects and logged those using TFS.</w:t>
      </w:r>
    </w:p>
    <w:p w14:paraId="58DAA027" w14:textId="77777777" w:rsidR="000F169B" w:rsidRPr="000F169B" w:rsidRDefault="00D17F74" w:rsidP="008E7CA6">
      <w:pPr>
        <w:pStyle w:val="ListParagraph"/>
        <w:numPr>
          <w:ilvl w:val="0"/>
          <w:numId w:val="30"/>
        </w:numPr>
        <w:shd w:val="clear" w:color="auto" w:fill="FFFFFF"/>
        <w:spacing w:before="100" w:beforeAutospacing="1" w:after="100" w:afterAutospacing="1" w:line="249" w:lineRule="auto"/>
        <w:jc w:val="both"/>
        <w:rPr>
          <w:rFonts w:ascii="Cambria" w:hAnsi="Cambria" w:cstheme="minorHAnsi"/>
          <w:b/>
          <w:color w:val="000000" w:themeColor="text1"/>
        </w:rPr>
      </w:pPr>
      <w:r w:rsidRPr="000F169B">
        <w:rPr>
          <w:rFonts w:ascii="Cambria" w:hAnsi="Cambria" w:cstheme="minorHAnsi"/>
          <w:color w:val="000000" w:themeColor="text1"/>
        </w:rPr>
        <w:t>Used GIT</w:t>
      </w:r>
      <w:r w:rsidR="00A5628C" w:rsidRPr="000F169B">
        <w:rPr>
          <w:rFonts w:ascii="Cambria" w:hAnsi="Cambria" w:cstheme="minorHAnsi"/>
          <w:color w:val="000000" w:themeColor="text1"/>
        </w:rPr>
        <w:t xml:space="preserve"> and TFS</w:t>
      </w:r>
      <w:r w:rsidRPr="000F169B">
        <w:rPr>
          <w:rFonts w:ascii="Cambria" w:hAnsi="Cambria" w:cstheme="minorHAnsi"/>
          <w:color w:val="000000" w:themeColor="text1"/>
        </w:rPr>
        <w:t xml:space="preserve"> as version control system</w:t>
      </w:r>
      <w:r w:rsidR="00146BC6" w:rsidRPr="000F169B">
        <w:rPr>
          <w:rFonts w:ascii="Cambria" w:hAnsi="Cambria" w:cstheme="minorHAnsi"/>
          <w:color w:val="000000" w:themeColor="text1"/>
        </w:rPr>
        <w:t>.</w:t>
      </w:r>
    </w:p>
    <w:p w14:paraId="343BE171" w14:textId="563EDB5F" w:rsidR="00CD610D" w:rsidRPr="000F169B" w:rsidRDefault="00D17F74" w:rsidP="008E7CA6">
      <w:pPr>
        <w:pStyle w:val="ListParagraph"/>
        <w:shd w:val="clear" w:color="auto" w:fill="FFFFFF"/>
        <w:spacing w:before="100" w:beforeAutospacing="1" w:after="100" w:afterAutospacing="1" w:line="249" w:lineRule="auto"/>
        <w:ind w:left="0"/>
        <w:jc w:val="both"/>
        <w:rPr>
          <w:rFonts w:ascii="Cambria" w:hAnsi="Cambria" w:cstheme="minorHAnsi"/>
          <w:b/>
          <w:color w:val="000000" w:themeColor="text1"/>
        </w:rPr>
      </w:pPr>
      <w:r w:rsidRPr="000F169B">
        <w:rPr>
          <w:rFonts w:ascii="Cambria" w:hAnsi="Cambria" w:cstheme="minorHAnsi"/>
          <w:b/>
          <w:bCs/>
          <w:color w:val="000000" w:themeColor="text1"/>
        </w:rPr>
        <w:t>Environment</w:t>
      </w:r>
      <w:r w:rsidRPr="000F169B">
        <w:rPr>
          <w:rFonts w:ascii="Cambria" w:hAnsi="Cambria" w:cstheme="minorHAnsi"/>
          <w:color w:val="000000" w:themeColor="text1"/>
        </w:rPr>
        <w:t xml:space="preserve">: </w:t>
      </w:r>
      <w:r w:rsidR="004C1A67" w:rsidRPr="000F169B">
        <w:rPr>
          <w:rFonts w:ascii="Cambria" w:hAnsi="Cambria" w:cstheme="minorHAnsi"/>
          <w:color w:val="000000" w:themeColor="text1"/>
        </w:rPr>
        <w:t xml:space="preserve">Angular </w:t>
      </w:r>
      <w:r w:rsidR="00E32733" w:rsidRPr="000F169B">
        <w:rPr>
          <w:rFonts w:ascii="Cambria" w:hAnsi="Cambria" w:cstheme="minorHAnsi"/>
          <w:color w:val="000000" w:themeColor="text1"/>
        </w:rPr>
        <w:t>4</w:t>
      </w:r>
      <w:r w:rsidR="004C1A67" w:rsidRPr="000F169B">
        <w:rPr>
          <w:rFonts w:ascii="Cambria" w:hAnsi="Cambria" w:cstheme="minorHAnsi"/>
          <w:color w:val="000000" w:themeColor="text1"/>
        </w:rPr>
        <w:t>,</w:t>
      </w:r>
      <w:r w:rsidR="00174CE2" w:rsidRPr="000F169B">
        <w:rPr>
          <w:rFonts w:ascii="Cambria" w:hAnsi="Cambria" w:cstheme="minorHAnsi"/>
          <w:color w:val="000000" w:themeColor="text1"/>
        </w:rPr>
        <w:t xml:space="preserve"> .Net Core</w:t>
      </w:r>
      <w:r w:rsidR="00F65EBE" w:rsidRPr="000F169B">
        <w:rPr>
          <w:rFonts w:ascii="Cambria" w:hAnsi="Cambria" w:cstheme="minorHAnsi"/>
          <w:color w:val="000000" w:themeColor="text1"/>
        </w:rPr>
        <w:t xml:space="preserve">, MVC, </w:t>
      </w:r>
      <w:r w:rsidR="004E1A04" w:rsidRPr="000F169B">
        <w:rPr>
          <w:rFonts w:ascii="Cambria" w:hAnsi="Cambria" w:cstheme="minorHAnsi"/>
          <w:color w:val="000000" w:themeColor="text1"/>
        </w:rPr>
        <w:t xml:space="preserve">Restful </w:t>
      </w:r>
      <w:r w:rsidR="00452656" w:rsidRPr="000F169B">
        <w:rPr>
          <w:rFonts w:ascii="Cambria" w:hAnsi="Cambria" w:cstheme="minorHAnsi"/>
          <w:color w:val="000000" w:themeColor="text1"/>
        </w:rPr>
        <w:t>Web APIs,</w:t>
      </w:r>
      <w:r w:rsidRPr="000F169B">
        <w:rPr>
          <w:rFonts w:ascii="Cambria" w:hAnsi="Cambria" w:cstheme="minorHAnsi"/>
          <w:color w:val="000000" w:themeColor="text1"/>
        </w:rPr>
        <w:t xml:space="preserve"> </w:t>
      </w:r>
      <w:r w:rsidR="002F0141" w:rsidRPr="000F169B">
        <w:rPr>
          <w:rFonts w:ascii="Cambria" w:hAnsi="Cambria" w:cstheme="minorHAnsi"/>
          <w:color w:val="000000" w:themeColor="text1"/>
        </w:rPr>
        <w:t>Entity Framework Core,</w:t>
      </w:r>
      <w:r w:rsidR="00063CC1" w:rsidRPr="000F169B">
        <w:rPr>
          <w:rFonts w:ascii="Cambria" w:hAnsi="Cambria" w:cstheme="minorHAnsi"/>
          <w:color w:val="000000" w:themeColor="text1"/>
        </w:rPr>
        <w:t xml:space="preserve"> </w:t>
      </w:r>
      <w:r w:rsidR="00D84231" w:rsidRPr="000F169B">
        <w:rPr>
          <w:rFonts w:ascii="Cambria" w:hAnsi="Cambria" w:cstheme="minorHAnsi"/>
          <w:color w:val="000000" w:themeColor="text1"/>
        </w:rPr>
        <w:t>Microservices</w:t>
      </w:r>
      <w:r w:rsidR="00063CC1" w:rsidRPr="000F169B">
        <w:rPr>
          <w:rFonts w:ascii="Cambria" w:hAnsi="Cambria" w:cstheme="minorHAnsi"/>
          <w:color w:val="000000" w:themeColor="text1"/>
        </w:rPr>
        <w:t>,</w:t>
      </w:r>
      <w:r w:rsidR="002F0141" w:rsidRPr="000F169B">
        <w:rPr>
          <w:rFonts w:ascii="Cambria" w:hAnsi="Cambria" w:cstheme="minorHAnsi"/>
          <w:color w:val="000000" w:themeColor="text1"/>
        </w:rPr>
        <w:t xml:space="preserve"> </w:t>
      </w:r>
      <w:r w:rsidR="00B06C56" w:rsidRPr="000F169B">
        <w:rPr>
          <w:rFonts w:ascii="Cambria" w:hAnsi="Cambria" w:cstheme="minorHAnsi"/>
          <w:color w:val="000000" w:themeColor="text1"/>
        </w:rPr>
        <w:t xml:space="preserve">Repository Pattern, </w:t>
      </w:r>
      <w:r w:rsidR="00927042" w:rsidRPr="000F169B">
        <w:rPr>
          <w:rFonts w:ascii="Cambria" w:hAnsi="Cambria" w:cstheme="minorHAnsi"/>
          <w:color w:val="000000" w:themeColor="text1"/>
        </w:rPr>
        <w:t xml:space="preserve">Razor, </w:t>
      </w:r>
      <w:r w:rsidR="004E1A04" w:rsidRPr="000F169B">
        <w:rPr>
          <w:rFonts w:ascii="Cambria" w:hAnsi="Cambria" w:cstheme="minorHAnsi"/>
          <w:color w:val="000000" w:themeColor="text1"/>
        </w:rPr>
        <w:t xml:space="preserve">Auto Mapper, </w:t>
      </w:r>
      <w:r w:rsidR="002D40DC" w:rsidRPr="000F169B">
        <w:rPr>
          <w:rFonts w:ascii="Cambria" w:hAnsi="Cambria" w:cstheme="minorHAnsi"/>
          <w:color w:val="000000" w:themeColor="text1"/>
        </w:rPr>
        <w:t>C#</w:t>
      </w:r>
      <w:r w:rsidRPr="000F169B">
        <w:rPr>
          <w:rFonts w:ascii="Cambria" w:hAnsi="Cambria" w:cstheme="minorHAnsi"/>
          <w:color w:val="000000" w:themeColor="text1"/>
        </w:rPr>
        <w:t xml:space="preserve">, </w:t>
      </w:r>
      <w:r w:rsidR="008F5B68" w:rsidRPr="000F169B">
        <w:rPr>
          <w:rFonts w:ascii="Cambria" w:hAnsi="Cambria" w:cstheme="minorHAnsi"/>
          <w:color w:val="000000" w:themeColor="text1"/>
        </w:rPr>
        <w:t xml:space="preserve">GIT, Visual Studio </w:t>
      </w:r>
      <w:r w:rsidR="005B4229" w:rsidRPr="000F169B">
        <w:rPr>
          <w:rFonts w:ascii="Cambria" w:hAnsi="Cambria" w:cstheme="minorHAnsi"/>
          <w:color w:val="000000" w:themeColor="text1"/>
        </w:rPr>
        <w:t>201</w:t>
      </w:r>
      <w:r w:rsidR="00E32733" w:rsidRPr="000F169B">
        <w:rPr>
          <w:rFonts w:ascii="Cambria" w:hAnsi="Cambria" w:cstheme="minorHAnsi"/>
          <w:color w:val="000000" w:themeColor="text1"/>
        </w:rPr>
        <w:t>5</w:t>
      </w:r>
      <w:r w:rsidR="005B4229" w:rsidRPr="000F169B">
        <w:rPr>
          <w:rFonts w:ascii="Cambria" w:hAnsi="Cambria" w:cstheme="minorHAnsi"/>
          <w:color w:val="000000" w:themeColor="text1"/>
        </w:rPr>
        <w:t>, Postman</w:t>
      </w:r>
      <w:r w:rsidR="006958C9" w:rsidRPr="000F169B">
        <w:rPr>
          <w:rFonts w:ascii="Cambria" w:hAnsi="Cambria" w:cstheme="minorHAnsi"/>
          <w:color w:val="000000" w:themeColor="text1"/>
        </w:rPr>
        <w:t>, Swagger,</w:t>
      </w:r>
      <w:r w:rsidRPr="000F169B">
        <w:rPr>
          <w:rFonts w:ascii="Cambria" w:hAnsi="Cambria" w:cstheme="minorHAnsi"/>
          <w:color w:val="000000" w:themeColor="text1"/>
        </w:rPr>
        <w:t xml:space="preserve"> </w:t>
      </w:r>
      <w:r w:rsidR="003D70BB" w:rsidRPr="000F169B">
        <w:rPr>
          <w:rFonts w:ascii="Cambria" w:hAnsi="Cambria" w:cstheme="minorHAnsi"/>
          <w:color w:val="000000" w:themeColor="text1"/>
        </w:rPr>
        <w:t xml:space="preserve">OAuth2.0, </w:t>
      </w:r>
      <w:r w:rsidR="00655B74" w:rsidRPr="000F169B">
        <w:rPr>
          <w:rFonts w:ascii="Cambria" w:hAnsi="Cambria" w:cstheme="minorHAnsi"/>
          <w:color w:val="000000" w:themeColor="text1"/>
        </w:rPr>
        <w:t>SQL Server 20</w:t>
      </w:r>
      <w:r w:rsidR="00184D8A" w:rsidRPr="000F169B">
        <w:rPr>
          <w:rFonts w:ascii="Cambria" w:hAnsi="Cambria" w:cstheme="minorHAnsi"/>
          <w:color w:val="000000" w:themeColor="text1"/>
        </w:rPr>
        <w:t>12/10</w:t>
      </w:r>
      <w:r w:rsidR="007454C4" w:rsidRPr="000F169B">
        <w:rPr>
          <w:rFonts w:ascii="Cambria" w:hAnsi="Cambria" w:cstheme="minorHAnsi"/>
          <w:color w:val="000000" w:themeColor="text1"/>
        </w:rPr>
        <w:t>.</w:t>
      </w:r>
    </w:p>
    <w:p w14:paraId="75DACA9D" w14:textId="77777777" w:rsidR="0071495A" w:rsidRPr="000F169B" w:rsidRDefault="0071495A" w:rsidP="008E7CA6">
      <w:pPr>
        <w:shd w:val="clear" w:color="auto" w:fill="FFFFFF"/>
        <w:spacing w:before="100" w:beforeAutospacing="1" w:after="100" w:afterAutospacing="1"/>
        <w:jc w:val="both"/>
        <w:rPr>
          <w:rFonts w:ascii="Cambria" w:hAnsi="Cambria" w:cstheme="minorHAnsi"/>
          <w:color w:val="000000" w:themeColor="text1"/>
          <w:sz w:val="22"/>
          <w:szCs w:val="22"/>
        </w:rPr>
      </w:pPr>
    </w:p>
    <w:p w14:paraId="7901FFCA" w14:textId="671A042C" w:rsidR="00CD610D" w:rsidRPr="000F169B" w:rsidRDefault="00DF457E" w:rsidP="008E7CA6">
      <w:pPr>
        <w:shd w:val="clear" w:color="auto" w:fill="FFFFFF"/>
        <w:spacing w:before="100" w:beforeAutospacing="1" w:after="100" w:afterAutospacing="1"/>
        <w:rPr>
          <w:rFonts w:ascii="Cambria" w:hAnsi="Cambria" w:cstheme="minorHAnsi"/>
          <w:color w:val="000000" w:themeColor="text1"/>
          <w:sz w:val="22"/>
          <w:szCs w:val="22"/>
          <w:shd w:val="clear" w:color="auto" w:fill="FFFFFF"/>
        </w:rPr>
      </w:pPr>
      <w:r w:rsidRPr="000F169B">
        <w:rPr>
          <w:rFonts w:ascii="Cambria" w:hAnsi="Cambria" w:cstheme="minorHAnsi"/>
          <w:b/>
          <w:bCs/>
          <w:iCs/>
          <w:color w:val="000000" w:themeColor="text1"/>
          <w:sz w:val="22"/>
          <w:szCs w:val="22"/>
        </w:rPr>
        <w:t xml:space="preserve"> </w:t>
      </w:r>
    </w:p>
    <w:sectPr w:rsidR="00CD610D" w:rsidRPr="000F169B" w:rsidSect="000F169B">
      <w:type w:val="continuous"/>
      <w:pgSz w:w="11907" w:h="16839" w:code="9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FAC72E" w14:textId="77777777" w:rsidR="00B2017A" w:rsidRDefault="00B2017A" w:rsidP="00525143">
      <w:r>
        <w:separator/>
      </w:r>
    </w:p>
  </w:endnote>
  <w:endnote w:type="continuationSeparator" w:id="0">
    <w:p w14:paraId="009A0FC1" w14:textId="77777777" w:rsidR="00B2017A" w:rsidRDefault="00B2017A" w:rsidP="005251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D4CDB2" w14:textId="77777777" w:rsidR="00B2017A" w:rsidRDefault="00B2017A" w:rsidP="00525143">
      <w:r>
        <w:separator/>
      </w:r>
    </w:p>
  </w:footnote>
  <w:footnote w:type="continuationSeparator" w:id="0">
    <w:p w14:paraId="6E6602A2" w14:textId="77777777" w:rsidR="00B2017A" w:rsidRDefault="00B2017A" w:rsidP="005251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F2237B"/>
    <w:multiLevelType w:val="hybridMultilevel"/>
    <w:tmpl w:val="B908E9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3D6417"/>
    <w:multiLevelType w:val="hybridMultilevel"/>
    <w:tmpl w:val="1E7844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E43237"/>
    <w:multiLevelType w:val="hybridMultilevel"/>
    <w:tmpl w:val="A4BC6A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7C7612"/>
    <w:multiLevelType w:val="hybridMultilevel"/>
    <w:tmpl w:val="CA500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A44B7C"/>
    <w:multiLevelType w:val="multilevel"/>
    <w:tmpl w:val="51FC8B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C7465DE"/>
    <w:multiLevelType w:val="hybridMultilevel"/>
    <w:tmpl w:val="6DB08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F82130"/>
    <w:multiLevelType w:val="hybridMultilevel"/>
    <w:tmpl w:val="A87048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BA18A3"/>
    <w:multiLevelType w:val="hybridMultilevel"/>
    <w:tmpl w:val="D910DAB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47227F"/>
    <w:multiLevelType w:val="hybridMultilevel"/>
    <w:tmpl w:val="36781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314855"/>
    <w:multiLevelType w:val="hybridMultilevel"/>
    <w:tmpl w:val="5E42855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293451"/>
    <w:multiLevelType w:val="hybridMultilevel"/>
    <w:tmpl w:val="99BEB5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341BA9"/>
    <w:multiLevelType w:val="hybridMultilevel"/>
    <w:tmpl w:val="D270AE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E34533"/>
    <w:multiLevelType w:val="hybridMultilevel"/>
    <w:tmpl w:val="E2929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194BFD"/>
    <w:multiLevelType w:val="hybridMultilevel"/>
    <w:tmpl w:val="FD6CA0B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C0485E"/>
    <w:multiLevelType w:val="hybridMultilevel"/>
    <w:tmpl w:val="F7E4A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4B4105"/>
    <w:multiLevelType w:val="hybridMultilevel"/>
    <w:tmpl w:val="3E5A65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3B441E0"/>
    <w:multiLevelType w:val="hybridMultilevel"/>
    <w:tmpl w:val="CB3A11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CE10EA"/>
    <w:multiLevelType w:val="multilevel"/>
    <w:tmpl w:val="30D48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63E287E"/>
    <w:multiLevelType w:val="hybridMultilevel"/>
    <w:tmpl w:val="26D04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13AE6"/>
    <w:multiLevelType w:val="hybridMultilevel"/>
    <w:tmpl w:val="9F8C6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8313D9"/>
    <w:multiLevelType w:val="hybridMultilevel"/>
    <w:tmpl w:val="59AC9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3B4CD3"/>
    <w:multiLevelType w:val="hybridMultilevel"/>
    <w:tmpl w:val="E440041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6D3864"/>
    <w:multiLevelType w:val="hybridMultilevel"/>
    <w:tmpl w:val="49E4323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6134CA"/>
    <w:multiLevelType w:val="multilevel"/>
    <w:tmpl w:val="AE00AF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61442FD"/>
    <w:multiLevelType w:val="hybridMultilevel"/>
    <w:tmpl w:val="5606A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82C0639"/>
    <w:multiLevelType w:val="hybridMultilevel"/>
    <w:tmpl w:val="B546F6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331CC8"/>
    <w:multiLevelType w:val="hybridMultilevel"/>
    <w:tmpl w:val="97B2FA3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8D7DD3"/>
    <w:multiLevelType w:val="hybridMultilevel"/>
    <w:tmpl w:val="96B2CCD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AF1F5C"/>
    <w:multiLevelType w:val="hybridMultilevel"/>
    <w:tmpl w:val="EBA0F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0300F"/>
    <w:multiLevelType w:val="hybridMultilevel"/>
    <w:tmpl w:val="DF4AC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AC79A4"/>
    <w:multiLevelType w:val="hybridMultilevel"/>
    <w:tmpl w:val="CA0808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6E71B4"/>
    <w:multiLevelType w:val="hybridMultilevel"/>
    <w:tmpl w:val="88A0F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8806190"/>
    <w:multiLevelType w:val="hybridMultilevel"/>
    <w:tmpl w:val="4438815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DEB48F3"/>
    <w:multiLevelType w:val="hybridMultilevel"/>
    <w:tmpl w:val="B0E6DCB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E84CB3"/>
    <w:multiLevelType w:val="hybridMultilevel"/>
    <w:tmpl w:val="72ACC3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F9213E"/>
    <w:multiLevelType w:val="multilevel"/>
    <w:tmpl w:val="F6F821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7027E85"/>
    <w:multiLevelType w:val="hybridMultilevel"/>
    <w:tmpl w:val="F1EEE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4208B8"/>
    <w:multiLevelType w:val="hybridMultilevel"/>
    <w:tmpl w:val="5FB07C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F112494"/>
    <w:multiLevelType w:val="hybridMultilevel"/>
    <w:tmpl w:val="1322775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1F2919"/>
    <w:multiLevelType w:val="hybridMultilevel"/>
    <w:tmpl w:val="A524D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5F0157"/>
    <w:multiLevelType w:val="hybridMultilevel"/>
    <w:tmpl w:val="23D29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D15A3F"/>
    <w:multiLevelType w:val="hybridMultilevel"/>
    <w:tmpl w:val="DE6A25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F1C1D5B"/>
    <w:multiLevelType w:val="hybridMultilevel"/>
    <w:tmpl w:val="B7EA40B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21"/>
  </w:num>
  <w:num w:numId="3">
    <w:abstractNumId w:val="11"/>
  </w:num>
  <w:num w:numId="4">
    <w:abstractNumId w:val="22"/>
  </w:num>
  <w:num w:numId="5">
    <w:abstractNumId w:val="13"/>
  </w:num>
  <w:num w:numId="6">
    <w:abstractNumId w:val="7"/>
  </w:num>
  <w:num w:numId="7">
    <w:abstractNumId w:val="33"/>
  </w:num>
  <w:num w:numId="8">
    <w:abstractNumId w:val="9"/>
  </w:num>
  <w:num w:numId="9">
    <w:abstractNumId w:val="0"/>
  </w:num>
  <w:num w:numId="10">
    <w:abstractNumId w:val="42"/>
  </w:num>
  <w:num w:numId="11">
    <w:abstractNumId w:val="27"/>
  </w:num>
  <w:num w:numId="12">
    <w:abstractNumId w:val="23"/>
  </w:num>
  <w:num w:numId="13">
    <w:abstractNumId w:val="35"/>
  </w:num>
  <w:num w:numId="14">
    <w:abstractNumId w:val="4"/>
  </w:num>
  <w:num w:numId="15">
    <w:abstractNumId w:val="17"/>
  </w:num>
  <w:num w:numId="16">
    <w:abstractNumId w:val="38"/>
  </w:num>
  <w:num w:numId="17">
    <w:abstractNumId w:val="10"/>
  </w:num>
  <w:num w:numId="18">
    <w:abstractNumId w:val="40"/>
  </w:num>
  <w:num w:numId="19">
    <w:abstractNumId w:val="19"/>
  </w:num>
  <w:num w:numId="20">
    <w:abstractNumId w:val="8"/>
  </w:num>
  <w:num w:numId="21">
    <w:abstractNumId w:val="41"/>
  </w:num>
  <w:num w:numId="22">
    <w:abstractNumId w:val="31"/>
  </w:num>
  <w:num w:numId="23">
    <w:abstractNumId w:val="25"/>
  </w:num>
  <w:num w:numId="24">
    <w:abstractNumId w:val="16"/>
  </w:num>
  <w:num w:numId="25">
    <w:abstractNumId w:val="20"/>
  </w:num>
  <w:num w:numId="26">
    <w:abstractNumId w:val="18"/>
  </w:num>
  <w:num w:numId="27">
    <w:abstractNumId w:val="29"/>
  </w:num>
  <w:num w:numId="28">
    <w:abstractNumId w:val="39"/>
  </w:num>
  <w:num w:numId="29">
    <w:abstractNumId w:val="14"/>
  </w:num>
  <w:num w:numId="30">
    <w:abstractNumId w:val="28"/>
  </w:num>
  <w:num w:numId="31">
    <w:abstractNumId w:val="1"/>
  </w:num>
  <w:num w:numId="32">
    <w:abstractNumId w:val="30"/>
  </w:num>
  <w:num w:numId="33">
    <w:abstractNumId w:val="37"/>
  </w:num>
  <w:num w:numId="34">
    <w:abstractNumId w:val="15"/>
  </w:num>
  <w:num w:numId="35">
    <w:abstractNumId w:val="3"/>
  </w:num>
  <w:num w:numId="36">
    <w:abstractNumId w:val="5"/>
  </w:num>
  <w:num w:numId="37">
    <w:abstractNumId w:val="34"/>
  </w:num>
  <w:num w:numId="38">
    <w:abstractNumId w:val="6"/>
  </w:num>
  <w:num w:numId="39">
    <w:abstractNumId w:val="24"/>
  </w:num>
  <w:num w:numId="40">
    <w:abstractNumId w:val="2"/>
  </w:num>
  <w:num w:numId="41">
    <w:abstractNumId w:val="40"/>
  </w:num>
  <w:num w:numId="42">
    <w:abstractNumId w:val="32"/>
  </w:num>
  <w:num w:numId="43">
    <w:abstractNumId w:val="12"/>
  </w:num>
  <w:num w:numId="44">
    <w:abstractNumId w:val="3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A0MDM3sbQ0MTU2NbdU0lEKTi0uzszPAykwrAUAi0UhWywAAAA="/>
  </w:docVars>
  <w:rsids>
    <w:rsidRoot w:val="00872563"/>
    <w:rsid w:val="000017C2"/>
    <w:rsid w:val="000039CE"/>
    <w:rsid w:val="000042AC"/>
    <w:rsid w:val="000044F4"/>
    <w:rsid w:val="00004C0B"/>
    <w:rsid w:val="0000633A"/>
    <w:rsid w:val="00011176"/>
    <w:rsid w:val="00013614"/>
    <w:rsid w:val="00013EE6"/>
    <w:rsid w:val="00015208"/>
    <w:rsid w:val="0001584F"/>
    <w:rsid w:val="00016280"/>
    <w:rsid w:val="00016B68"/>
    <w:rsid w:val="00020EED"/>
    <w:rsid w:val="00021E0B"/>
    <w:rsid w:val="00022AB6"/>
    <w:rsid w:val="0002595F"/>
    <w:rsid w:val="000308BB"/>
    <w:rsid w:val="00030A5C"/>
    <w:rsid w:val="00031493"/>
    <w:rsid w:val="0003461D"/>
    <w:rsid w:val="000360D4"/>
    <w:rsid w:val="0003662F"/>
    <w:rsid w:val="000366C7"/>
    <w:rsid w:val="00036FCB"/>
    <w:rsid w:val="00037B17"/>
    <w:rsid w:val="00041120"/>
    <w:rsid w:val="000425FA"/>
    <w:rsid w:val="00042B67"/>
    <w:rsid w:val="00043524"/>
    <w:rsid w:val="00045DD4"/>
    <w:rsid w:val="000461E8"/>
    <w:rsid w:val="000508FE"/>
    <w:rsid w:val="00051C23"/>
    <w:rsid w:val="00052557"/>
    <w:rsid w:val="00053FEF"/>
    <w:rsid w:val="000543B4"/>
    <w:rsid w:val="00054F5D"/>
    <w:rsid w:val="000564BC"/>
    <w:rsid w:val="00057334"/>
    <w:rsid w:val="00057DA4"/>
    <w:rsid w:val="00060C46"/>
    <w:rsid w:val="000617B8"/>
    <w:rsid w:val="00062BE4"/>
    <w:rsid w:val="00063CC1"/>
    <w:rsid w:val="0006786D"/>
    <w:rsid w:val="000707B4"/>
    <w:rsid w:val="00070D8B"/>
    <w:rsid w:val="00070F63"/>
    <w:rsid w:val="0007212B"/>
    <w:rsid w:val="0007260B"/>
    <w:rsid w:val="00073B3F"/>
    <w:rsid w:val="00075501"/>
    <w:rsid w:val="00075AC7"/>
    <w:rsid w:val="00075C49"/>
    <w:rsid w:val="00080EC1"/>
    <w:rsid w:val="00082730"/>
    <w:rsid w:val="0008295D"/>
    <w:rsid w:val="00084BBE"/>
    <w:rsid w:val="00086B46"/>
    <w:rsid w:val="00090380"/>
    <w:rsid w:val="000915C8"/>
    <w:rsid w:val="00093DB7"/>
    <w:rsid w:val="00095966"/>
    <w:rsid w:val="00095D53"/>
    <w:rsid w:val="000967D5"/>
    <w:rsid w:val="000A1EA6"/>
    <w:rsid w:val="000A315C"/>
    <w:rsid w:val="000A3641"/>
    <w:rsid w:val="000A5301"/>
    <w:rsid w:val="000A7303"/>
    <w:rsid w:val="000B13FF"/>
    <w:rsid w:val="000B4002"/>
    <w:rsid w:val="000B7340"/>
    <w:rsid w:val="000B7D9C"/>
    <w:rsid w:val="000C011C"/>
    <w:rsid w:val="000C0548"/>
    <w:rsid w:val="000C1C11"/>
    <w:rsid w:val="000C22A0"/>
    <w:rsid w:val="000C5CDD"/>
    <w:rsid w:val="000C6540"/>
    <w:rsid w:val="000C7522"/>
    <w:rsid w:val="000D312B"/>
    <w:rsid w:val="000D487D"/>
    <w:rsid w:val="000D4C6A"/>
    <w:rsid w:val="000D55A6"/>
    <w:rsid w:val="000D6C65"/>
    <w:rsid w:val="000D78E7"/>
    <w:rsid w:val="000E02EB"/>
    <w:rsid w:val="000E4332"/>
    <w:rsid w:val="000E69FF"/>
    <w:rsid w:val="000F00E7"/>
    <w:rsid w:val="000F169B"/>
    <w:rsid w:val="000F326B"/>
    <w:rsid w:val="000F3AC8"/>
    <w:rsid w:val="000F647E"/>
    <w:rsid w:val="000F7C29"/>
    <w:rsid w:val="00100F42"/>
    <w:rsid w:val="001016DE"/>
    <w:rsid w:val="00102365"/>
    <w:rsid w:val="00107011"/>
    <w:rsid w:val="00110368"/>
    <w:rsid w:val="00110584"/>
    <w:rsid w:val="00113159"/>
    <w:rsid w:val="00116869"/>
    <w:rsid w:val="00117708"/>
    <w:rsid w:val="00120BEE"/>
    <w:rsid w:val="00121303"/>
    <w:rsid w:val="00127CA6"/>
    <w:rsid w:val="00132629"/>
    <w:rsid w:val="0013717A"/>
    <w:rsid w:val="00141945"/>
    <w:rsid w:val="00142C34"/>
    <w:rsid w:val="0014550A"/>
    <w:rsid w:val="00146BC6"/>
    <w:rsid w:val="001522C9"/>
    <w:rsid w:val="00152F78"/>
    <w:rsid w:val="00157A24"/>
    <w:rsid w:val="00162C86"/>
    <w:rsid w:val="00163E07"/>
    <w:rsid w:val="00172E6D"/>
    <w:rsid w:val="0017367B"/>
    <w:rsid w:val="001736B6"/>
    <w:rsid w:val="00174CE2"/>
    <w:rsid w:val="0018126B"/>
    <w:rsid w:val="0018192B"/>
    <w:rsid w:val="0018331C"/>
    <w:rsid w:val="00184D8A"/>
    <w:rsid w:val="00185D63"/>
    <w:rsid w:val="00190151"/>
    <w:rsid w:val="001912AB"/>
    <w:rsid w:val="00191532"/>
    <w:rsid w:val="00193ECB"/>
    <w:rsid w:val="00195009"/>
    <w:rsid w:val="001955C3"/>
    <w:rsid w:val="00195766"/>
    <w:rsid w:val="001A0EDF"/>
    <w:rsid w:val="001A273C"/>
    <w:rsid w:val="001A4501"/>
    <w:rsid w:val="001A6A62"/>
    <w:rsid w:val="001A6D4E"/>
    <w:rsid w:val="001B108A"/>
    <w:rsid w:val="001B1D1F"/>
    <w:rsid w:val="001B2F2D"/>
    <w:rsid w:val="001B4199"/>
    <w:rsid w:val="001B52C1"/>
    <w:rsid w:val="001B5730"/>
    <w:rsid w:val="001B5D4A"/>
    <w:rsid w:val="001B7A10"/>
    <w:rsid w:val="001C1133"/>
    <w:rsid w:val="001C125E"/>
    <w:rsid w:val="001C139B"/>
    <w:rsid w:val="001C1759"/>
    <w:rsid w:val="001C3C6A"/>
    <w:rsid w:val="001C417F"/>
    <w:rsid w:val="001C5085"/>
    <w:rsid w:val="001C5835"/>
    <w:rsid w:val="001D0FB0"/>
    <w:rsid w:val="001D1F00"/>
    <w:rsid w:val="001D3230"/>
    <w:rsid w:val="001D38EA"/>
    <w:rsid w:val="001D62A4"/>
    <w:rsid w:val="001E3A5A"/>
    <w:rsid w:val="001E3CAE"/>
    <w:rsid w:val="001E7184"/>
    <w:rsid w:val="001E7B46"/>
    <w:rsid w:val="001F1F6C"/>
    <w:rsid w:val="001F22D5"/>
    <w:rsid w:val="001F3088"/>
    <w:rsid w:val="001F4044"/>
    <w:rsid w:val="001F4B07"/>
    <w:rsid w:val="001F5054"/>
    <w:rsid w:val="001F714C"/>
    <w:rsid w:val="00200B7B"/>
    <w:rsid w:val="00201556"/>
    <w:rsid w:val="00203401"/>
    <w:rsid w:val="00206567"/>
    <w:rsid w:val="00211182"/>
    <w:rsid w:val="002114D4"/>
    <w:rsid w:val="002127BB"/>
    <w:rsid w:val="0022044F"/>
    <w:rsid w:val="00220FDD"/>
    <w:rsid w:val="002226BA"/>
    <w:rsid w:val="002232DD"/>
    <w:rsid w:val="00226FD3"/>
    <w:rsid w:val="00226FE3"/>
    <w:rsid w:val="00231058"/>
    <w:rsid w:val="0023116C"/>
    <w:rsid w:val="0023141C"/>
    <w:rsid w:val="002350BC"/>
    <w:rsid w:val="0023538A"/>
    <w:rsid w:val="002412CC"/>
    <w:rsid w:val="00246823"/>
    <w:rsid w:val="00250BCF"/>
    <w:rsid w:val="00252A1A"/>
    <w:rsid w:val="00257EAD"/>
    <w:rsid w:val="00260180"/>
    <w:rsid w:val="002615B7"/>
    <w:rsid w:val="00263171"/>
    <w:rsid w:val="00263A36"/>
    <w:rsid w:val="0026538F"/>
    <w:rsid w:val="00265758"/>
    <w:rsid w:val="00267206"/>
    <w:rsid w:val="00267A74"/>
    <w:rsid w:val="0027163F"/>
    <w:rsid w:val="002722D2"/>
    <w:rsid w:val="0027333E"/>
    <w:rsid w:val="0027425A"/>
    <w:rsid w:val="00277096"/>
    <w:rsid w:val="00277D1B"/>
    <w:rsid w:val="002803BB"/>
    <w:rsid w:val="00281477"/>
    <w:rsid w:val="002850EE"/>
    <w:rsid w:val="002855A0"/>
    <w:rsid w:val="00285B2A"/>
    <w:rsid w:val="002863EA"/>
    <w:rsid w:val="00286D9B"/>
    <w:rsid w:val="0029153D"/>
    <w:rsid w:val="002926BF"/>
    <w:rsid w:val="002928EB"/>
    <w:rsid w:val="00293CF6"/>
    <w:rsid w:val="00297529"/>
    <w:rsid w:val="0029785F"/>
    <w:rsid w:val="002A0BA7"/>
    <w:rsid w:val="002A58AF"/>
    <w:rsid w:val="002A58FB"/>
    <w:rsid w:val="002A743F"/>
    <w:rsid w:val="002A7859"/>
    <w:rsid w:val="002B1060"/>
    <w:rsid w:val="002B2E6C"/>
    <w:rsid w:val="002B334D"/>
    <w:rsid w:val="002B4001"/>
    <w:rsid w:val="002B5816"/>
    <w:rsid w:val="002C1614"/>
    <w:rsid w:val="002C31D8"/>
    <w:rsid w:val="002C4A4A"/>
    <w:rsid w:val="002C700D"/>
    <w:rsid w:val="002D06D6"/>
    <w:rsid w:val="002D2172"/>
    <w:rsid w:val="002D40DC"/>
    <w:rsid w:val="002D4171"/>
    <w:rsid w:val="002D4326"/>
    <w:rsid w:val="002D63B4"/>
    <w:rsid w:val="002D7F8F"/>
    <w:rsid w:val="002E21F6"/>
    <w:rsid w:val="002E6F60"/>
    <w:rsid w:val="002E7EA9"/>
    <w:rsid w:val="002F0141"/>
    <w:rsid w:val="002F058D"/>
    <w:rsid w:val="002F1244"/>
    <w:rsid w:val="002F3E6D"/>
    <w:rsid w:val="002F532F"/>
    <w:rsid w:val="002F5330"/>
    <w:rsid w:val="002F783C"/>
    <w:rsid w:val="002F798A"/>
    <w:rsid w:val="00301D6E"/>
    <w:rsid w:val="00301FDF"/>
    <w:rsid w:val="00302981"/>
    <w:rsid w:val="00305303"/>
    <w:rsid w:val="0030589C"/>
    <w:rsid w:val="00305A20"/>
    <w:rsid w:val="00306DB2"/>
    <w:rsid w:val="00307C82"/>
    <w:rsid w:val="00310371"/>
    <w:rsid w:val="00310C41"/>
    <w:rsid w:val="0031100B"/>
    <w:rsid w:val="0031198E"/>
    <w:rsid w:val="00311A20"/>
    <w:rsid w:val="00312859"/>
    <w:rsid w:val="00313014"/>
    <w:rsid w:val="00313746"/>
    <w:rsid w:val="00315D5A"/>
    <w:rsid w:val="003176D1"/>
    <w:rsid w:val="003210C3"/>
    <w:rsid w:val="00321417"/>
    <w:rsid w:val="0032204E"/>
    <w:rsid w:val="00324FB2"/>
    <w:rsid w:val="00326B72"/>
    <w:rsid w:val="00326D52"/>
    <w:rsid w:val="003276A7"/>
    <w:rsid w:val="00327CEB"/>
    <w:rsid w:val="00330584"/>
    <w:rsid w:val="0033118C"/>
    <w:rsid w:val="003313C1"/>
    <w:rsid w:val="00331628"/>
    <w:rsid w:val="003324C7"/>
    <w:rsid w:val="0033271B"/>
    <w:rsid w:val="00332821"/>
    <w:rsid w:val="003338D7"/>
    <w:rsid w:val="00333F4F"/>
    <w:rsid w:val="0033457A"/>
    <w:rsid w:val="00336B4C"/>
    <w:rsid w:val="003378AA"/>
    <w:rsid w:val="00337E52"/>
    <w:rsid w:val="003415B1"/>
    <w:rsid w:val="00341C23"/>
    <w:rsid w:val="00342097"/>
    <w:rsid w:val="0034223B"/>
    <w:rsid w:val="00342379"/>
    <w:rsid w:val="00346471"/>
    <w:rsid w:val="00350696"/>
    <w:rsid w:val="00350FDB"/>
    <w:rsid w:val="00355B82"/>
    <w:rsid w:val="00357F8C"/>
    <w:rsid w:val="00362602"/>
    <w:rsid w:val="00366477"/>
    <w:rsid w:val="00366DDC"/>
    <w:rsid w:val="00370097"/>
    <w:rsid w:val="00371C34"/>
    <w:rsid w:val="0037245C"/>
    <w:rsid w:val="00373059"/>
    <w:rsid w:val="00381442"/>
    <w:rsid w:val="00384541"/>
    <w:rsid w:val="00384C80"/>
    <w:rsid w:val="003852C8"/>
    <w:rsid w:val="003853F3"/>
    <w:rsid w:val="00385993"/>
    <w:rsid w:val="00387ED5"/>
    <w:rsid w:val="003905D7"/>
    <w:rsid w:val="003919F4"/>
    <w:rsid w:val="0039617C"/>
    <w:rsid w:val="00397654"/>
    <w:rsid w:val="003A0CA0"/>
    <w:rsid w:val="003A1CE7"/>
    <w:rsid w:val="003A2635"/>
    <w:rsid w:val="003A27C1"/>
    <w:rsid w:val="003A5426"/>
    <w:rsid w:val="003A7E4E"/>
    <w:rsid w:val="003B085B"/>
    <w:rsid w:val="003B43C8"/>
    <w:rsid w:val="003B4CD5"/>
    <w:rsid w:val="003B7576"/>
    <w:rsid w:val="003B7669"/>
    <w:rsid w:val="003C0454"/>
    <w:rsid w:val="003C087E"/>
    <w:rsid w:val="003C0CD9"/>
    <w:rsid w:val="003D29F8"/>
    <w:rsid w:val="003D2CA3"/>
    <w:rsid w:val="003D3454"/>
    <w:rsid w:val="003D382E"/>
    <w:rsid w:val="003D465C"/>
    <w:rsid w:val="003D59C5"/>
    <w:rsid w:val="003D6818"/>
    <w:rsid w:val="003D70BB"/>
    <w:rsid w:val="003E0C95"/>
    <w:rsid w:val="003E0FBF"/>
    <w:rsid w:val="003E1712"/>
    <w:rsid w:val="003E3CE3"/>
    <w:rsid w:val="003E74A3"/>
    <w:rsid w:val="003E7558"/>
    <w:rsid w:val="003F01AA"/>
    <w:rsid w:val="003F2F03"/>
    <w:rsid w:val="003F6EDF"/>
    <w:rsid w:val="003F7733"/>
    <w:rsid w:val="003F79D3"/>
    <w:rsid w:val="004012E1"/>
    <w:rsid w:val="0040137B"/>
    <w:rsid w:val="004025B5"/>
    <w:rsid w:val="00411A28"/>
    <w:rsid w:val="0041217C"/>
    <w:rsid w:val="00412575"/>
    <w:rsid w:val="0041285B"/>
    <w:rsid w:val="00412EA3"/>
    <w:rsid w:val="00413C8D"/>
    <w:rsid w:val="00415E1F"/>
    <w:rsid w:val="00417085"/>
    <w:rsid w:val="00417F8C"/>
    <w:rsid w:val="00421037"/>
    <w:rsid w:val="004237F7"/>
    <w:rsid w:val="004251EF"/>
    <w:rsid w:val="004265C9"/>
    <w:rsid w:val="00426B2A"/>
    <w:rsid w:val="00430359"/>
    <w:rsid w:val="00430CBB"/>
    <w:rsid w:val="00433D9A"/>
    <w:rsid w:val="004356F4"/>
    <w:rsid w:val="00435941"/>
    <w:rsid w:val="0043656E"/>
    <w:rsid w:val="004408E0"/>
    <w:rsid w:val="00444781"/>
    <w:rsid w:val="00445C4D"/>
    <w:rsid w:val="00447DBA"/>
    <w:rsid w:val="00450A47"/>
    <w:rsid w:val="00451390"/>
    <w:rsid w:val="00452656"/>
    <w:rsid w:val="00452DA5"/>
    <w:rsid w:val="004548A3"/>
    <w:rsid w:val="00455C02"/>
    <w:rsid w:val="00457C34"/>
    <w:rsid w:val="00460078"/>
    <w:rsid w:val="00460770"/>
    <w:rsid w:val="00462EE3"/>
    <w:rsid w:val="004644EC"/>
    <w:rsid w:val="0046522F"/>
    <w:rsid w:val="0046598C"/>
    <w:rsid w:val="0047069C"/>
    <w:rsid w:val="0047071E"/>
    <w:rsid w:val="00471117"/>
    <w:rsid w:val="00471FB2"/>
    <w:rsid w:val="00473117"/>
    <w:rsid w:val="00474082"/>
    <w:rsid w:val="0047533E"/>
    <w:rsid w:val="00480D8C"/>
    <w:rsid w:val="00481EB7"/>
    <w:rsid w:val="00484176"/>
    <w:rsid w:val="0048418C"/>
    <w:rsid w:val="004850AE"/>
    <w:rsid w:val="004906CC"/>
    <w:rsid w:val="004909FD"/>
    <w:rsid w:val="00492F31"/>
    <w:rsid w:val="00492F51"/>
    <w:rsid w:val="0049324B"/>
    <w:rsid w:val="0049396E"/>
    <w:rsid w:val="00494EB6"/>
    <w:rsid w:val="00494F82"/>
    <w:rsid w:val="0049597F"/>
    <w:rsid w:val="00495E7E"/>
    <w:rsid w:val="004975CF"/>
    <w:rsid w:val="004A175D"/>
    <w:rsid w:val="004A394D"/>
    <w:rsid w:val="004A46D7"/>
    <w:rsid w:val="004B0A1C"/>
    <w:rsid w:val="004B1A6C"/>
    <w:rsid w:val="004B1C55"/>
    <w:rsid w:val="004B365E"/>
    <w:rsid w:val="004B4FDD"/>
    <w:rsid w:val="004B6C1F"/>
    <w:rsid w:val="004B71A7"/>
    <w:rsid w:val="004B76D7"/>
    <w:rsid w:val="004C1558"/>
    <w:rsid w:val="004C1A67"/>
    <w:rsid w:val="004C1EB5"/>
    <w:rsid w:val="004C2609"/>
    <w:rsid w:val="004C2685"/>
    <w:rsid w:val="004C2966"/>
    <w:rsid w:val="004C469D"/>
    <w:rsid w:val="004C671C"/>
    <w:rsid w:val="004D20E8"/>
    <w:rsid w:val="004D5CB0"/>
    <w:rsid w:val="004D698C"/>
    <w:rsid w:val="004E1A04"/>
    <w:rsid w:val="004E2ED5"/>
    <w:rsid w:val="004E4020"/>
    <w:rsid w:val="004E4AF2"/>
    <w:rsid w:val="004E7F3E"/>
    <w:rsid w:val="004F28BC"/>
    <w:rsid w:val="004F3B1D"/>
    <w:rsid w:val="004F3F7F"/>
    <w:rsid w:val="004F4BEC"/>
    <w:rsid w:val="004F6E02"/>
    <w:rsid w:val="004F6F13"/>
    <w:rsid w:val="004F77BE"/>
    <w:rsid w:val="0050137C"/>
    <w:rsid w:val="0050188A"/>
    <w:rsid w:val="00502132"/>
    <w:rsid w:val="00503D37"/>
    <w:rsid w:val="00510E54"/>
    <w:rsid w:val="005117F4"/>
    <w:rsid w:val="00512B0E"/>
    <w:rsid w:val="00514473"/>
    <w:rsid w:val="00514CB4"/>
    <w:rsid w:val="005155CB"/>
    <w:rsid w:val="00520C17"/>
    <w:rsid w:val="0052170F"/>
    <w:rsid w:val="00521ACA"/>
    <w:rsid w:val="00525143"/>
    <w:rsid w:val="00526FD0"/>
    <w:rsid w:val="00531A29"/>
    <w:rsid w:val="00531A8D"/>
    <w:rsid w:val="00531BAA"/>
    <w:rsid w:val="005339B2"/>
    <w:rsid w:val="0053788F"/>
    <w:rsid w:val="00546A88"/>
    <w:rsid w:val="005517D1"/>
    <w:rsid w:val="00553633"/>
    <w:rsid w:val="00553CC5"/>
    <w:rsid w:val="00554F09"/>
    <w:rsid w:val="00560BA1"/>
    <w:rsid w:val="00561210"/>
    <w:rsid w:val="00561CF8"/>
    <w:rsid w:val="0056326E"/>
    <w:rsid w:val="00563669"/>
    <w:rsid w:val="00564848"/>
    <w:rsid w:val="0056670C"/>
    <w:rsid w:val="00566A46"/>
    <w:rsid w:val="00566A7A"/>
    <w:rsid w:val="00570253"/>
    <w:rsid w:val="0057124B"/>
    <w:rsid w:val="00573A8F"/>
    <w:rsid w:val="0057607A"/>
    <w:rsid w:val="00577153"/>
    <w:rsid w:val="00577D3E"/>
    <w:rsid w:val="00580811"/>
    <w:rsid w:val="00581142"/>
    <w:rsid w:val="00581A99"/>
    <w:rsid w:val="00584665"/>
    <w:rsid w:val="00584DD2"/>
    <w:rsid w:val="00590710"/>
    <w:rsid w:val="0059099B"/>
    <w:rsid w:val="00590C19"/>
    <w:rsid w:val="00590CFC"/>
    <w:rsid w:val="00591B2E"/>
    <w:rsid w:val="00591F23"/>
    <w:rsid w:val="0059536E"/>
    <w:rsid w:val="0059663F"/>
    <w:rsid w:val="005A1165"/>
    <w:rsid w:val="005A11A2"/>
    <w:rsid w:val="005A2BBE"/>
    <w:rsid w:val="005A2EBA"/>
    <w:rsid w:val="005A5795"/>
    <w:rsid w:val="005A6837"/>
    <w:rsid w:val="005A685B"/>
    <w:rsid w:val="005A7B15"/>
    <w:rsid w:val="005B1352"/>
    <w:rsid w:val="005B17D5"/>
    <w:rsid w:val="005B181A"/>
    <w:rsid w:val="005B3F08"/>
    <w:rsid w:val="005B4229"/>
    <w:rsid w:val="005B4AC4"/>
    <w:rsid w:val="005B567B"/>
    <w:rsid w:val="005B5829"/>
    <w:rsid w:val="005C02B8"/>
    <w:rsid w:val="005C3818"/>
    <w:rsid w:val="005C451A"/>
    <w:rsid w:val="005C71FE"/>
    <w:rsid w:val="005C7C5C"/>
    <w:rsid w:val="005D18AD"/>
    <w:rsid w:val="005D2D21"/>
    <w:rsid w:val="005D3550"/>
    <w:rsid w:val="005D3581"/>
    <w:rsid w:val="005D58BF"/>
    <w:rsid w:val="005D5EF8"/>
    <w:rsid w:val="005D7CAA"/>
    <w:rsid w:val="005E041C"/>
    <w:rsid w:val="005E20BA"/>
    <w:rsid w:val="005E300F"/>
    <w:rsid w:val="005E39A4"/>
    <w:rsid w:val="005E481C"/>
    <w:rsid w:val="005F13CA"/>
    <w:rsid w:val="005F1711"/>
    <w:rsid w:val="005F2E43"/>
    <w:rsid w:val="005F3820"/>
    <w:rsid w:val="005F41CE"/>
    <w:rsid w:val="005F43E8"/>
    <w:rsid w:val="005F49C0"/>
    <w:rsid w:val="005F5D71"/>
    <w:rsid w:val="005F61FD"/>
    <w:rsid w:val="005F6375"/>
    <w:rsid w:val="00600182"/>
    <w:rsid w:val="00600FA0"/>
    <w:rsid w:val="006049D0"/>
    <w:rsid w:val="00606F87"/>
    <w:rsid w:val="00607894"/>
    <w:rsid w:val="0061013F"/>
    <w:rsid w:val="00610BEA"/>
    <w:rsid w:val="00611639"/>
    <w:rsid w:val="006134DE"/>
    <w:rsid w:val="00614106"/>
    <w:rsid w:val="00616D17"/>
    <w:rsid w:val="006172EA"/>
    <w:rsid w:val="00622F03"/>
    <w:rsid w:val="00624D71"/>
    <w:rsid w:val="00630268"/>
    <w:rsid w:val="006332AB"/>
    <w:rsid w:val="00634F73"/>
    <w:rsid w:val="006351C5"/>
    <w:rsid w:val="00635285"/>
    <w:rsid w:val="00637B4B"/>
    <w:rsid w:val="00637C84"/>
    <w:rsid w:val="00637DC8"/>
    <w:rsid w:val="00640B93"/>
    <w:rsid w:val="006426CD"/>
    <w:rsid w:val="00644706"/>
    <w:rsid w:val="00645C74"/>
    <w:rsid w:val="0064654C"/>
    <w:rsid w:val="00650AF5"/>
    <w:rsid w:val="00653A8A"/>
    <w:rsid w:val="00653EAD"/>
    <w:rsid w:val="00654743"/>
    <w:rsid w:val="00654F01"/>
    <w:rsid w:val="00655B74"/>
    <w:rsid w:val="0065650B"/>
    <w:rsid w:val="00661CF7"/>
    <w:rsid w:val="00662EB7"/>
    <w:rsid w:val="00663282"/>
    <w:rsid w:val="006652F7"/>
    <w:rsid w:val="006704E8"/>
    <w:rsid w:val="00674651"/>
    <w:rsid w:val="0067592B"/>
    <w:rsid w:val="00675C58"/>
    <w:rsid w:val="00680BED"/>
    <w:rsid w:val="00680FC8"/>
    <w:rsid w:val="00681A03"/>
    <w:rsid w:val="00682E01"/>
    <w:rsid w:val="00683F32"/>
    <w:rsid w:val="00685B5F"/>
    <w:rsid w:val="0068634A"/>
    <w:rsid w:val="006900C9"/>
    <w:rsid w:val="00691546"/>
    <w:rsid w:val="006923B1"/>
    <w:rsid w:val="0069459A"/>
    <w:rsid w:val="00695720"/>
    <w:rsid w:val="006958C9"/>
    <w:rsid w:val="006A16FE"/>
    <w:rsid w:val="006A362E"/>
    <w:rsid w:val="006A3805"/>
    <w:rsid w:val="006A3F6D"/>
    <w:rsid w:val="006A412B"/>
    <w:rsid w:val="006A549E"/>
    <w:rsid w:val="006A553B"/>
    <w:rsid w:val="006A559E"/>
    <w:rsid w:val="006A6779"/>
    <w:rsid w:val="006A6DF6"/>
    <w:rsid w:val="006B2142"/>
    <w:rsid w:val="006B22E3"/>
    <w:rsid w:val="006B3B7E"/>
    <w:rsid w:val="006B3C6F"/>
    <w:rsid w:val="006B44A2"/>
    <w:rsid w:val="006B490C"/>
    <w:rsid w:val="006B55EB"/>
    <w:rsid w:val="006B6EF1"/>
    <w:rsid w:val="006C08A1"/>
    <w:rsid w:val="006C3EED"/>
    <w:rsid w:val="006C450D"/>
    <w:rsid w:val="006C59DA"/>
    <w:rsid w:val="006C5AB1"/>
    <w:rsid w:val="006C7051"/>
    <w:rsid w:val="006C7EFC"/>
    <w:rsid w:val="006C7F46"/>
    <w:rsid w:val="006D2DE8"/>
    <w:rsid w:val="006D4E78"/>
    <w:rsid w:val="006D58EA"/>
    <w:rsid w:val="006D7590"/>
    <w:rsid w:val="006D786F"/>
    <w:rsid w:val="006E27A3"/>
    <w:rsid w:val="006E28EE"/>
    <w:rsid w:val="006E3004"/>
    <w:rsid w:val="006E30B3"/>
    <w:rsid w:val="006E49A0"/>
    <w:rsid w:val="006E6077"/>
    <w:rsid w:val="006E61F3"/>
    <w:rsid w:val="006F0309"/>
    <w:rsid w:val="006F27D5"/>
    <w:rsid w:val="006F3A53"/>
    <w:rsid w:val="006F513B"/>
    <w:rsid w:val="006F7FA6"/>
    <w:rsid w:val="007000FF"/>
    <w:rsid w:val="00700C1E"/>
    <w:rsid w:val="00701C19"/>
    <w:rsid w:val="007021D5"/>
    <w:rsid w:val="00702438"/>
    <w:rsid w:val="00703F96"/>
    <w:rsid w:val="007041B3"/>
    <w:rsid w:val="007049C0"/>
    <w:rsid w:val="007051AD"/>
    <w:rsid w:val="00705E83"/>
    <w:rsid w:val="00705EAD"/>
    <w:rsid w:val="00710E4A"/>
    <w:rsid w:val="00711DB5"/>
    <w:rsid w:val="007123F0"/>
    <w:rsid w:val="0071468E"/>
    <w:rsid w:val="007148AE"/>
    <w:rsid w:val="0071495A"/>
    <w:rsid w:val="007212D1"/>
    <w:rsid w:val="00722520"/>
    <w:rsid w:val="007243BB"/>
    <w:rsid w:val="0072649E"/>
    <w:rsid w:val="007274F2"/>
    <w:rsid w:val="00727516"/>
    <w:rsid w:val="00731033"/>
    <w:rsid w:val="007377A7"/>
    <w:rsid w:val="00741CB3"/>
    <w:rsid w:val="00741D34"/>
    <w:rsid w:val="00742F29"/>
    <w:rsid w:val="007430CB"/>
    <w:rsid w:val="007454C4"/>
    <w:rsid w:val="00745BB1"/>
    <w:rsid w:val="00746C22"/>
    <w:rsid w:val="00751117"/>
    <w:rsid w:val="007516E0"/>
    <w:rsid w:val="007530A1"/>
    <w:rsid w:val="007546AC"/>
    <w:rsid w:val="00757C10"/>
    <w:rsid w:val="00762A16"/>
    <w:rsid w:val="007742D9"/>
    <w:rsid w:val="00774481"/>
    <w:rsid w:val="00774688"/>
    <w:rsid w:val="0077510F"/>
    <w:rsid w:val="0077582D"/>
    <w:rsid w:val="00776D75"/>
    <w:rsid w:val="007771E5"/>
    <w:rsid w:val="00777744"/>
    <w:rsid w:val="00781243"/>
    <w:rsid w:val="00782278"/>
    <w:rsid w:val="00782B14"/>
    <w:rsid w:val="007876BB"/>
    <w:rsid w:val="00787A7F"/>
    <w:rsid w:val="007913F6"/>
    <w:rsid w:val="00792C13"/>
    <w:rsid w:val="00793645"/>
    <w:rsid w:val="00794E0B"/>
    <w:rsid w:val="00794FCE"/>
    <w:rsid w:val="0079528A"/>
    <w:rsid w:val="0079538C"/>
    <w:rsid w:val="007954A4"/>
    <w:rsid w:val="007956FD"/>
    <w:rsid w:val="007959AC"/>
    <w:rsid w:val="00796F6A"/>
    <w:rsid w:val="007A1029"/>
    <w:rsid w:val="007A2459"/>
    <w:rsid w:val="007A3B5B"/>
    <w:rsid w:val="007A3DC7"/>
    <w:rsid w:val="007A4660"/>
    <w:rsid w:val="007A6A3E"/>
    <w:rsid w:val="007B0DB8"/>
    <w:rsid w:val="007B1169"/>
    <w:rsid w:val="007B3A97"/>
    <w:rsid w:val="007B6698"/>
    <w:rsid w:val="007B69C3"/>
    <w:rsid w:val="007B6BE5"/>
    <w:rsid w:val="007B79BB"/>
    <w:rsid w:val="007C0B69"/>
    <w:rsid w:val="007C11D2"/>
    <w:rsid w:val="007C1722"/>
    <w:rsid w:val="007C4F70"/>
    <w:rsid w:val="007C6303"/>
    <w:rsid w:val="007C7288"/>
    <w:rsid w:val="007C7AFA"/>
    <w:rsid w:val="007D1C14"/>
    <w:rsid w:val="007D6780"/>
    <w:rsid w:val="007D7197"/>
    <w:rsid w:val="007D729B"/>
    <w:rsid w:val="007E0D1C"/>
    <w:rsid w:val="007E2293"/>
    <w:rsid w:val="007E301A"/>
    <w:rsid w:val="007E5481"/>
    <w:rsid w:val="007E59E1"/>
    <w:rsid w:val="007E5CE2"/>
    <w:rsid w:val="007E6FA0"/>
    <w:rsid w:val="007F0EE5"/>
    <w:rsid w:val="007F6865"/>
    <w:rsid w:val="008007C6"/>
    <w:rsid w:val="00800B49"/>
    <w:rsid w:val="00800C93"/>
    <w:rsid w:val="00801135"/>
    <w:rsid w:val="00804BA5"/>
    <w:rsid w:val="008054C9"/>
    <w:rsid w:val="0080572E"/>
    <w:rsid w:val="008071E8"/>
    <w:rsid w:val="00810074"/>
    <w:rsid w:val="0081327D"/>
    <w:rsid w:val="00813B4E"/>
    <w:rsid w:val="0081466B"/>
    <w:rsid w:val="00814B20"/>
    <w:rsid w:val="008164B1"/>
    <w:rsid w:val="00817160"/>
    <w:rsid w:val="0082069A"/>
    <w:rsid w:val="008211A9"/>
    <w:rsid w:val="00823992"/>
    <w:rsid w:val="00823D67"/>
    <w:rsid w:val="0082469D"/>
    <w:rsid w:val="00824CB6"/>
    <w:rsid w:val="008271A7"/>
    <w:rsid w:val="00827FFE"/>
    <w:rsid w:val="0083454E"/>
    <w:rsid w:val="008369E5"/>
    <w:rsid w:val="00837BC0"/>
    <w:rsid w:val="008400CB"/>
    <w:rsid w:val="00842DAD"/>
    <w:rsid w:val="00845A58"/>
    <w:rsid w:val="00846AEE"/>
    <w:rsid w:val="00846FA7"/>
    <w:rsid w:val="00847F25"/>
    <w:rsid w:val="008501A0"/>
    <w:rsid w:val="00850F5E"/>
    <w:rsid w:val="00852901"/>
    <w:rsid w:val="00853CDA"/>
    <w:rsid w:val="00854C3A"/>
    <w:rsid w:val="00862FBE"/>
    <w:rsid w:val="00866504"/>
    <w:rsid w:val="008709FA"/>
    <w:rsid w:val="00870C7A"/>
    <w:rsid w:val="00872563"/>
    <w:rsid w:val="0087596E"/>
    <w:rsid w:val="00881378"/>
    <w:rsid w:val="00883633"/>
    <w:rsid w:val="00884B5A"/>
    <w:rsid w:val="00886687"/>
    <w:rsid w:val="008A0B9F"/>
    <w:rsid w:val="008A2E76"/>
    <w:rsid w:val="008A333A"/>
    <w:rsid w:val="008A5B52"/>
    <w:rsid w:val="008A5ED0"/>
    <w:rsid w:val="008A7E71"/>
    <w:rsid w:val="008B1D73"/>
    <w:rsid w:val="008B3022"/>
    <w:rsid w:val="008B50DC"/>
    <w:rsid w:val="008B5413"/>
    <w:rsid w:val="008B5A5C"/>
    <w:rsid w:val="008B5B5C"/>
    <w:rsid w:val="008C071C"/>
    <w:rsid w:val="008C111B"/>
    <w:rsid w:val="008C1D9C"/>
    <w:rsid w:val="008C275D"/>
    <w:rsid w:val="008C43BF"/>
    <w:rsid w:val="008C4688"/>
    <w:rsid w:val="008C4805"/>
    <w:rsid w:val="008C5C2A"/>
    <w:rsid w:val="008D16B5"/>
    <w:rsid w:val="008D5103"/>
    <w:rsid w:val="008D6347"/>
    <w:rsid w:val="008D74F7"/>
    <w:rsid w:val="008E0896"/>
    <w:rsid w:val="008E23F7"/>
    <w:rsid w:val="008E2451"/>
    <w:rsid w:val="008E4023"/>
    <w:rsid w:val="008E5878"/>
    <w:rsid w:val="008E5DB4"/>
    <w:rsid w:val="008E7CA6"/>
    <w:rsid w:val="008F075E"/>
    <w:rsid w:val="008F0EB8"/>
    <w:rsid w:val="008F1C43"/>
    <w:rsid w:val="008F1CD9"/>
    <w:rsid w:val="008F5B68"/>
    <w:rsid w:val="008F76B9"/>
    <w:rsid w:val="009008F7"/>
    <w:rsid w:val="0091143F"/>
    <w:rsid w:val="009125F9"/>
    <w:rsid w:val="00915304"/>
    <w:rsid w:val="00915903"/>
    <w:rsid w:val="00916F7B"/>
    <w:rsid w:val="00917D18"/>
    <w:rsid w:val="00920863"/>
    <w:rsid w:val="00920FE4"/>
    <w:rsid w:val="009216F8"/>
    <w:rsid w:val="00925051"/>
    <w:rsid w:val="009250A3"/>
    <w:rsid w:val="009258E8"/>
    <w:rsid w:val="00927042"/>
    <w:rsid w:val="00932D50"/>
    <w:rsid w:val="00935B60"/>
    <w:rsid w:val="00935BB2"/>
    <w:rsid w:val="0093668B"/>
    <w:rsid w:val="00942160"/>
    <w:rsid w:val="00944A0D"/>
    <w:rsid w:val="00945ED0"/>
    <w:rsid w:val="00950624"/>
    <w:rsid w:val="009539AB"/>
    <w:rsid w:val="0095786C"/>
    <w:rsid w:val="009607C1"/>
    <w:rsid w:val="00961096"/>
    <w:rsid w:val="009611C2"/>
    <w:rsid w:val="00962FCA"/>
    <w:rsid w:val="0096754B"/>
    <w:rsid w:val="00974A26"/>
    <w:rsid w:val="009760DC"/>
    <w:rsid w:val="009769A7"/>
    <w:rsid w:val="00984191"/>
    <w:rsid w:val="00984FFC"/>
    <w:rsid w:val="00990BA7"/>
    <w:rsid w:val="009923D2"/>
    <w:rsid w:val="00993238"/>
    <w:rsid w:val="009959C0"/>
    <w:rsid w:val="00995D02"/>
    <w:rsid w:val="00997397"/>
    <w:rsid w:val="009973EE"/>
    <w:rsid w:val="009A0E1E"/>
    <w:rsid w:val="009A0EF9"/>
    <w:rsid w:val="009A0FC1"/>
    <w:rsid w:val="009A67AA"/>
    <w:rsid w:val="009A7B76"/>
    <w:rsid w:val="009B015A"/>
    <w:rsid w:val="009B1788"/>
    <w:rsid w:val="009B1AD4"/>
    <w:rsid w:val="009B28EB"/>
    <w:rsid w:val="009B2DDA"/>
    <w:rsid w:val="009B2F8F"/>
    <w:rsid w:val="009B3C56"/>
    <w:rsid w:val="009B49EC"/>
    <w:rsid w:val="009B665E"/>
    <w:rsid w:val="009B6981"/>
    <w:rsid w:val="009C1A2E"/>
    <w:rsid w:val="009C3363"/>
    <w:rsid w:val="009C38A1"/>
    <w:rsid w:val="009C5D34"/>
    <w:rsid w:val="009D05DD"/>
    <w:rsid w:val="009D265B"/>
    <w:rsid w:val="009D269C"/>
    <w:rsid w:val="009D62A7"/>
    <w:rsid w:val="009E356A"/>
    <w:rsid w:val="009F1B79"/>
    <w:rsid w:val="009F2F8B"/>
    <w:rsid w:val="009F5D4B"/>
    <w:rsid w:val="009F6311"/>
    <w:rsid w:val="009F7018"/>
    <w:rsid w:val="00A01B34"/>
    <w:rsid w:val="00A01ED5"/>
    <w:rsid w:val="00A02074"/>
    <w:rsid w:val="00A02B1B"/>
    <w:rsid w:val="00A02E4D"/>
    <w:rsid w:val="00A039A6"/>
    <w:rsid w:val="00A04069"/>
    <w:rsid w:val="00A042B2"/>
    <w:rsid w:val="00A042BA"/>
    <w:rsid w:val="00A045D8"/>
    <w:rsid w:val="00A1364E"/>
    <w:rsid w:val="00A13C0A"/>
    <w:rsid w:val="00A14B0C"/>
    <w:rsid w:val="00A16C1D"/>
    <w:rsid w:val="00A204D3"/>
    <w:rsid w:val="00A21B2B"/>
    <w:rsid w:val="00A22D3A"/>
    <w:rsid w:val="00A24799"/>
    <w:rsid w:val="00A24C6A"/>
    <w:rsid w:val="00A263BB"/>
    <w:rsid w:val="00A27123"/>
    <w:rsid w:val="00A343DF"/>
    <w:rsid w:val="00A346D6"/>
    <w:rsid w:val="00A34A87"/>
    <w:rsid w:val="00A34D2D"/>
    <w:rsid w:val="00A3626F"/>
    <w:rsid w:val="00A365F1"/>
    <w:rsid w:val="00A378E5"/>
    <w:rsid w:val="00A40D19"/>
    <w:rsid w:val="00A420DE"/>
    <w:rsid w:val="00A4366E"/>
    <w:rsid w:val="00A461E0"/>
    <w:rsid w:val="00A46A20"/>
    <w:rsid w:val="00A46CF9"/>
    <w:rsid w:val="00A500CC"/>
    <w:rsid w:val="00A5281B"/>
    <w:rsid w:val="00A54C61"/>
    <w:rsid w:val="00A5560C"/>
    <w:rsid w:val="00A5628C"/>
    <w:rsid w:val="00A626FE"/>
    <w:rsid w:val="00A627EF"/>
    <w:rsid w:val="00A644C1"/>
    <w:rsid w:val="00A66C5C"/>
    <w:rsid w:val="00A7022F"/>
    <w:rsid w:val="00A73E9E"/>
    <w:rsid w:val="00A741B4"/>
    <w:rsid w:val="00A7433F"/>
    <w:rsid w:val="00A75146"/>
    <w:rsid w:val="00A76CBE"/>
    <w:rsid w:val="00A807EB"/>
    <w:rsid w:val="00A80A75"/>
    <w:rsid w:val="00A8293E"/>
    <w:rsid w:val="00A84CBF"/>
    <w:rsid w:val="00A84F94"/>
    <w:rsid w:val="00A8667F"/>
    <w:rsid w:val="00A87538"/>
    <w:rsid w:val="00A934B2"/>
    <w:rsid w:val="00A96A0B"/>
    <w:rsid w:val="00A97D1A"/>
    <w:rsid w:val="00AA22C4"/>
    <w:rsid w:val="00AA2C74"/>
    <w:rsid w:val="00AA35E9"/>
    <w:rsid w:val="00AA56CD"/>
    <w:rsid w:val="00AA669A"/>
    <w:rsid w:val="00AA7803"/>
    <w:rsid w:val="00AA7875"/>
    <w:rsid w:val="00AC0656"/>
    <w:rsid w:val="00AC1FE0"/>
    <w:rsid w:val="00AC32D5"/>
    <w:rsid w:val="00AC350D"/>
    <w:rsid w:val="00AC53D0"/>
    <w:rsid w:val="00AC7BD3"/>
    <w:rsid w:val="00AD069C"/>
    <w:rsid w:val="00AD12AC"/>
    <w:rsid w:val="00AD55EC"/>
    <w:rsid w:val="00AD6DD3"/>
    <w:rsid w:val="00AE41B2"/>
    <w:rsid w:val="00AE446C"/>
    <w:rsid w:val="00AE5AC0"/>
    <w:rsid w:val="00AE7EDF"/>
    <w:rsid w:val="00AF0473"/>
    <w:rsid w:val="00AF3E87"/>
    <w:rsid w:val="00AF7D22"/>
    <w:rsid w:val="00B010FE"/>
    <w:rsid w:val="00B01935"/>
    <w:rsid w:val="00B01FB0"/>
    <w:rsid w:val="00B05924"/>
    <w:rsid w:val="00B06A29"/>
    <w:rsid w:val="00B06C56"/>
    <w:rsid w:val="00B1248E"/>
    <w:rsid w:val="00B12C38"/>
    <w:rsid w:val="00B133CA"/>
    <w:rsid w:val="00B1710E"/>
    <w:rsid w:val="00B17856"/>
    <w:rsid w:val="00B2017A"/>
    <w:rsid w:val="00B209A4"/>
    <w:rsid w:val="00B20D19"/>
    <w:rsid w:val="00B229E7"/>
    <w:rsid w:val="00B32C50"/>
    <w:rsid w:val="00B32F6B"/>
    <w:rsid w:val="00B366A3"/>
    <w:rsid w:val="00B367B9"/>
    <w:rsid w:val="00B42137"/>
    <w:rsid w:val="00B460D5"/>
    <w:rsid w:val="00B511D6"/>
    <w:rsid w:val="00B512E3"/>
    <w:rsid w:val="00B525D2"/>
    <w:rsid w:val="00B525D7"/>
    <w:rsid w:val="00B53DEC"/>
    <w:rsid w:val="00B543B6"/>
    <w:rsid w:val="00B55213"/>
    <w:rsid w:val="00B55D86"/>
    <w:rsid w:val="00B57F92"/>
    <w:rsid w:val="00B635B7"/>
    <w:rsid w:val="00B659AE"/>
    <w:rsid w:val="00B67288"/>
    <w:rsid w:val="00B67B8D"/>
    <w:rsid w:val="00B67D8E"/>
    <w:rsid w:val="00B718E5"/>
    <w:rsid w:val="00B71982"/>
    <w:rsid w:val="00B72700"/>
    <w:rsid w:val="00B72C6B"/>
    <w:rsid w:val="00B7548C"/>
    <w:rsid w:val="00B8060A"/>
    <w:rsid w:val="00B816E5"/>
    <w:rsid w:val="00B81B8F"/>
    <w:rsid w:val="00B81D4B"/>
    <w:rsid w:val="00B8366E"/>
    <w:rsid w:val="00B83E57"/>
    <w:rsid w:val="00B84D81"/>
    <w:rsid w:val="00B85610"/>
    <w:rsid w:val="00B8594C"/>
    <w:rsid w:val="00B87CD0"/>
    <w:rsid w:val="00B90486"/>
    <w:rsid w:val="00B90A69"/>
    <w:rsid w:val="00B926B8"/>
    <w:rsid w:val="00B92C9E"/>
    <w:rsid w:val="00B935D4"/>
    <w:rsid w:val="00B96C00"/>
    <w:rsid w:val="00B97539"/>
    <w:rsid w:val="00B97940"/>
    <w:rsid w:val="00B97C87"/>
    <w:rsid w:val="00BA10EE"/>
    <w:rsid w:val="00BA2CCD"/>
    <w:rsid w:val="00BA4D37"/>
    <w:rsid w:val="00BA5650"/>
    <w:rsid w:val="00BA6329"/>
    <w:rsid w:val="00BA69B2"/>
    <w:rsid w:val="00BB3878"/>
    <w:rsid w:val="00BB3F77"/>
    <w:rsid w:val="00BB4969"/>
    <w:rsid w:val="00BB6831"/>
    <w:rsid w:val="00BB6F7C"/>
    <w:rsid w:val="00BC0CB9"/>
    <w:rsid w:val="00BC1101"/>
    <w:rsid w:val="00BC1C25"/>
    <w:rsid w:val="00BC30A7"/>
    <w:rsid w:val="00BC4229"/>
    <w:rsid w:val="00BC5365"/>
    <w:rsid w:val="00BC53AB"/>
    <w:rsid w:val="00BD0544"/>
    <w:rsid w:val="00BD3C2A"/>
    <w:rsid w:val="00BD4F58"/>
    <w:rsid w:val="00BD7163"/>
    <w:rsid w:val="00BE1058"/>
    <w:rsid w:val="00BE1CA1"/>
    <w:rsid w:val="00BE2642"/>
    <w:rsid w:val="00BE30AE"/>
    <w:rsid w:val="00BE7584"/>
    <w:rsid w:val="00BF181E"/>
    <w:rsid w:val="00BF3F0C"/>
    <w:rsid w:val="00BF4659"/>
    <w:rsid w:val="00BF681A"/>
    <w:rsid w:val="00BF6D66"/>
    <w:rsid w:val="00C036AC"/>
    <w:rsid w:val="00C04348"/>
    <w:rsid w:val="00C04CF0"/>
    <w:rsid w:val="00C1036F"/>
    <w:rsid w:val="00C11B24"/>
    <w:rsid w:val="00C11D64"/>
    <w:rsid w:val="00C1254B"/>
    <w:rsid w:val="00C139A0"/>
    <w:rsid w:val="00C17094"/>
    <w:rsid w:val="00C175A5"/>
    <w:rsid w:val="00C211B2"/>
    <w:rsid w:val="00C21847"/>
    <w:rsid w:val="00C26629"/>
    <w:rsid w:val="00C27C52"/>
    <w:rsid w:val="00C32A18"/>
    <w:rsid w:val="00C3387C"/>
    <w:rsid w:val="00C359BF"/>
    <w:rsid w:val="00C406B8"/>
    <w:rsid w:val="00C413D8"/>
    <w:rsid w:val="00C41E7D"/>
    <w:rsid w:val="00C434DA"/>
    <w:rsid w:val="00C4536F"/>
    <w:rsid w:val="00C50B6C"/>
    <w:rsid w:val="00C5193A"/>
    <w:rsid w:val="00C549CB"/>
    <w:rsid w:val="00C55652"/>
    <w:rsid w:val="00C55D22"/>
    <w:rsid w:val="00C57419"/>
    <w:rsid w:val="00C622FD"/>
    <w:rsid w:val="00C62AD7"/>
    <w:rsid w:val="00C62FC5"/>
    <w:rsid w:val="00C63B17"/>
    <w:rsid w:val="00C6468D"/>
    <w:rsid w:val="00C66C4A"/>
    <w:rsid w:val="00C6792D"/>
    <w:rsid w:val="00C7217C"/>
    <w:rsid w:val="00C74AFC"/>
    <w:rsid w:val="00C75043"/>
    <w:rsid w:val="00C768BF"/>
    <w:rsid w:val="00C7705B"/>
    <w:rsid w:val="00C81B09"/>
    <w:rsid w:val="00C84334"/>
    <w:rsid w:val="00C8690C"/>
    <w:rsid w:val="00C87961"/>
    <w:rsid w:val="00C87B35"/>
    <w:rsid w:val="00C90DD8"/>
    <w:rsid w:val="00C91346"/>
    <w:rsid w:val="00C91601"/>
    <w:rsid w:val="00C91C11"/>
    <w:rsid w:val="00C920C2"/>
    <w:rsid w:val="00C96602"/>
    <w:rsid w:val="00C9682B"/>
    <w:rsid w:val="00C97A04"/>
    <w:rsid w:val="00CA46B7"/>
    <w:rsid w:val="00CA52AF"/>
    <w:rsid w:val="00CA6694"/>
    <w:rsid w:val="00CB0902"/>
    <w:rsid w:val="00CB1B02"/>
    <w:rsid w:val="00CB1BA4"/>
    <w:rsid w:val="00CB1FB1"/>
    <w:rsid w:val="00CB255B"/>
    <w:rsid w:val="00CB4964"/>
    <w:rsid w:val="00CB4BA8"/>
    <w:rsid w:val="00CB5867"/>
    <w:rsid w:val="00CB5C98"/>
    <w:rsid w:val="00CB7F30"/>
    <w:rsid w:val="00CC1BFA"/>
    <w:rsid w:val="00CC3460"/>
    <w:rsid w:val="00CC6208"/>
    <w:rsid w:val="00CD0B7F"/>
    <w:rsid w:val="00CD1802"/>
    <w:rsid w:val="00CD1B95"/>
    <w:rsid w:val="00CD3E6C"/>
    <w:rsid w:val="00CD56D9"/>
    <w:rsid w:val="00CD610D"/>
    <w:rsid w:val="00CD6A89"/>
    <w:rsid w:val="00CD7481"/>
    <w:rsid w:val="00CE68C3"/>
    <w:rsid w:val="00CE6C03"/>
    <w:rsid w:val="00CF36D8"/>
    <w:rsid w:val="00CF420C"/>
    <w:rsid w:val="00CF4CE7"/>
    <w:rsid w:val="00CF5287"/>
    <w:rsid w:val="00D00233"/>
    <w:rsid w:val="00D0198C"/>
    <w:rsid w:val="00D04051"/>
    <w:rsid w:val="00D04B96"/>
    <w:rsid w:val="00D0515F"/>
    <w:rsid w:val="00D10586"/>
    <w:rsid w:val="00D116D0"/>
    <w:rsid w:val="00D1295A"/>
    <w:rsid w:val="00D14F82"/>
    <w:rsid w:val="00D163EB"/>
    <w:rsid w:val="00D173F3"/>
    <w:rsid w:val="00D17F74"/>
    <w:rsid w:val="00D202AA"/>
    <w:rsid w:val="00D2170A"/>
    <w:rsid w:val="00D21D6C"/>
    <w:rsid w:val="00D25700"/>
    <w:rsid w:val="00D25C42"/>
    <w:rsid w:val="00D25D73"/>
    <w:rsid w:val="00D26B13"/>
    <w:rsid w:val="00D305C6"/>
    <w:rsid w:val="00D34B79"/>
    <w:rsid w:val="00D374E7"/>
    <w:rsid w:val="00D37B17"/>
    <w:rsid w:val="00D405C3"/>
    <w:rsid w:val="00D45510"/>
    <w:rsid w:val="00D4680B"/>
    <w:rsid w:val="00D47D68"/>
    <w:rsid w:val="00D5186E"/>
    <w:rsid w:val="00D521EF"/>
    <w:rsid w:val="00D53B67"/>
    <w:rsid w:val="00D54B65"/>
    <w:rsid w:val="00D55027"/>
    <w:rsid w:val="00D55BC0"/>
    <w:rsid w:val="00D56D0B"/>
    <w:rsid w:val="00D57B79"/>
    <w:rsid w:val="00D60592"/>
    <w:rsid w:val="00D60E6C"/>
    <w:rsid w:val="00D63E15"/>
    <w:rsid w:val="00D65110"/>
    <w:rsid w:val="00D669BF"/>
    <w:rsid w:val="00D7153C"/>
    <w:rsid w:val="00D721FE"/>
    <w:rsid w:val="00D74AE7"/>
    <w:rsid w:val="00D74DB5"/>
    <w:rsid w:val="00D75EF6"/>
    <w:rsid w:val="00D76F1D"/>
    <w:rsid w:val="00D8251E"/>
    <w:rsid w:val="00D82B23"/>
    <w:rsid w:val="00D84231"/>
    <w:rsid w:val="00D84AB7"/>
    <w:rsid w:val="00D84BE7"/>
    <w:rsid w:val="00D93A82"/>
    <w:rsid w:val="00D95101"/>
    <w:rsid w:val="00D979E6"/>
    <w:rsid w:val="00DA2A38"/>
    <w:rsid w:val="00DA571B"/>
    <w:rsid w:val="00DA673E"/>
    <w:rsid w:val="00DA791A"/>
    <w:rsid w:val="00DB04F1"/>
    <w:rsid w:val="00DB36C3"/>
    <w:rsid w:val="00DB4A06"/>
    <w:rsid w:val="00DC178D"/>
    <w:rsid w:val="00DC28EC"/>
    <w:rsid w:val="00DC6620"/>
    <w:rsid w:val="00DC6B3E"/>
    <w:rsid w:val="00DC78EB"/>
    <w:rsid w:val="00DD0149"/>
    <w:rsid w:val="00DD0915"/>
    <w:rsid w:val="00DD1E69"/>
    <w:rsid w:val="00DD69DD"/>
    <w:rsid w:val="00DD6BCC"/>
    <w:rsid w:val="00DE07A7"/>
    <w:rsid w:val="00DE09F9"/>
    <w:rsid w:val="00DE1590"/>
    <w:rsid w:val="00DE4DDD"/>
    <w:rsid w:val="00DE57C5"/>
    <w:rsid w:val="00DE5BCD"/>
    <w:rsid w:val="00DF0129"/>
    <w:rsid w:val="00DF02DC"/>
    <w:rsid w:val="00DF0DCD"/>
    <w:rsid w:val="00DF3A9F"/>
    <w:rsid w:val="00DF457E"/>
    <w:rsid w:val="00DF59BC"/>
    <w:rsid w:val="00E00DC5"/>
    <w:rsid w:val="00E040DC"/>
    <w:rsid w:val="00E0423D"/>
    <w:rsid w:val="00E04CB2"/>
    <w:rsid w:val="00E04D9B"/>
    <w:rsid w:val="00E137D5"/>
    <w:rsid w:val="00E1711A"/>
    <w:rsid w:val="00E173C7"/>
    <w:rsid w:val="00E210F4"/>
    <w:rsid w:val="00E21F08"/>
    <w:rsid w:val="00E248A8"/>
    <w:rsid w:val="00E25397"/>
    <w:rsid w:val="00E3007F"/>
    <w:rsid w:val="00E312E2"/>
    <w:rsid w:val="00E3260C"/>
    <w:rsid w:val="00E32733"/>
    <w:rsid w:val="00E33833"/>
    <w:rsid w:val="00E33F75"/>
    <w:rsid w:val="00E344D7"/>
    <w:rsid w:val="00E35E6F"/>
    <w:rsid w:val="00E40458"/>
    <w:rsid w:val="00E45986"/>
    <w:rsid w:val="00E464C2"/>
    <w:rsid w:val="00E47648"/>
    <w:rsid w:val="00E500D8"/>
    <w:rsid w:val="00E50109"/>
    <w:rsid w:val="00E50E6C"/>
    <w:rsid w:val="00E529F0"/>
    <w:rsid w:val="00E540DD"/>
    <w:rsid w:val="00E55C68"/>
    <w:rsid w:val="00E56D84"/>
    <w:rsid w:val="00E5739E"/>
    <w:rsid w:val="00E573AF"/>
    <w:rsid w:val="00E57512"/>
    <w:rsid w:val="00E62500"/>
    <w:rsid w:val="00E6294D"/>
    <w:rsid w:val="00E6353C"/>
    <w:rsid w:val="00E71209"/>
    <w:rsid w:val="00E72480"/>
    <w:rsid w:val="00E730CB"/>
    <w:rsid w:val="00E74BD6"/>
    <w:rsid w:val="00E762CE"/>
    <w:rsid w:val="00E77334"/>
    <w:rsid w:val="00E77506"/>
    <w:rsid w:val="00E77B57"/>
    <w:rsid w:val="00E77FB1"/>
    <w:rsid w:val="00E853A0"/>
    <w:rsid w:val="00E85B8B"/>
    <w:rsid w:val="00E85DEA"/>
    <w:rsid w:val="00E909EB"/>
    <w:rsid w:val="00E91512"/>
    <w:rsid w:val="00E920EA"/>
    <w:rsid w:val="00E93060"/>
    <w:rsid w:val="00E949FC"/>
    <w:rsid w:val="00E96031"/>
    <w:rsid w:val="00E97861"/>
    <w:rsid w:val="00E97FFA"/>
    <w:rsid w:val="00EA1950"/>
    <w:rsid w:val="00EA1F9E"/>
    <w:rsid w:val="00EA3A31"/>
    <w:rsid w:val="00EA4BF0"/>
    <w:rsid w:val="00EA5979"/>
    <w:rsid w:val="00EA69F1"/>
    <w:rsid w:val="00EB0B82"/>
    <w:rsid w:val="00EB1444"/>
    <w:rsid w:val="00EB2049"/>
    <w:rsid w:val="00EB39D1"/>
    <w:rsid w:val="00EC0FF5"/>
    <w:rsid w:val="00ED03D2"/>
    <w:rsid w:val="00ED392A"/>
    <w:rsid w:val="00ED43D7"/>
    <w:rsid w:val="00ED5F29"/>
    <w:rsid w:val="00ED7E02"/>
    <w:rsid w:val="00EE2169"/>
    <w:rsid w:val="00EE31A4"/>
    <w:rsid w:val="00EE4AAB"/>
    <w:rsid w:val="00EE67BC"/>
    <w:rsid w:val="00EF164D"/>
    <w:rsid w:val="00EF3491"/>
    <w:rsid w:val="00EF5D27"/>
    <w:rsid w:val="00EF657F"/>
    <w:rsid w:val="00F00640"/>
    <w:rsid w:val="00F018EA"/>
    <w:rsid w:val="00F068D9"/>
    <w:rsid w:val="00F06CC4"/>
    <w:rsid w:val="00F10858"/>
    <w:rsid w:val="00F12D17"/>
    <w:rsid w:val="00F1346E"/>
    <w:rsid w:val="00F15DD6"/>
    <w:rsid w:val="00F17CB9"/>
    <w:rsid w:val="00F21A6D"/>
    <w:rsid w:val="00F21E78"/>
    <w:rsid w:val="00F2268A"/>
    <w:rsid w:val="00F25938"/>
    <w:rsid w:val="00F25A08"/>
    <w:rsid w:val="00F25C7D"/>
    <w:rsid w:val="00F26238"/>
    <w:rsid w:val="00F303C5"/>
    <w:rsid w:val="00F34EB1"/>
    <w:rsid w:val="00F37861"/>
    <w:rsid w:val="00F37D62"/>
    <w:rsid w:val="00F40D8D"/>
    <w:rsid w:val="00F419C6"/>
    <w:rsid w:val="00F41A1F"/>
    <w:rsid w:val="00F41BDF"/>
    <w:rsid w:val="00F41C1E"/>
    <w:rsid w:val="00F4226E"/>
    <w:rsid w:val="00F42A69"/>
    <w:rsid w:val="00F42EBC"/>
    <w:rsid w:val="00F43DF7"/>
    <w:rsid w:val="00F44799"/>
    <w:rsid w:val="00F46015"/>
    <w:rsid w:val="00F50D56"/>
    <w:rsid w:val="00F51B9A"/>
    <w:rsid w:val="00F52C63"/>
    <w:rsid w:val="00F60255"/>
    <w:rsid w:val="00F6036D"/>
    <w:rsid w:val="00F60B2F"/>
    <w:rsid w:val="00F61D35"/>
    <w:rsid w:val="00F62115"/>
    <w:rsid w:val="00F6504C"/>
    <w:rsid w:val="00F65AE0"/>
    <w:rsid w:val="00F65EBE"/>
    <w:rsid w:val="00F70AD2"/>
    <w:rsid w:val="00F7300D"/>
    <w:rsid w:val="00F732B4"/>
    <w:rsid w:val="00F7342D"/>
    <w:rsid w:val="00F758F2"/>
    <w:rsid w:val="00F76DF4"/>
    <w:rsid w:val="00F82311"/>
    <w:rsid w:val="00F8285D"/>
    <w:rsid w:val="00F839C3"/>
    <w:rsid w:val="00F93FFF"/>
    <w:rsid w:val="00F94F3D"/>
    <w:rsid w:val="00F95F91"/>
    <w:rsid w:val="00F96369"/>
    <w:rsid w:val="00F97684"/>
    <w:rsid w:val="00F978A1"/>
    <w:rsid w:val="00F979BC"/>
    <w:rsid w:val="00FA0E73"/>
    <w:rsid w:val="00FA2EE0"/>
    <w:rsid w:val="00FA3AD3"/>
    <w:rsid w:val="00FA4FE2"/>
    <w:rsid w:val="00FA6B5C"/>
    <w:rsid w:val="00FB1746"/>
    <w:rsid w:val="00FB1F76"/>
    <w:rsid w:val="00FB1F90"/>
    <w:rsid w:val="00FB2E5E"/>
    <w:rsid w:val="00FB4F77"/>
    <w:rsid w:val="00FB5B7B"/>
    <w:rsid w:val="00FC0D14"/>
    <w:rsid w:val="00FC0E55"/>
    <w:rsid w:val="00FC3479"/>
    <w:rsid w:val="00FC4579"/>
    <w:rsid w:val="00FC4950"/>
    <w:rsid w:val="00FC49B3"/>
    <w:rsid w:val="00FC757E"/>
    <w:rsid w:val="00FD2392"/>
    <w:rsid w:val="00FD2AEF"/>
    <w:rsid w:val="00FD3B13"/>
    <w:rsid w:val="00FE0A53"/>
    <w:rsid w:val="00FE23AA"/>
    <w:rsid w:val="00FE23E1"/>
    <w:rsid w:val="00FE2F18"/>
    <w:rsid w:val="00FE4109"/>
    <w:rsid w:val="00FE4571"/>
    <w:rsid w:val="00FE5FF3"/>
    <w:rsid w:val="00FF04EF"/>
    <w:rsid w:val="00FF121F"/>
    <w:rsid w:val="00FF1B2D"/>
    <w:rsid w:val="00FF2F96"/>
    <w:rsid w:val="00FF43E9"/>
    <w:rsid w:val="00FF4AAA"/>
    <w:rsid w:val="00FF539D"/>
    <w:rsid w:val="00FF5611"/>
    <w:rsid w:val="00FF6164"/>
    <w:rsid w:val="00FF6D79"/>
    <w:rsid w:val="00FF72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36771B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72563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75C49"/>
    <w:pPr>
      <w:keepNext/>
      <w:keepLines/>
      <w:spacing w:before="240"/>
      <w:outlineLvl w:val="0"/>
    </w:pPr>
    <w:rPr>
      <w:rFonts w:ascii="Calibri Light" w:hAnsi="Calibri Light"/>
      <w:color w:val="2E74B5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3F79D3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22D3A"/>
    <w:pPr>
      <w:keepNext/>
      <w:keepLines/>
      <w:spacing w:before="40"/>
      <w:outlineLvl w:val="2"/>
    </w:pPr>
    <w:rPr>
      <w:rFonts w:ascii="Calibri Light" w:hAnsi="Calibri Light"/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ategoryHeading">
    <w:name w:val="Category Heading"/>
    <w:basedOn w:val="Normal"/>
    <w:rsid w:val="00872563"/>
    <w:pPr>
      <w:keepNext/>
      <w:pBdr>
        <w:top w:val="single" w:sz="4" w:space="1" w:color="auto"/>
        <w:bottom w:val="single" w:sz="12" w:space="1" w:color="auto"/>
      </w:pBdr>
      <w:spacing w:before="200" w:after="200"/>
      <w:jc w:val="center"/>
    </w:pPr>
    <w:rPr>
      <w:rFonts w:ascii="Cambria" w:hAnsi="Cambria"/>
      <w:b/>
      <w:bCs/>
      <w:smallCaps/>
      <w:szCs w:val="20"/>
    </w:rPr>
  </w:style>
  <w:style w:type="paragraph" w:customStyle="1" w:styleId="Default">
    <w:name w:val="Default"/>
    <w:rsid w:val="0087256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odyText3">
    <w:name w:val="Body Text 3"/>
    <w:basedOn w:val="Normal"/>
    <w:link w:val="BodyText3Char"/>
    <w:rsid w:val="00872563"/>
    <w:rPr>
      <w:rFonts w:ascii="Garamond" w:hAnsi="Garamond"/>
      <w:sz w:val="22"/>
      <w:szCs w:val="22"/>
    </w:rPr>
  </w:style>
  <w:style w:type="character" w:customStyle="1" w:styleId="BodyText3Char">
    <w:name w:val="Body Text 3 Char"/>
    <w:link w:val="BodyText3"/>
    <w:rsid w:val="00872563"/>
    <w:rPr>
      <w:rFonts w:ascii="Garamond" w:eastAsia="Times New Roman" w:hAnsi="Garamond" w:cs="Times New Roman"/>
    </w:rPr>
  </w:style>
  <w:style w:type="paragraph" w:styleId="BodyText">
    <w:name w:val="Body Text"/>
    <w:basedOn w:val="Normal"/>
    <w:link w:val="BodyTextChar"/>
    <w:rsid w:val="00872563"/>
    <w:pPr>
      <w:spacing w:after="120"/>
    </w:pPr>
  </w:style>
  <w:style w:type="character" w:customStyle="1" w:styleId="BodyTextChar">
    <w:name w:val="Body Text Char"/>
    <w:link w:val="BodyText"/>
    <w:rsid w:val="00872563"/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872563"/>
    <w:rPr>
      <w:sz w:val="22"/>
      <w:szCs w:val="22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872563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link w:val="BodyTextIndent3"/>
    <w:uiPriority w:val="99"/>
    <w:rsid w:val="00872563"/>
    <w:rPr>
      <w:rFonts w:ascii="Times New Roman" w:eastAsia="Times New Roman" w:hAnsi="Times New Roman" w:cs="Times New Roman"/>
      <w:sz w:val="16"/>
      <w:szCs w:val="16"/>
    </w:rPr>
  </w:style>
  <w:style w:type="character" w:customStyle="1" w:styleId="blackres1">
    <w:name w:val="blackres1"/>
    <w:rsid w:val="00872563"/>
    <w:rPr>
      <w:rFonts w:ascii="Arial" w:hAnsi="Arial" w:cs="Arial" w:hint="default"/>
      <w:color w:val="000000"/>
      <w:sz w:val="20"/>
      <w:szCs w:val="20"/>
    </w:rPr>
  </w:style>
  <w:style w:type="character" w:customStyle="1" w:styleId="apple-style-span">
    <w:name w:val="apple-style-span"/>
    <w:basedOn w:val="DefaultParagraphFont"/>
    <w:rsid w:val="00872563"/>
  </w:style>
  <w:style w:type="paragraph" w:styleId="ListParagraph">
    <w:name w:val="List Paragraph"/>
    <w:basedOn w:val="Normal"/>
    <w:link w:val="ListParagraphChar"/>
    <w:uiPriority w:val="34"/>
    <w:qFormat/>
    <w:rsid w:val="003F79D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ing2Char">
    <w:name w:val="Heading 2 Char"/>
    <w:link w:val="Heading2"/>
    <w:uiPriority w:val="9"/>
    <w:rsid w:val="003F79D3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normal--char">
    <w:name w:val="normal--char"/>
    <w:basedOn w:val="DefaultParagraphFont"/>
    <w:rsid w:val="009D269C"/>
  </w:style>
  <w:style w:type="character" w:styleId="Hyperlink">
    <w:name w:val="Hyperlink"/>
    <w:uiPriority w:val="99"/>
    <w:unhideWhenUsed/>
    <w:rsid w:val="00AC0656"/>
    <w:rPr>
      <w:color w:val="0000FF"/>
      <w:u w:val="single"/>
    </w:rPr>
  </w:style>
  <w:style w:type="character" w:customStyle="1" w:styleId="apple-converted-space">
    <w:name w:val="apple-converted-space"/>
    <w:rsid w:val="00AC0656"/>
  </w:style>
  <w:style w:type="paragraph" w:styleId="NormalWeb">
    <w:name w:val="Normal (Web)"/>
    <w:basedOn w:val="Normal"/>
    <w:uiPriority w:val="99"/>
    <w:unhideWhenUsed/>
    <w:rsid w:val="003B43C8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uiPriority w:val="99"/>
    <w:unhideWhenUsed/>
    <w:rsid w:val="0052514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525143"/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2514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525143"/>
    <w:rPr>
      <w:rFonts w:ascii="Times New Roman" w:eastAsia="Times New Roman" w:hAnsi="Times New Roman"/>
      <w:sz w:val="24"/>
      <w:szCs w:val="24"/>
    </w:rPr>
  </w:style>
  <w:style w:type="character" w:customStyle="1" w:styleId="WW-HTMLTypewriter">
    <w:name w:val="WW-HTML Typewriter"/>
    <w:rsid w:val="00F42A69"/>
    <w:rPr>
      <w:rFonts w:ascii="Courier New" w:eastAsia="Arial Unicode MS" w:hAnsi="Courier New" w:cs="Courier New" w:hint="default"/>
      <w:sz w:val="20"/>
    </w:rPr>
  </w:style>
  <w:style w:type="paragraph" w:customStyle="1" w:styleId="SectionTitle">
    <w:name w:val="Section Title"/>
    <w:basedOn w:val="Normal"/>
    <w:next w:val="Normal"/>
    <w:autoRedefine/>
    <w:rsid w:val="009611C2"/>
    <w:pPr>
      <w:jc w:val="both"/>
    </w:pPr>
    <w:rPr>
      <w:rFonts w:ascii="Century Gothic" w:eastAsia="Batang" w:hAnsi="Century Gothic" w:cs="Arial"/>
      <w:b/>
      <w:caps/>
      <w:spacing w:val="-10"/>
      <w:sz w:val="22"/>
      <w:szCs w:val="22"/>
    </w:rPr>
  </w:style>
  <w:style w:type="character" w:styleId="Emphasis">
    <w:name w:val="Emphasis"/>
    <w:uiPriority w:val="20"/>
    <w:qFormat/>
    <w:rsid w:val="00CC3460"/>
    <w:rPr>
      <w:i/>
      <w:iCs/>
    </w:rPr>
  </w:style>
  <w:style w:type="character" w:styleId="Strong">
    <w:name w:val="Strong"/>
    <w:uiPriority w:val="22"/>
    <w:qFormat/>
    <w:rsid w:val="00CC3460"/>
    <w:rPr>
      <w:b/>
      <w:bCs/>
    </w:rPr>
  </w:style>
  <w:style w:type="character" w:customStyle="1" w:styleId="ListParagraphChar">
    <w:name w:val="List Paragraph Char"/>
    <w:link w:val="ListParagraph"/>
    <w:uiPriority w:val="34"/>
    <w:rsid w:val="001E7184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075C49"/>
    <w:rPr>
      <w:rFonts w:ascii="Calibri Light" w:eastAsia="Times New Roman" w:hAnsi="Calibri Light" w:cs="Times New Roman"/>
      <w:color w:val="2E74B5"/>
      <w:sz w:val="32"/>
      <w:szCs w:val="32"/>
    </w:rPr>
  </w:style>
  <w:style w:type="character" w:customStyle="1" w:styleId="Heading3Char">
    <w:name w:val="Heading 3 Char"/>
    <w:link w:val="Heading3"/>
    <w:uiPriority w:val="9"/>
    <w:rsid w:val="00A22D3A"/>
    <w:rPr>
      <w:rFonts w:ascii="Calibri Light" w:eastAsia="Times New Roman" w:hAnsi="Calibri Light" w:cs="Times New Roman"/>
      <w:color w:val="1F4D78"/>
      <w:sz w:val="24"/>
      <w:szCs w:val="24"/>
    </w:rPr>
  </w:style>
  <w:style w:type="character" w:customStyle="1" w:styleId="rezemp-highlightedfield-highlightedterm">
    <w:name w:val="rezemp-highlightedfield-highlightedterm"/>
    <w:basedOn w:val="DefaultParagraphFont"/>
    <w:rsid w:val="00116869"/>
  </w:style>
  <w:style w:type="paragraph" w:styleId="BalloonText">
    <w:name w:val="Balloon Text"/>
    <w:basedOn w:val="Normal"/>
    <w:link w:val="BalloonTextChar"/>
    <w:uiPriority w:val="99"/>
    <w:semiHidden/>
    <w:unhideWhenUsed/>
    <w:rsid w:val="00D57B7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57B79"/>
    <w:rPr>
      <w:rFonts w:ascii="Tahoma" w:eastAsia="Times New Roman" w:hAnsi="Tahoma" w:cs="Tahoma"/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50E6C"/>
    <w:rPr>
      <w:color w:val="605E5C"/>
      <w:shd w:val="clear" w:color="auto" w:fill="E1DFDD"/>
    </w:rPr>
  </w:style>
  <w:style w:type="character" w:customStyle="1" w:styleId="m3594903746319984500highlight">
    <w:name w:val="m_3594903746319984500highlight"/>
    <w:basedOn w:val="DefaultParagraphFont"/>
    <w:rsid w:val="00CD610D"/>
  </w:style>
  <w:style w:type="paragraph" w:styleId="Subtitle">
    <w:name w:val="Subtitle"/>
    <w:basedOn w:val="Normal"/>
    <w:next w:val="Normal"/>
    <w:link w:val="SubtitleChar"/>
    <w:uiPriority w:val="11"/>
    <w:qFormat/>
    <w:rsid w:val="00F1346E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F1346E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styleId="IntenseEmphasis">
    <w:name w:val="Intense Emphasis"/>
    <w:basedOn w:val="DefaultParagraphFont"/>
    <w:uiPriority w:val="21"/>
    <w:qFormat/>
    <w:rsid w:val="00F1346E"/>
    <w:rPr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371C34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8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33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12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95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588769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59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36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9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7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2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1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0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8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6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0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60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8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69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74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2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0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1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44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5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337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1CA36D-579F-4C6D-AA55-3443023B17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667</Words>
  <Characters>10055</Characters>
  <Application>Microsoft Office Word</Application>
  <DocSecurity>0</DocSecurity>
  <Lines>193</Lines>
  <Paragraphs>1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4-16T02:53:00Z</dcterms:created>
  <dcterms:modified xsi:type="dcterms:W3CDTF">2023-10-04T1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b59ffbac54c1bff9ef1e14679a7162655928c95ee615041343062329958544</vt:lpwstr>
  </property>
</Properties>
</file>